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24A70" w:rsidRPr="00A51EEF" w:rsidRDefault="007946E4" w:rsidP="00FF3C1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  <w:r w:rsidRPr="00A51EEF">
        <w:rPr>
          <w:rFonts w:ascii="Times New Roman" w:eastAsia="Arial" w:hAnsi="Times New Roman"/>
          <w:b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65408" behindDoc="1" locked="0" layoutInCell="1" allowOverlap="1" wp14:anchorId="724D7778" wp14:editId="20ED1EF9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2D79" w:rsidRPr="00A51EEF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FIVTH</w:t>
      </w:r>
      <w:r w:rsidR="0059597D" w:rsidRPr="00A51EEF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 </w:t>
      </w:r>
      <w:r w:rsidR="00302D79" w:rsidRPr="00A51EEF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SEMESTER OPEN ELECTIVE C</w:t>
      </w:r>
      <w:r w:rsidRPr="00A51EEF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OURSE </w:t>
      </w:r>
      <w:r w:rsidR="00A93C28" w:rsidRPr="00A51EEF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SYLLABUS </w:t>
      </w:r>
      <w:r w:rsidRPr="00A51EEF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OFFERED BY HSS DEPART</w:t>
      </w:r>
      <w:r w:rsidR="00024A70" w:rsidRPr="00A51EEF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M</w:t>
      </w:r>
      <w:r w:rsidRPr="00A51EEF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E</w:t>
      </w:r>
      <w:r w:rsidR="00024A70" w:rsidRPr="00A51EEF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NT UNDER CBCS SCHEME </w:t>
      </w:r>
    </w:p>
    <w:p w:rsidR="00024A70" w:rsidRPr="00A51EEF" w:rsidRDefault="00024A70" w:rsidP="00FF3C1F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sz w:val="24"/>
          <w:szCs w:val="24"/>
          <w:lang w:val="en-IN" w:eastAsia="en-IN"/>
        </w:rPr>
      </w:pPr>
    </w:p>
    <w:p w:rsidR="002F6EE8" w:rsidRPr="00A51EEF" w:rsidRDefault="006C5D56" w:rsidP="00FF3C1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 xml:space="preserve">Course: </w:t>
      </w:r>
      <w:r w:rsidR="002F6EE8" w:rsidRPr="00A51EEF">
        <w:rPr>
          <w:rFonts w:ascii="Times New Roman" w:hAnsi="Times New Roman"/>
          <w:b/>
          <w:bCs/>
          <w:color w:val="FF0000"/>
          <w:sz w:val="24"/>
          <w:szCs w:val="24"/>
        </w:rPr>
        <w:t xml:space="preserve">Basic Entrepreneurship for Engineers </w:t>
      </w:r>
    </w:p>
    <w:p w:rsidR="006C5D56" w:rsidRPr="00A51EEF" w:rsidRDefault="006C5D56" w:rsidP="00FF3C1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A51EEF">
        <w:rPr>
          <w:rFonts w:ascii="Times New Roman" w:hAnsi="Times New Roman"/>
          <w:b/>
          <w:sz w:val="24"/>
          <w:szCs w:val="24"/>
        </w:rPr>
        <w:t>B.Tech</w:t>
      </w:r>
      <w:proofErr w:type="spellEnd"/>
      <w:proofErr w:type="gramEnd"/>
      <w:r w:rsidRPr="00A51EEF">
        <w:rPr>
          <w:rFonts w:ascii="Times New Roman" w:hAnsi="Times New Roman"/>
          <w:b/>
          <w:sz w:val="24"/>
          <w:szCs w:val="24"/>
        </w:rPr>
        <w:t xml:space="preserve"> </w:t>
      </w:r>
      <w:r w:rsidR="00C5194E" w:rsidRPr="00A51EEF">
        <w:rPr>
          <w:rFonts w:ascii="Times New Roman" w:hAnsi="Times New Roman"/>
          <w:b/>
          <w:sz w:val="24"/>
          <w:szCs w:val="24"/>
        </w:rPr>
        <w:t>6</w:t>
      </w:r>
      <w:r w:rsidR="00014818" w:rsidRPr="00A51EEF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A51EEF">
        <w:rPr>
          <w:rFonts w:ascii="Times New Roman" w:hAnsi="Times New Roman"/>
          <w:b/>
          <w:sz w:val="24"/>
          <w:szCs w:val="24"/>
        </w:rPr>
        <w:t xml:space="preserve"> </w:t>
      </w:r>
      <w:r w:rsidRPr="00A51EEF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A51EEF">
        <w:rPr>
          <w:rFonts w:ascii="Times New Roman" w:hAnsi="Times New Roman"/>
          <w:b/>
          <w:sz w:val="24"/>
          <w:szCs w:val="24"/>
        </w:rPr>
        <w:t>Sem</w:t>
      </w:r>
      <w:r w:rsidRPr="00A51EEF">
        <w:rPr>
          <w:rFonts w:ascii="Times New Roman" w:hAnsi="Times New Roman"/>
          <w:sz w:val="24"/>
          <w:szCs w:val="24"/>
        </w:rPr>
        <w:t xml:space="preserve"> (</w:t>
      </w:r>
      <w:r w:rsidRPr="00A51EEF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A51EEF">
        <w:rPr>
          <w:rFonts w:ascii="Times New Roman" w:hAnsi="Times New Roman"/>
          <w:sz w:val="24"/>
          <w:szCs w:val="24"/>
        </w:rPr>
        <w:t>): All Engineering Branches</w:t>
      </w:r>
    </w:p>
    <w:p w:rsidR="006C5D56" w:rsidRPr="00A51EEF" w:rsidRDefault="00D7322B" w:rsidP="00FF3C1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Number of periods: </w:t>
      </w:r>
      <w:r w:rsidR="006C5D56" w:rsidRPr="00A51EEF">
        <w:rPr>
          <w:rFonts w:ascii="Times New Roman" w:hAnsi="Times New Roman"/>
          <w:sz w:val="24"/>
          <w:szCs w:val="24"/>
        </w:rPr>
        <w:t>3</w:t>
      </w:r>
      <w:r w:rsidR="004A7EA0" w:rsidRPr="00A51EEF">
        <w:rPr>
          <w:rFonts w:ascii="Times New Roman" w:hAnsi="Times New Roman"/>
          <w:sz w:val="24"/>
          <w:szCs w:val="24"/>
        </w:rPr>
        <w:t xml:space="preserve"> periods per </w:t>
      </w:r>
      <w:r w:rsidR="006C5D56" w:rsidRPr="00A51EEF">
        <w:rPr>
          <w:rFonts w:ascii="Times New Roman" w:hAnsi="Times New Roman"/>
          <w:sz w:val="24"/>
          <w:szCs w:val="24"/>
        </w:rPr>
        <w:t>week</w:t>
      </w:r>
    </w:p>
    <w:p w:rsidR="004A7EA0" w:rsidRPr="00A51EEF" w:rsidRDefault="004A7EA0" w:rsidP="00FF3C1F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A51EEF">
        <w:rPr>
          <w:rFonts w:ascii="Times New Roman" w:hAnsi="Times New Roman"/>
          <w:sz w:val="24"/>
          <w:szCs w:val="24"/>
        </w:rPr>
        <w:t xml:space="preserve">Course code: </w:t>
      </w: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>HS10</w:t>
      </w:r>
      <w:r w:rsidR="00623640" w:rsidRPr="00A51EEF">
        <w:rPr>
          <w:rFonts w:ascii="Times New Roman" w:eastAsia="Arial" w:hAnsi="Times New Roman"/>
          <w:sz w:val="24"/>
          <w:szCs w:val="24"/>
          <w:lang w:val="en-IN" w:eastAsia="en-IN"/>
        </w:rPr>
        <w:t>6</w:t>
      </w:r>
      <w:r w:rsidR="001D24AF" w:rsidRPr="00A51EEF">
        <w:rPr>
          <w:rFonts w:ascii="Times New Roman" w:eastAsia="Arial" w:hAnsi="Times New Roman"/>
          <w:sz w:val="24"/>
          <w:szCs w:val="24"/>
          <w:lang w:val="en-IN" w:eastAsia="en-IN"/>
        </w:rPr>
        <w:t>3</w:t>
      </w:r>
      <w:r w:rsidR="0076403C" w:rsidRPr="00A51EEF">
        <w:rPr>
          <w:rFonts w:ascii="Times New Roman" w:eastAsia="Arial" w:hAnsi="Times New Roman"/>
          <w:sz w:val="24"/>
          <w:szCs w:val="24"/>
          <w:lang w:val="en-IN" w:eastAsia="en-IN"/>
        </w:rPr>
        <w:t>03</w:t>
      </w: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>HS</w:t>
      </w:r>
    </w:p>
    <w:p w:rsidR="006C5D56" w:rsidRPr="00A51EEF" w:rsidRDefault="006C5D56" w:rsidP="00FF3C1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Credit: 03</w:t>
      </w:r>
    </w:p>
    <w:p w:rsidR="004A7EA0" w:rsidRPr="00A51EEF" w:rsidRDefault="004A7EA0" w:rsidP="00FF3C1F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A51EEF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236E81" w:rsidRPr="00A51EEF" w:rsidRDefault="00236E81" w:rsidP="00FF3C1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6A1E1B" w:rsidRPr="00A51EEF" w:rsidRDefault="006A1E1B" w:rsidP="00FF3C1F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  <w:t xml:space="preserve">Course </w:t>
      </w:r>
      <w:r w:rsidR="000D517B" w:rsidRPr="00A51EEF"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  <w:t>Objectives (</w:t>
      </w:r>
      <w:r w:rsidRPr="00A51EEF"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  <w:t>CO)</w:t>
      </w:r>
      <w:r w:rsidR="00CC6DB8" w:rsidRPr="00A51EEF"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  <w:t>:</w:t>
      </w:r>
    </w:p>
    <w:p w:rsidR="004B69B5" w:rsidRPr="00A51EEF" w:rsidRDefault="004B69B5" w:rsidP="004B69B5">
      <w:pPr>
        <w:pStyle w:val="BodyText"/>
        <w:spacing w:before="100" w:line="259" w:lineRule="auto"/>
        <w:ind w:right="550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Course Objectives</w:t>
      </w:r>
    </w:p>
    <w:p w:rsidR="004B69B5" w:rsidRPr="00A51EEF" w:rsidRDefault="004B69B5" w:rsidP="004B69B5">
      <w:pPr>
        <w:pStyle w:val="BodyText"/>
        <w:spacing w:line="259" w:lineRule="auto"/>
        <w:ind w:left="160" w:right="105"/>
        <w:jc w:val="both"/>
        <w:rPr>
          <w:rFonts w:ascii="Times New Roman" w:hAnsi="Times New Roman" w:cs="Times New Roman"/>
          <w:sz w:val="24"/>
          <w:szCs w:val="24"/>
        </w:rPr>
      </w:pPr>
      <w:r w:rsidRPr="00A51EEF">
        <w:rPr>
          <w:rFonts w:ascii="Times New Roman" w:hAnsi="Times New Roman" w:cs="Times New Roman"/>
          <w:sz w:val="24"/>
          <w:szCs w:val="24"/>
        </w:rPr>
        <w:t>To expose student to understand the basics of venture development process through developing a practice venture by identifying a problem worth solving, creating value proposition and business model lean canvas and building Minimum Viable Product (MVP).</w:t>
      </w:r>
    </w:p>
    <w:p w:rsidR="004B69B5" w:rsidRPr="00A51EEF" w:rsidRDefault="004B69B5" w:rsidP="004B69B5">
      <w:pPr>
        <w:pStyle w:val="BodyText"/>
        <w:spacing w:before="160"/>
        <w:rPr>
          <w:rFonts w:ascii="Times New Roman" w:hAnsi="Times New Roman" w:cs="Times New Roman"/>
          <w:b/>
          <w:bCs/>
          <w:sz w:val="24"/>
          <w:szCs w:val="24"/>
        </w:rPr>
      </w:pP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Course</w:t>
      </w:r>
      <w:r w:rsidRPr="00A51EEF">
        <w:rPr>
          <w:rFonts w:ascii="Times New Roman" w:hAnsi="Times New Roman" w:cs="Times New Roman"/>
          <w:b/>
          <w:bCs/>
          <w:color w:val="BF0000"/>
          <w:spacing w:val="-9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pacing w:val="-2"/>
          <w:sz w:val="24"/>
          <w:szCs w:val="24"/>
        </w:rPr>
        <w:t>Content</w:t>
      </w:r>
    </w:p>
    <w:p w:rsidR="004B69B5" w:rsidRPr="00A51EEF" w:rsidRDefault="004B69B5" w:rsidP="004B69B5">
      <w:pPr>
        <w:pStyle w:val="BodyText"/>
        <w:spacing w:before="17"/>
        <w:ind w:left="160"/>
        <w:rPr>
          <w:rFonts w:ascii="Times New Roman" w:hAnsi="Times New Roman" w:cs="Times New Roman"/>
          <w:color w:val="BF0000"/>
          <w:sz w:val="24"/>
          <w:szCs w:val="24"/>
        </w:rPr>
      </w:pPr>
    </w:p>
    <w:p w:rsidR="004B69B5" w:rsidRPr="00A51EEF" w:rsidRDefault="004B69B5" w:rsidP="004B69B5">
      <w:pPr>
        <w:pStyle w:val="BodyText"/>
        <w:spacing w:before="17"/>
        <w:ind w:left="160"/>
        <w:rPr>
          <w:rFonts w:ascii="Times New Roman" w:hAnsi="Times New Roman" w:cs="Times New Roman"/>
          <w:b/>
          <w:bCs/>
          <w:sz w:val="24"/>
          <w:szCs w:val="24"/>
        </w:rPr>
      </w:pP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Unit-1</w:t>
      </w:r>
      <w:r w:rsidRPr="00A51EEF">
        <w:rPr>
          <w:rFonts w:ascii="Times New Roman" w:hAnsi="Times New Roman" w:cs="Times New Roman"/>
          <w:b/>
          <w:bCs/>
          <w:color w:val="BF0000"/>
          <w:spacing w:val="-7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Spot</w:t>
      </w:r>
      <w:r w:rsidRPr="00A51EEF">
        <w:rPr>
          <w:rFonts w:ascii="Times New Roman" w:hAnsi="Times New Roman" w:cs="Times New Roman"/>
          <w:b/>
          <w:bCs/>
          <w:color w:val="BF0000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your</w:t>
      </w:r>
      <w:r w:rsidRPr="00A51EEF">
        <w:rPr>
          <w:rFonts w:ascii="Times New Roman" w:hAnsi="Times New Roman" w:cs="Times New Roman"/>
          <w:b/>
          <w:bCs/>
          <w:color w:val="BF0000"/>
          <w:spacing w:val="-6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pacing w:val="-2"/>
          <w:sz w:val="24"/>
          <w:szCs w:val="24"/>
        </w:rPr>
        <w:t>opportunity:</w:t>
      </w:r>
    </w:p>
    <w:p w:rsidR="004B69B5" w:rsidRPr="00A51EEF" w:rsidRDefault="004B69B5" w:rsidP="004B69B5">
      <w:pPr>
        <w:pStyle w:val="BodyText"/>
        <w:spacing w:before="16" w:line="259" w:lineRule="auto"/>
        <w:ind w:left="160"/>
        <w:rPr>
          <w:rFonts w:ascii="Times New Roman" w:hAnsi="Times New Roman" w:cs="Times New Roman"/>
          <w:sz w:val="24"/>
          <w:szCs w:val="24"/>
        </w:rPr>
      </w:pPr>
      <w:r w:rsidRPr="00A51EEF">
        <w:rPr>
          <w:rFonts w:ascii="Times New Roman" w:hAnsi="Times New Roman" w:cs="Times New Roman"/>
          <w:sz w:val="24"/>
          <w:szCs w:val="24"/>
        </w:rPr>
        <w:t>Finding</w:t>
      </w:r>
      <w:r w:rsidRPr="00A51EEF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the</w:t>
      </w:r>
      <w:r w:rsidRPr="00A51EEF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Flow;</w:t>
      </w:r>
      <w:r w:rsidRPr="00A51EEF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Effectuation;</w:t>
      </w:r>
      <w:r w:rsidRPr="00A51EEF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Identifying</w:t>
      </w:r>
      <w:r w:rsidRPr="00A51EEF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the</w:t>
      </w:r>
      <w:r w:rsidRPr="00A51EEF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Effectuation</w:t>
      </w:r>
      <w:r w:rsidRPr="00A51EEF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principles</w:t>
      </w:r>
      <w:r w:rsidRPr="00A51EEF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used</w:t>
      </w:r>
      <w:r w:rsidRPr="00A51EEF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in</w:t>
      </w:r>
      <w:r w:rsidRPr="00A51EEF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activities; Identifying</w:t>
      </w:r>
      <w:r w:rsidRPr="00A51EEF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Problem</w:t>
      </w:r>
      <w:r w:rsidRPr="00A51EEF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Worth Solving; Design Thinking; Brainstorming; Presenting the Identified problems; Identifying the Entrepreneurial Style.</w:t>
      </w:r>
    </w:p>
    <w:p w:rsidR="004B69B5" w:rsidRPr="00A51EEF" w:rsidRDefault="004B69B5" w:rsidP="004B69B5">
      <w:pPr>
        <w:pStyle w:val="BodyText"/>
        <w:spacing w:before="7"/>
        <w:rPr>
          <w:rFonts w:ascii="Times New Roman" w:hAnsi="Times New Roman" w:cs="Times New Roman"/>
          <w:sz w:val="24"/>
          <w:szCs w:val="24"/>
        </w:rPr>
      </w:pPr>
    </w:p>
    <w:p w:rsidR="004B69B5" w:rsidRPr="00A51EEF" w:rsidRDefault="004B69B5" w:rsidP="004B69B5">
      <w:pPr>
        <w:pStyle w:val="BodyText"/>
        <w:spacing w:before="100"/>
        <w:ind w:left="1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Unit-2</w:t>
      </w:r>
      <w:r w:rsidRPr="00A51EEF">
        <w:rPr>
          <w:rFonts w:ascii="Times New Roman" w:hAnsi="Times New Roman" w:cs="Times New Roman"/>
          <w:b/>
          <w:bCs/>
          <w:color w:val="BF0000"/>
          <w:spacing w:val="-6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Problem</w:t>
      </w:r>
      <w:r w:rsidRPr="00A51EEF">
        <w:rPr>
          <w:rFonts w:ascii="Times New Roman" w:hAnsi="Times New Roman" w:cs="Times New Roman"/>
          <w:b/>
          <w:bCs/>
          <w:color w:val="BF0000"/>
          <w:spacing w:val="-6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solution</w:t>
      </w:r>
      <w:r w:rsidRPr="00A51EEF">
        <w:rPr>
          <w:rFonts w:ascii="Times New Roman" w:hAnsi="Times New Roman" w:cs="Times New Roman"/>
          <w:b/>
          <w:bCs/>
          <w:color w:val="BF0000"/>
          <w:spacing w:val="-6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fit</w:t>
      </w:r>
      <w:r w:rsidRPr="00A51EEF">
        <w:rPr>
          <w:rFonts w:ascii="Times New Roman" w:hAnsi="Times New Roman" w:cs="Times New Roman"/>
          <w:b/>
          <w:bCs/>
          <w:color w:val="BF0000"/>
          <w:spacing w:val="-6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and</w:t>
      </w:r>
      <w:r w:rsidRPr="00A51EEF">
        <w:rPr>
          <w:rFonts w:ascii="Times New Roman" w:hAnsi="Times New Roman" w:cs="Times New Roman"/>
          <w:b/>
          <w:bCs/>
          <w:color w:val="BF0000"/>
          <w:spacing w:val="-6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Lean</w:t>
      </w:r>
      <w:r w:rsidRPr="00A51EEF">
        <w:rPr>
          <w:rFonts w:ascii="Times New Roman" w:hAnsi="Times New Roman" w:cs="Times New Roman"/>
          <w:b/>
          <w:bCs/>
          <w:color w:val="BF0000"/>
          <w:spacing w:val="-8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pacing w:val="-2"/>
          <w:sz w:val="24"/>
          <w:szCs w:val="24"/>
        </w:rPr>
        <w:t>methodology,</w:t>
      </w:r>
    </w:p>
    <w:p w:rsidR="004B69B5" w:rsidRPr="00A51EEF" w:rsidRDefault="004B69B5" w:rsidP="004B69B5">
      <w:pPr>
        <w:pStyle w:val="BodyText"/>
        <w:spacing w:before="16" w:line="259" w:lineRule="auto"/>
        <w:ind w:left="160" w:right="110"/>
        <w:jc w:val="both"/>
        <w:rPr>
          <w:rFonts w:ascii="Times New Roman" w:hAnsi="Times New Roman" w:cs="Times New Roman"/>
          <w:sz w:val="24"/>
          <w:szCs w:val="24"/>
        </w:rPr>
      </w:pPr>
      <w:r w:rsidRPr="00A51EEF">
        <w:rPr>
          <w:rFonts w:ascii="Times New Roman" w:hAnsi="Times New Roman" w:cs="Times New Roman"/>
          <w:sz w:val="24"/>
          <w:szCs w:val="24"/>
        </w:rPr>
        <w:t>Customers and Markets; Segmentation and Targeting; Identifying Jobs, Pains, and Gains and Early Adopters; Crafting Value Proposition Canvas (VPC); Presenting VPC; Basics of Business Model and Lean Approach; Sketching the Lean Canvas; Risks and Assumptions; Presenting Lean Canvas</w:t>
      </w:r>
    </w:p>
    <w:p w:rsidR="004B69B5" w:rsidRPr="00A51EEF" w:rsidRDefault="004B69B5" w:rsidP="004B69B5">
      <w:pPr>
        <w:pStyle w:val="BodyText"/>
        <w:spacing w:before="7"/>
        <w:rPr>
          <w:rFonts w:ascii="Times New Roman" w:hAnsi="Times New Roman" w:cs="Times New Roman"/>
          <w:sz w:val="24"/>
          <w:szCs w:val="24"/>
        </w:rPr>
      </w:pPr>
    </w:p>
    <w:p w:rsidR="004B69B5" w:rsidRPr="00A51EEF" w:rsidRDefault="004B69B5" w:rsidP="004B69B5">
      <w:pPr>
        <w:pStyle w:val="BodyText"/>
        <w:spacing w:before="100"/>
        <w:ind w:left="1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Unit-3</w:t>
      </w:r>
      <w:r w:rsidRPr="00A51EEF">
        <w:rPr>
          <w:rFonts w:ascii="Times New Roman" w:hAnsi="Times New Roman" w:cs="Times New Roman"/>
          <w:b/>
          <w:bCs/>
          <w:color w:val="BF0000"/>
          <w:spacing w:val="-7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Solution</w:t>
      </w:r>
      <w:r w:rsidRPr="00A51EEF">
        <w:rPr>
          <w:rFonts w:ascii="Times New Roman" w:hAnsi="Times New Roman" w:cs="Times New Roman"/>
          <w:b/>
          <w:bCs/>
          <w:color w:val="BF0000"/>
          <w:spacing w:val="-3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–</w:t>
      </w:r>
      <w:r w:rsidRPr="00A51EEF">
        <w:rPr>
          <w:rFonts w:ascii="Times New Roman" w:hAnsi="Times New Roman" w:cs="Times New Roman"/>
          <w:b/>
          <w:bCs/>
          <w:color w:val="BF0000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Market</w:t>
      </w:r>
      <w:r w:rsidRPr="00A51EEF">
        <w:rPr>
          <w:rFonts w:ascii="Times New Roman" w:hAnsi="Times New Roman" w:cs="Times New Roman"/>
          <w:b/>
          <w:bCs/>
          <w:color w:val="BF0000"/>
          <w:spacing w:val="-6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fit</w:t>
      </w:r>
      <w:r w:rsidRPr="00A51EEF">
        <w:rPr>
          <w:rFonts w:ascii="Times New Roman" w:hAnsi="Times New Roman" w:cs="Times New Roman"/>
          <w:b/>
          <w:bCs/>
          <w:color w:val="BF0000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and</w:t>
      </w:r>
      <w:r w:rsidRPr="00A51EEF">
        <w:rPr>
          <w:rFonts w:ascii="Times New Roman" w:hAnsi="Times New Roman" w:cs="Times New Roman"/>
          <w:b/>
          <w:bCs/>
          <w:color w:val="BF0000"/>
          <w:spacing w:val="-5"/>
          <w:sz w:val="24"/>
          <w:szCs w:val="24"/>
        </w:rPr>
        <w:t xml:space="preserve"> MVP</w:t>
      </w:r>
    </w:p>
    <w:p w:rsidR="004B69B5" w:rsidRPr="00A51EEF" w:rsidRDefault="004B69B5" w:rsidP="004B69B5">
      <w:pPr>
        <w:pStyle w:val="BodyText"/>
        <w:spacing w:before="16" w:line="256" w:lineRule="auto"/>
        <w:ind w:left="160" w:right="105"/>
        <w:jc w:val="both"/>
        <w:rPr>
          <w:rFonts w:ascii="Times New Roman" w:hAnsi="Times New Roman" w:cs="Times New Roman"/>
          <w:sz w:val="24"/>
          <w:szCs w:val="24"/>
        </w:rPr>
      </w:pPr>
      <w:r w:rsidRPr="00A51EEF">
        <w:rPr>
          <w:rFonts w:ascii="Times New Roman" w:hAnsi="Times New Roman" w:cs="Times New Roman"/>
          <w:sz w:val="24"/>
          <w:szCs w:val="24"/>
        </w:rPr>
        <w:t>Blue Ocean Strategy - Plotting the Strategy Canvas; Four Action Framework: Eliminate- Reduce-Raise-Create Grid of Blue Ocean Strategy; Building Solution Demo and Conducting Solution Interviews; Problem-Solution Fit; Building</w:t>
      </w:r>
      <w:r w:rsidRPr="00A51EEF">
        <w:rPr>
          <w:rFonts w:ascii="Times New Roman" w:hAnsi="Times New Roman" w:cs="Times New Roman"/>
          <w:spacing w:val="40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MVP; Product-Market Fit; Presenting MVP</w:t>
      </w:r>
    </w:p>
    <w:p w:rsidR="004B69B5" w:rsidRPr="00A51EEF" w:rsidRDefault="004B69B5" w:rsidP="004B69B5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4B69B5" w:rsidRPr="00A51EEF" w:rsidRDefault="004B69B5" w:rsidP="004B69B5">
      <w:pPr>
        <w:pStyle w:val="BodyText"/>
        <w:spacing w:before="100"/>
        <w:ind w:left="1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Unit-4</w:t>
      </w:r>
      <w:r w:rsidRPr="00A51EEF">
        <w:rPr>
          <w:rFonts w:ascii="Times New Roman" w:hAnsi="Times New Roman" w:cs="Times New Roman"/>
          <w:b/>
          <w:bCs/>
          <w:color w:val="BF0000"/>
          <w:spacing w:val="-10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Feasibility</w:t>
      </w:r>
      <w:r w:rsidRPr="00A51EEF">
        <w:rPr>
          <w:rFonts w:ascii="Times New Roman" w:hAnsi="Times New Roman" w:cs="Times New Roman"/>
          <w:b/>
          <w:bCs/>
          <w:color w:val="BF0000"/>
          <w:spacing w:val="-9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pacing w:val="-2"/>
          <w:sz w:val="24"/>
          <w:szCs w:val="24"/>
        </w:rPr>
        <w:t>Analysis</w:t>
      </w:r>
    </w:p>
    <w:p w:rsidR="004B69B5" w:rsidRPr="00A51EEF" w:rsidRDefault="004B69B5" w:rsidP="004B69B5">
      <w:pPr>
        <w:pStyle w:val="BodyText"/>
        <w:spacing w:before="16" w:line="259" w:lineRule="auto"/>
        <w:ind w:left="160" w:right="107"/>
        <w:jc w:val="both"/>
        <w:rPr>
          <w:rFonts w:ascii="Times New Roman" w:hAnsi="Times New Roman" w:cs="Times New Roman"/>
          <w:sz w:val="24"/>
          <w:szCs w:val="24"/>
        </w:rPr>
      </w:pPr>
      <w:r w:rsidRPr="00A51EEF">
        <w:rPr>
          <w:rFonts w:ascii="Times New Roman" w:hAnsi="Times New Roman" w:cs="Times New Roman"/>
          <w:sz w:val="24"/>
          <w:szCs w:val="24"/>
        </w:rPr>
        <w:t>Cost Structure - Estimating Costs; Revenues and Pricing: Revenue Streams, Revenue Types, Identifying Secondary Revenue Streams, Estimating Revenue and Price; Profitability Checks; Bootstrapping and Initial Financing; Practicing Pitch; Shared Leadership; Hiring and Fitment, Team Role and Responsibilities.</w:t>
      </w:r>
    </w:p>
    <w:p w:rsidR="004B69B5" w:rsidRPr="00A51EEF" w:rsidRDefault="004B69B5" w:rsidP="004B69B5">
      <w:pPr>
        <w:pStyle w:val="BodyText"/>
        <w:spacing w:before="7"/>
        <w:rPr>
          <w:rFonts w:ascii="Times New Roman" w:hAnsi="Times New Roman" w:cs="Times New Roman"/>
          <w:sz w:val="24"/>
          <w:szCs w:val="24"/>
        </w:rPr>
      </w:pPr>
    </w:p>
    <w:p w:rsidR="004B69B5" w:rsidRPr="00A51EEF" w:rsidRDefault="004B69B5" w:rsidP="004B69B5">
      <w:pPr>
        <w:pStyle w:val="BodyText"/>
        <w:spacing w:before="100" w:line="259" w:lineRule="auto"/>
        <w:ind w:left="160" w:right="6923"/>
        <w:rPr>
          <w:rFonts w:ascii="Times New Roman" w:hAnsi="Times New Roman" w:cs="Times New Roman"/>
          <w:b/>
          <w:bCs/>
          <w:sz w:val="24"/>
          <w:szCs w:val="24"/>
        </w:rPr>
      </w:pP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Course Materials</w:t>
      </w:r>
      <w:r w:rsidRPr="00A51EEF">
        <w:rPr>
          <w:rFonts w:ascii="Times New Roman" w:hAnsi="Times New Roman" w:cs="Times New Roman"/>
          <w:b/>
          <w:bCs/>
          <w:color w:val="BF0000"/>
          <w:spacing w:val="40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Required</w:t>
      </w:r>
      <w:r w:rsidRPr="00A51EEF">
        <w:rPr>
          <w:rFonts w:ascii="Times New Roman" w:hAnsi="Times New Roman" w:cs="Times New Roman"/>
          <w:b/>
          <w:bCs/>
          <w:color w:val="BF0000"/>
          <w:spacing w:val="-11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Text:</w:t>
      </w:r>
      <w:r w:rsidRPr="00A51EEF">
        <w:rPr>
          <w:rFonts w:ascii="Times New Roman" w:hAnsi="Times New Roman" w:cs="Times New Roman"/>
          <w:b/>
          <w:bCs/>
          <w:color w:val="BF0000"/>
          <w:spacing w:val="-11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Text</w:t>
      </w:r>
      <w:r w:rsidRPr="00A51EEF">
        <w:rPr>
          <w:rFonts w:ascii="Times New Roman" w:hAnsi="Times New Roman" w:cs="Times New Roman"/>
          <w:b/>
          <w:bCs/>
          <w:color w:val="BF0000"/>
          <w:spacing w:val="-11"/>
          <w:sz w:val="24"/>
          <w:szCs w:val="24"/>
        </w:rPr>
        <w:t xml:space="preserve">   Books</w:t>
      </w:r>
    </w:p>
    <w:p w:rsidR="004B69B5" w:rsidRPr="00A51EEF" w:rsidRDefault="004B69B5" w:rsidP="00776127">
      <w:pPr>
        <w:pStyle w:val="BodyText"/>
        <w:spacing w:before="100" w:line="259" w:lineRule="auto"/>
        <w:ind w:left="160" w:right="6215"/>
        <w:rPr>
          <w:rFonts w:ascii="Times New Roman" w:hAnsi="Times New Roman" w:cs="Times New Roman"/>
          <w:sz w:val="24"/>
          <w:szCs w:val="24"/>
        </w:rPr>
      </w:pPr>
      <w:r w:rsidRPr="00A51EEF">
        <w:rPr>
          <w:rFonts w:ascii="Times New Roman" w:hAnsi="Times New Roman" w:cs="Times New Roman"/>
          <w:sz w:val="24"/>
          <w:szCs w:val="24"/>
        </w:rPr>
        <w:t>Maurya,</w:t>
      </w:r>
      <w:r w:rsidRPr="00A51EE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A.,</w:t>
      </w:r>
      <w:r w:rsidRPr="00A51EE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2012.</w:t>
      </w:r>
      <w:r w:rsidRPr="00A51EEF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Running</w:t>
      </w:r>
      <w:r w:rsidRPr="00A51EE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Lean:</w:t>
      </w:r>
      <w:r w:rsidRPr="00A51EE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Iterate</w:t>
      </w:r>
      <w:r w:rsidRPr="00A51EE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from</w:t>
      </w:r>
      <w:r w:rsidRPr="00A51EEF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Plan</w:t>
      </w:r>
      <w:r w:rsidRPr="00A51EE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A</w:t>
      </w:r>
      <w:r w:rsidRPr="00A51EE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to</w:t>
      </w:r>
      <w:r w:rsidRPr="00A51EEF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a</w:t>
      </w:r>
      <w:r w:rsidRPr="00A51EE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Plan</w:t>
      </w:r>
      <w:r w:rsidRPr="00A51EE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That</w:t>
      </w:r>
      <w:r w:rsidRPr="00A51EE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Works.</w:t>
      </w:r>
      <w:r w:rsidRPr="00A51EE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pacing w:val="-2"/>
          <w:sz w:val="24"/>
          <w:szCs w:val="24"/>
        </w:rPr>
        <w:t>O'Reilly</w:t>
      </w:r>
      <w:r w:rsidR="00776127" w:rsidRPr="00A51EE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pacing w:val="-2"/>
          <w:sz w:val="24"/>
          <w:szCs w:val="24"/>
        </w:rPr>
        <w:t>Media</w:t>
      </w:r>
    </w:p>
    <w:p w:rsidR="004B69B5" w:rsidRPr="00CD47AA" w:rsidRDefault="004B69B5" w:rsidP="00CD47AA">
      <w:pPr>
        <w:pStyle w:val="ListParagraph"/>
        <w:widowControl w:val="0"/>
        <w:numPr>
          <w:ilvl w:val="0"/>
          <w:numId w:val="40"/>
        </w:numPr>
        <w:tabs>
          <w:tab w:val="left" w:pos="780"/>
        </w:tabs>
        <w:autoSpaceDE w:val="0"/>
        <w:autoSpaceDN w:val="0"/>
        <w:spacing w:before="16" w:after="0" w:line="240" w:lineRule="auto"/>
        <w:rPr>
          <w:rFonts w:ascii="Times New Roman" w:hAnsi="Times New Roman"/>
          <w:sz w:val="24"/>
          <w:szCs w:val="24"/>
        </w:rPr>
      </w:pPr>
      <w:r w:rsidRPr="00CD47AA">
        <w:rPr>
          <w:rFonts w:ascii="Times New Roman" w:hAnsi="Times New Roman"/>
          <w:sz w:val="24"/>
          <w:szCs w:val="24"/>
        </w:rPr>
        <w:t>Roy,</w:t>
      </w:r>
      <w:r w:rsidRPr="00CD47AA">
        <w:rPr>
          <w:rFonts w:ascii="Times New Roman" w:hAnsi="Times New Roman"/>
          <w:spacing w:val="-9"/>
          <w:sz w:val="24"/>
          <w:szCs w:val="24"/>
        </w:rPr>
        <w:t xml:space="preserve"> </w:t>
      </w:r>
      <w:r w:rsidRPr="00CD47AA">
        <w:rPr>
          <w:rFonts w:ascii="Times New Roman" w:hAnsi="Times New Roman"/>
          <w:sz w:val="24"/>
          <w:szCs w:val="24"/>
        </w:rPr>
        <w:t>R.,</w:t>
      </w:r>
      <w:r w:rsidRPr="00CD47AA">
        <w:rPr>
          <w:rFonts w:ascii="Times New Roman" w:hAnsi="Times New Roman"/>
          <w:spacing w:val="-8"/>
          <w:sz w:val="24"/>
          <w:szCs w:val="24"/>
        </w:rPr>
        <w:t xml:space="preserve"> </w:t>
      </w:r>
      <w:r w:rsidRPr="00CD47AA">
        <w:rPr>
          <w:rFonts w:ascii="Times New Roman" w:hAnsi="Times New Roman"/>
          <w:sz w:val="24"/>
          <w:szCs w:val="24"/>
        </w:rPr>
        <w:t>2012.</w:t>
      </w:r>
      <w:r w:rsidRPr="00CD47AA">
        <w:rPr>
          <w:rFonts w:ascii="Times New Roman" w:hAnsi="Times New Roman"/>
          <w:spacing w:val="-8"/>
          <w:sz w:val="24"/>
          <w:szCs w:val="24"/>
        </w:rPr>
        <w:t xml:space="preserve"> </w:t>
      </w:r>
      <w:r w:rsidRPr="00CD47AA">
        <w:rPr>
          <w:rFonts w:ascii="Times New Roman" w:hAnsi="Times New Roman"/>
          <w:sz w:val="24"/>
          <w:szCs w:val="24"/>
        </w:rPr>
        <w:t>Entrepreneurship.</w:t>
      </w:r>
      <w:r w:rsidRPr="00CD47AA">
        <w:rPr>
          <w:rFonts w:ascii="Times New Roman" w:hAnsi="Times New Roman"/>
          <w:spacing w:val="-8"/>
          <w:sz w:val="24"/>
          <w:szCs w:val="24"/>
        </w:rPr>
        <w:t xml:space="preserve"> </w:t>
      </w:r>
      <w:r w:rsidRPr="00CD47AA">
        <w:rPr>
          <w:rFonts w:ascii="Times New Roman" w:hAnsi="Times New Roman"/>
          <w:sz w:val="24"/>
          <w:szCs w:val="24"/>
        </w:rPr>
        <w:t>Oxford</w:t>
      </w:r>
      <w:r w:rsidRPr="00CD47AA">
        <w:rPr>
          <w:rFonts w:ascii="Times New Roman" w:hAnsi="Times New Roman"/>
          <w:spacing w:val="-8"/>
          <w:sz w:val="24"/>
          <w:szCs w:val="24"/>
        </w:rPr>
        <w:t xml:space="preserve"> </w:t>
      </w:r>
      <w:r w:rsidRPr="00CD47AA">
        <w:rPr>
          <w:rFonts w:ascii="Times New Roman" w:hAnsi="Times New Roman"/>
          <w:sz w:val="24"/>
          <w:szCs w:val="24"/>
        </w:rPr>
        <w:t>University</w:t>
      </w:r>
      <w:r w:rsidRPr="00CD47AA">
        <w:rPr>
          <w:rFonts w:ascii="Times New Roman" w:hAnsi="Times New Roman"/>
          <w:spacing w:val="-6"/>
          <w:sz w:val="24"/>
          <w:szCs w:val="24"/>
        </w:rPr>
        <w:t xml:space="preserve"> </w:t>
      </w:r>
      <w:r w:rsidRPr="00CD47AA">
        <w:rPr>
          <w:rFonts w:ascii="Times New Roman" w:hAnsi="Times New Roman"/>
          <w:spacing w:val="-2"/>
          <w:sz w:val="24"/>
          <w:szCs w:val="24"/>
        </w:rPr>
        <w:t>Press</w:t>
      </w:r>
    </w:p>
    <w:p w:rsidR="004B69B5" w:rsidRPr="00CD47AA" w:rsidRDefault="004B69B5" w:rsidP="00CD47AA">
      <w:pPr>
        <w:pStyle w:val="ListParagraph"/>
        <w:widowControl w:val="0"/>
        <w:numPr>
          <w:ilvl w:val="0"/>
          <w:numId w:val="40"/>
        </w:numPr>
        <w:tabs>
          <w:tab w:val="left" w:pos="777"/>
        </w:tabs>
        <w:autoSpaceDE w:val="0"/>
        <w:autoSpaceDN w:val="0"/>
        <w:spacing w:before="16" w:after="0" w:line="240" w:lineRule="auto"/>
        <w:rPr>
          <w:rFonts w:ascii="Times New Roman" w:hAnsi="Times New Roman"/>
          <w:sz w:val="24"/>
          <w:szCs w:val="24"/>
        </w:rPr>
      </w:pPr>
      <w:r w:rsidRPr="00CD47AA">
        <w:rPr>
          <w:rFonts w:ascii="Times New Roman" w:hAnsi="Times New Roman"/>
          <w:sz w:val="24"/>
          <w:szCs w:val="24"/>
        </w:rPr>
        <w:lastRenderedPageBreak/>
        <w:t>Gupta,</w:t>
      </w:r>
      <w:r w:rsidRPr="00CD47AA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CD47AA">
        <w:rPr>
          <w:rFonts w:ascii="Times New Roman" w:hAnsi="Times New Roman"/>
          <w:sz w:val="24"/>
          <w:szCs w:val="24"/>
        </w:rPr>
        <w:t>T.</w:t>
      </w:r>
      <w:r w:rsidRPr="00CD47AA">
        <w:rPr>
          <w:rFonts w:ascii="Times New Roman" w:hAnsi="Times New Roman"/>
          <w:spacing w:val="-6"/>
          <w:sz w:val="24"/>
          <w:szCs w:val="24"/>
        </w:rPr>
        <w:t xml:space="preserve"> </w:t>
      </w:r>
      <w:r w:rsidRPr="00CD47AA">
        <w:rPr>
          <w:rFonts w:ascii="Times New Roman" w:hAnsi="Times New Roman"/>
          <w:sz w:val="24"/>
          <w:szCs w:val="24"/>
        </w:rPr>
        <w:t>S.,</w:t>
      </w:r>
      <w:r w:rsidRPr="00CD47AA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CD47AA">
        <w:rPr>
          <w:rFonts w:ascii="Times New Roman" w:hAnsi="Times New Roman"/>
          <w:sz w:val="24"/>
          <w:szCs w:val="24"/>
        </w:rPr>
        <w:t>2011.</w:t>
      </w:r>
      <w:r w:rsidRPr="00CD47AA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CD47AA">
        <w:rPr>
          <w:rFonts w:ascii="Times New Roman" w:hAnsi="Times New Roman"/>
          <w:sz w:val="24"/>
          <w:szCs w:val="24"/>
        </w:rPr>
        <w:t>Intellectual</w:t>
      </w:r>
      <w:r w:rsidRPr="00CD47AA">
        <w:rPr>
          <w:rFonts w:ascii="Times New Roman" w:hAnsi="Times New Roman"/>
          <w:spacing w:val="-6"/>
          <w:sz w:val="24"/>
          <w:szCs w:val="24"/>
        </w:rPr>
        <w:t xml:space="preserve"> </w:t>
      </w:r>
      <w:r w:rsidRPr="00CD47AA">
        <w:rPr>
          <w:rFonts w:ascii="Times New Roman" w:hAnsi="Times New Roman"/>
          <w:sz w:val="24"/>
          <w:szCs w:val="24"/>
        </w:rPr>
        <w:t>Property</w:t>
      </w:r>
      <w:r w:rsidRPr="00CD47AA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CD47AA">
        <w:rPr>
          <w:rFonts w:ascii="Times New Roman" w:hAnsi="Times New Roman"/>
          <w:sz w:val="24"/>
          <w:szCs w:val="24"/>
        </w:rPr>
        <w:t>Law</w:t>
      </w:r>
      <w:r w:rsidRPr="00CD47AA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CD47AA">
        <w:rPr>
          <w:rFonts w:ascii="Times New Roman" w:hAnsi="Times New Roman"/>
          <w:sz w:val="24"/>
          <w:szCs w:val="24"/>
        </w:rPr>
        <w:t>in</w:t>
      </w:r>
      <w:r w:rsidRPr="00CD47AA">
        <w:rPr>
          <w:rFonts w:ascii="Times New Roman" w:hAnsi="Times New Roman"/>
          <w:spacing w:val="-7"/>
          <w:sz w:val="24"/>
          <w:szCs w:val="24"/>
        </w:rPr>
        <w:t xml:space="preserve"> </w:t>
      </w:r>
      <w:r w:rsidRPr="00CD47AA">
        <w:rPr>
          <w:rFonts w:ascii="Times New Roman" w:hAnsi="Times New Roman"/>
          <w:sz w:val="24"/>
          <w:szCs w:val="24"/>
        </w:rPr>
        <w:t>India.</w:t>
      </w:r>
      <w:r w:rsidRPr="00CD47AA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CD47AA">
        <w:rPr>
          <w:rFonts w:ascii="Times New Roman" w:hAnsi="Times New Roman"/>
          <w:sz w:val="24"/>
          <w:szCs w:val="24"/>
        </w:rPr>
        <w:t>Kluwer</w:t>
      </w:r>
      <w:r w:rsidRPr="00CD47AA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CD47AA">
        <w:rPr>
          <w:rFonts w:ascii="Times New Roman" w:hAnsi="Times New Roman"/>
          <w:sz w:val="24"/>
          <w:szCs w:val="24"/>
        </w:rPr>
        <w:t>Law</w:t>
      </w:r>
      <w:r w:rsidRPr="00CD47AA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CD47AA">
        <w:rPr>
          <w:rFonts w:ascii="Times New Roman" w:hAnsi="Times New Roman"/>
          <w:spacing w:val="-2"/>
          <w:sz w:val="24"/>
          <w:szCs w:val="24"/>
        </w:rPr>
        <w:t>International</w:t>
      </w:r>
    </w:p>
    <w:p w:rsidR="004B69B5" w:rsidRPr="00A51EEF" w:rsidRDefault="004B69B5" w:rsidP="004B69B5">
      <w:pPr>
        <w:pStyle w:val="BodyText"/>
        <w:spacing w:before="1"/>
        <w:rPr>
          <w:rFonts w:ascii="Times New Roman" w:hAnsi="Times New Roman" w:cs="Times New Roman"/>
          <w:sz w:val="24"/>
          <w:szCs w:val="24"/>
        </w:rPr>
      </w:pPr>
    </w:p>
    <w:p w:rsidR="004B69B5" w:rsidRPr="00A51EEF" w:rsidRDefault="004B69B5" w:rsidP="004B69B5">
      <w:pPr>
        <w:pStyle w:val="BodyText"/>
        <w:spacing w:before="100"/>
        <w:ind w:left="160"/>
        <w:rPr>
          <w:rFonts w:ascii="Times New Roman" w:hAnsi="Times New Roman" w:cs="Times New Roman"/>
          <w:b/>
          <w:bCs/>
          <w:sz w:val="24"/>
          <w:szCs w:val="24"/>
        </w:rPr>
      </w:pP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Optional</w:t>
      </w:r>
      <w:r w:rsidRPr="00A51EEF">
        <w:rPr>
          <w:rFonts w:ascii="Times New Roman" w:hAnsi="Times New Roman" w:cs="Times New Roman"/>
          <w:b/>
          <w:bCs/>
          <w:color w:val="BF0000"/>
          <w:spacing w:val="-10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Materials:</w:t>
      </w:r>
      <w:r w:rsidRPr="00A51EEF">
        <w:rPr>
          <w:rFonts w:ascii="Times New Roman" w:hAnsi="Times New Roman" w:cs="Times New Roman"/>
          <w:b/>
          <w:bCs/>
          <w:color w:val="BF0000"/>
          <w:spacing w:val="-10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z w:val="24"/>
          <w:szCs w:val="24"/>
        </w:rPr>
        <w:t>Reference</w:t>
      </w:r>
      <w:r w:rsidRPr="00A51EEF">
        <w:rPr>
          <w:rFonts w:ascii="Times New Roman" w:hAnsi="Times New Roman" w:cs="Times New Roman"/>
          <w:b/>
          <w:bCs/>
          <w:color w:val="BF0000"/>
          <w:spacing w:val="-9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b/>
          <w:bCs/>
          <w:color w:val="BF0000"/>
          <w:spacing w:val="-4"/>
          <w:sz w:val="24"/>
          <w:szCs w:val="24"/>
        </w:rPr>
        <w:t>Books</w:t>
      </w:r>
    </w:p>
    <w:p w:rsidR="004B69B5" w:rsidRPr="00A51EEF" w:rsidRDefault="004B69B5" w:rsidP="004B69B5">
      <w:pPr>
        <w:pStyle w:val="ListParagraph"/>
        <w:widowControl w:val="0"/>
        <w:numPr>
          <w:ilvl w:val="0"/>
          <w:numId w:val="37"/>
        </w:numPr>
        <w:tabs>
          <w:tab w:val="left" w:pos="880"/>
        </w:tabs>
        <w:autoSpaceDE w:val="0"/>
        <w:autoSpaceDN w:val="0"/>
        <w:spacing w:before="16" w:after="0" w:line="259" w:lineRule="auto"/>
        <w:ind w:right="2370" w:firstLine="0"/>
        <w:contextualSpacing w:val="0"/>
        <w:rPr>
          <w:rFonts w:ascii="Times New Roman" w:hAnsi="Times New Roman"/>
          <w:sz w:val="24"/>
          <w:szCs w:val="24"/>
        </w:rPr>
      </w:pPr>
      <w:proofErr w:type="spellStart"/>
      <w:r w:rsidRPr="00A51EEF">
        <w:rPr>
          <w:rFonts w:ascii="Times New Roman" w:hAnsi="Times New Roman"/>
          <w:sz w:val="24"/>
          <w:szCs w:val="24"/>
        </w:rPr>
        <w:t>Czikszentmihalyi</w:t>
      </w:r>
      <w:proofErr w:type="spellEnd"/>
      <w:r w:rsidRPr="00A51EEF">
        <w:rPr>
          <w:rFonts w:ascii="Times New Roman" w:hAnsi="Times New Roman"/>
          <w:sz w:val="24"/>
          <w:szCs w:val="24"/>
        </w:rPr>
        <w:t>,</w:t>
      </w:r>
      <w:r w:rsidRPr="00A51EEF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M.,</w:t>
      </w:r>
      <w:r w:rsidRPr="00A51EEF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2008.</w:t>
      </w:r>
      <w:r w:rsidRPr="00A51EEF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Flow:</w:t>
      </w:r>
      <w:r w:rsidRPr="00A51EEF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The</w:t>
      </w:r>
      <w:r w:rsidRPr="00A51EEF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Psychology</w:t>
      </w:r>
      <w:r w:rsidRPr="00A51EEF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of</w:t>
      </w:r>
      <w:r w:rsidRPr="00A51EEF">
        <w:rPr>
          <w:rFonts w:ascii="Times New Roman" w:hAnsi="Times New Roman"/>
          <w:spacing w:val="-6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Optimal</w:t>
      </w:r>
      <w:r w:rsidRPr="00A51EEF">
        <w:rPr>
          <w:rFonts w:ascii="Times New Roman" w:hAnsi="Times New Roman"/>
          <w:spacing w:val="-6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Experience.</w:t>
      </w:r>
      <w:r w:rsidRPr="00A51EEF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Harper Perennial Modern Classics</w:t>
      </w:r>
    </w:p>
    <w:p w:rsidR="004B69B5" w:rsidRPr="00A51EEF" w:rsidRDefault="004B69B5" w:rsidP="004B69B5">
      <w:pPr>
        <w:pStyle w:val="ListParagraph"/>
        <w:widowControl w:val="0"/>
        <w:numPr>
          <w:ilvl w:val="0"/>
          <w:numId w:val="37"/>
        </w:numPr>
        <w:tabs>
          <w:tab w:val="left" w:pos="780"/>
        </w:tabs>
        <w:autoSpaceDE w:val="0"/>
        <w:autoSpaceDN w:val="0"/>
        <w:spacing w:after="0" w:line="240" w:lineRule="auto"/>
        <w:ind w:left="779" w:hanging="193"/>
        <w:contextualSpacing w:val="0"/>
        <w:rPr>
          <w:rFonts w:ascii="Times New Roman" w:hAnsi="Times New Roman"/>
          <w:sz w:val="24"/>
          <w:szCs w:val="24"/>
        </w:rPr>
      </w:pPr>
      <w:proofErr w:type="spellStart"/>
      <w:r w:rsidRPr="00A51EEF">
        <w:rPr>
          <w:rFonts w:ascii="Times New Roman" w:hAnsi="Times New Roman"/>
          <w:sz w:val="24"/>
          <w:szCs w:val="24"/>
        </w:rPr>
        <w:t>Sarasvathy</w:t>
      </w:r>
      <w:proofErr w:type="spellEnd"/>
      <w:r w:rsidRPr="00A51EEF">
        <w:rPr>
          <w:rFonts w:ascii="Times New Roman" w:hAnsi="Times New Roman"/>
          <w:sz w:val="24"/>
          <w:szCs w:val="24"/>
        </w:rPr>
        <w:t>,</w:t>
      </w:r>
      <w:r w:rsidRPr="00A51EEF">
        <w:rPr>
          <w:rFonts w:ascii="Times New Roman" w:hAnsi="Times New Roman"/>
          <w:spacing w:val="-9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S.</w:t>
      </w:r>
      <w:r w:rsidRPr="00A51EEF">
        <w:rPr>
          <w:rFonts w:ascii="Times New Roman" w:hAnsi="Times New Roman"/>
          <w:spacing w:val="-7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D.,</w:t>
      </w:r>
      <w:r w:rsidRPr="00A51EEF">
        <w:rPr>
          <w:rFonts w:ascii="Times New Roman" w:hAnsi="Times New Roman"/>
          <w:spacing w:val="-8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2009.</w:t>
      </w:r>
      <w:r w:rsidRPr="00A51EEF">
        <w:rPr>
          <w:rFonts w:ascii="Times New Roman" w:hAnsi="Times New Roman"/>
          <w:spacing w:val="-7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Effectuation:</w:t>
      </w:r>
      <w:r w:rsidRPr="00A51EEF">
        <w:rPr>
          <w:rFonts w:ascii="Times New Roman" w:hAnsi="Times New Roman"/>
          <w:spacing w:val="-9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Elements</w:t>
      </w:r>
      <w:r w:rsidRPr="00A51EEF">
        <w:rPr>
          <w:rFonts w:ascii="Times New Roman" w:hAnsi="Times New Roman"/>
          <w:spacing w:val="-8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of</w:t>
      </w:r>
      <w:r w:rsidRPr="00A51EEF">
        <w:rPr>
          <w:rFonts w:ascii="Times New Roman" w:hAnsi="Times New Roman"/>
          <w:spacing w:val="-8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Entrepreneurial</w:t>
      </w:r>
      <w:r w:rsidRPr="00A51EEF">
        <w:rPr>
          <w:rFonts w:ascii="Times New Roman" w:hAnsi="Times New Roman"/>
          <w:spacing w:val="-8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Expertise.</w:t>
      </w:r>
      <w:r w:rsidRPr="00A51EEF">
        <w:rPr>
          <w:rFonts w:ascii="Times New Roman" w:hAnsi="Times New Roman"/>
          <w:spacing w:val="-8"/>
          <w:sz w:val="24"/>
          <w:szCs w:val="24"/>
        </w:rPr>
        <w:t xml:space="preserve"> </w:t>
      </w:r>
      <w:r w:rsidRPr="00A51EEF">
        <w:rPr>
          <w:rFonts w:ascii="Times New Roman" w:hAnsi="Times New Roman"/>
          <w:spacing w:val="-2"/>
          <w:sz w:val="24"/>
          <w:szCs w:val="24"/>
        </w:rPr>
        <w:t>Edward</w:t>
      </w:r>
    </w:p>
    <w:p w:rsidR="004B69B5" w:rsidRPr="00A51EEF" w:rsidRDefault="004B69B5" w:rsidP="004B69B5">
      <w:pPr>
        <w:pStyle w:val="BodyText"/>
        <w:spacing w:before="16" w:line="259" w:lineRule="auto"/>
        <w:ind w:left="587" w:right="257"/>
        <w:rPr>
          <w:rFonts w:ascii="Times New Roman" w:hAnsi="Times New Roman" w:cs="Times New Roman"/>
          <w:sz w:val="24"/>
          <w:szCs w:val="24"/>
        </w:rPr>
      </w:pPr>
      <w:r w:rsidRPr="00A51EEF">
        <w:rPr>
          <w:rFonts w:ascii="Times New Roman" w:hAnsi="Times New Roman" w:cs="Times New Roman"/>
          <w:sz w:val="24"/>
          <w:szCs w:val="24"/>
        </w:rPr>
        <w:t>Elgar</w:t>
      </w:r>
      <w:r w:rsidRPr="00A51EEF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Publishing</w:t>
      </w:r>
      <w:r w:rsidRPr="00A51EE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Ltd.</w:t>
      </w:r>
      <w:r w:rsidRPr="00A51EEF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3.</w:t>
      </w:r>
      <w:r w:rsidRPr="00A51EEF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proofErr w:type="spellStart"/>
      <w:r w:rsidRPr="00A51EEF">
        <w:rPr>
          <w:rFonts w:ascii="Times New Roman" w:hAnsi="Times New Roman" w:cs="Times New Roman"/>
          <w:sz w:val="24"/>
          <w:szCs w:val="24"/>
        </w:rPr>
        <w:t>Ries</w:t>
      </w:r>
      <w:proofErr w:type="spellEnd"/>
      <w:r w:rsidRPr="00A51EEF">
        <w:rPr>
          <w:rFonts w:ascii="Times New Roman" w:hAnsi="Times New Roman" w:cs="Times New Roman"/>
          <w:sz w:val="24"/>
          <w:szCs w:val="24"/>
        </w:rPr>
        <w:t>,</w:t>
      </w:r>
      <w:r w:rsidRPr="00A51EE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E.,</w:t>
      </w:r>
      <w:r w:rsidRPr="00A51EEF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2011.</w:t>
      </w:r>
      <w:r w:rsidRPr="00A51EE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The</w:t>
      </w:r>
      <w:r w:rsidRPr="00A51EEF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Lean</w:t>
      </w:r>
      <w:r w:rsidRPr="00A51EEF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Startup:</w:t>
      </w:r>
      <w:r w:rsidRPr="00A51EE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How</w:t>
      </w:r>
      <w:r w:rsidRPr="00A51EE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Today's</w:t>
      </w:r>
      <w:r w:rsidRPr="00A51EE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Entrepreneurs</w:t>
      </w:r>
      <w:r w:rsidRPr="00A51EEF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Use</w:t>
      </w:r>
      <w:r w:rsidRPr="00A51EE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A51EEF">
        <w:rPr>
          <w:rFonts w:ascii="Times New Roman" w:hAnsi="Times New Roman" w:cs="Times New Roman"/>
          <w:sz w:val="24"/>
          <w:szCs w:val="24"/>
        </w:rPr>
        <w:t>Continuous Innovation to Create Radically Successful Businesses. The Crown Publishing Group</w:t>
      </w:r>
    </w:p>
    <w:p w:rsidR="004B69B5" w:rsidRPr="00A51EEF" w:rsidRDefault="004B69B5" w:rsidP="004B69B5">
      <w:pPr>
        <w:pStyle w:val="ListParagraph"/>
        <w:widowControl w:val="0"/>
        <w:numPr>
          <w:ilvl w:val="0"/>
          <w:numId w:val="36"/>
        </w:numPr>
        <w:tabs>
          <w:tab w:val="left" w:pos="780"/>
        </w:tabs>
        <w:autoSpaceDE w:val="0"/>
        <w:autoSpaceDN w:val="0"/>
        <w:spacing w:after="0" w:line="259" w:lineRule="auto"/>
        <w:ind w:right="2418" w:firstLine="0"/>
        <w:contextualSpacing w:val="0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Kim,</w:t>
      </w:r>
      <w:r w:rsidRPr="00A51EEF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W.</w:t>
      </w:r>
      <w:r w:rsidRPr="00A51EEF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C.</w:t>
      </w:r>
      <w:r w:rsidRPr="00A51EEF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&amp;</w:t>
      </w:r>
      <w:r w:rsidRPr="00A51EEF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Mauborgne,</w:t>
      </w:r>
      <w:r w:rsidRPr="00A51EEF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R.,</w:t>
      </w:r>
      <w:r w:rsidRPr="00A51EEF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2005.</w:t>
      </w:r>
      <w:r w:rsidRPr="00A51EEF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Blue</w:t>
      </w:r>
      <w:r w:rsidRPr="00A51EEF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Ocean</w:t>
      </w:r>
      <w:r w:rsidRPr="00A51EEF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Strategy.</w:t>
      </w:r>
      <w:r w:rsidRPr="00A51EEF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Harvard</w:t>
      </w:r>
      <w:r w:rsidRPr="00A51EEF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Business</w:t>
      </w:r>
      <w:r w:rsidRPr="00A51EEF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School Press Boston, Massachusetts</w:t>
      </w:r>
    </w:p>
    <w:p w:rsidR="004B69B5" w:rsidRPr="00A51EEF" w:rsidRDefault="004B69B5" w:rsidP="004B69B5">
      <w:pPr>
        <w:pStyle w:val="ListParagraph"/>
        <w:widowControl w:val="0"/>
        <w:numPr>
          <w:ilvl w:val="0"/>
          <w:numId w:val="36"/>
        </w:numPr>
        <w:tabs>
          <w:tab w:val="left" w:pos="774"/>
        </w:tabs>
        <w:autoSpaceDE w:val="0"/>
        <w:autoSpaceDN w:val="0"/>
        <w:spacing w:after="0" w:line="259" w:lineRule="auto"/>
        <w:ind w:right="2451" w:firstLine="0"/>
        <w:contextualSpacing w:val="0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Blank,</w:t>
      </w:r>
      <w:r w:rsidRPr="00A51EEF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S.,</w:t>
      </w:r>
      <w:r w:rsidRPr="00A51EEF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2005.The</w:t>
      </w:r>
      <w:r w:rsidRPr="00A51EEF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Four</w:t>
      </w:r>
      <w:r w:rsidRPr="00A51EEF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Steps</w:t>
      </w:r>
      <w:r w:rsidRPr="00A51EEF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to</w:t>
      </w:r>
      <w:r w:rsidRPr="00A51EEF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the</w:t>
      </w:r>
      <w:r w:rsidRPr="00A51EEF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Epiphany:</w:t>
      </w:r>
      <w:r w:rsidRPr="00A51EEF">
        <w:rPr>
          <w:rFonts w:ascii="Times New Roman" w:hAnsi="Times New Roman"/>
          <w:spacing w:val="-6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Successful</w:t>
      </w:r>
      <w:r w:rsidRPr="00A51EEF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Strategies</w:t>
      </w:r>
      <w:r w:rsidRPr="00A51EEF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for</w:t>
      </w:r>
      <w:r w:rsidRPr="00A51EEF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Startups That Win.</w:t>
      </w:r>
    </w:p>
    <w:p w:rsidR="004B69B5" w:rsidRPr="00A51EEF" w:rsidRDefault="004B69B5" w:rsidP="004B69B5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4B69B5" w:rsidRPr="00A51EEF" w:rsidRDefault="004B69B5" w:rsidP="004B69B5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4B69B5" w:rsidRPr="00A51EEF" w:rsidRDefault="004B69B5" w:rsidP="004B69B5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4B69B5" w:rsidRPr="00A51EEF" w:rsidRDefault="004B69B5" w:rsidP="004B69B5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4B69B5" w:rsidRPr="00A51EEF" w:rsidRDefault="004B69B5" w:rsidP="004B69B5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4B69B5" w:rsidRPr="00A51EEF" w:rsidRDefault="004B69B5" w:rsidP="004B69B5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4B69B5" w:rsidRPr="00A51EEF" w:rsidRDefault="004B69B5" w:rsidP="004B69B5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4B69B5" w:rsidRPr="00A51EEF" w:rsidRDefault="004B69B5" w:rsidP="004B69B5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C8530A" w:rsidRPr="00A51EEF" w:rsidRDefault="00C8530A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62F9" w:rsidRPr="00A51EEF" w:rsidRDefault="008A62F9" w:rsidP="000353A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5D4899" w:rsidRPr="00A51EEF" w:rsidRDefault="005D4899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5D4899" w:rsidRPr="00A51EEF" w:rsidRDefault="005D4899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5D4899" w:rsidRPr="00A51EEF" w:rsidRDefault="005D4899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5D4899" w:rsidRPr="00A51EEF" w:rsidRDefault="005D4899" w:rsidP="005A181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  <w:r w:rsidRPr="00A51EEF">
        <w:rPr>
          <w:rFonts w:ascii="Times New Roman" w:eastAsia="Arial" w:hAnsi="Times New Roman"/>
          <w:b/>
          <w:noProof/>
          <w:sz w:val="24"/>
          <w:szCs w:val="24"/>
          <w:lang w:val="en-IN" w:eastAsia="en-IN"/>
        </w:rPr>
        <w:lastRenderedPageBreak/>
        <w:drawing>
          <wp:anchor distT="0" distB="0" distL="114300" distR="114300" simplePos="0" relativeHeight="251667456" behindDoc="1" locked="0" layoutInCell="1" allowOverlap="1" wp14:anchorId="3B3EFD9D" wp14:editId="7A943856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EEF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FIVTH SEMESTER OPEN ELECTIVE COURSE SYLLABUS OFFERED BY HSS DEPARTMENT UNDER CBCS SCHEME </w:t>
      </w:r>
    </w:p>
    <w:p w:rsidR="005D4899" w:rsidRPr="00A51EEF" w:rsidRDefault="005D4899" w:rsidP="005A181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color w:val="FF0000"/>
          <w:sz w:val="24"/>
          <w:szCs w:val="24"/>
        </w:rPr>
      </w:pPr>
      <w:r w:rsidRPr="00A51EEF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 xml:space="preserve">Course: </w:t>
      </w:r>
      <w:r w:rsidRPr="00A51EEF">
        <w:rPr>
          <w:rFonts w:ascii="Times New Roman" w:hAnsi="Times New Roman"/>
          <w:b/>
          <w:color w:val="FF0000"/>
          <w:sz w:val="24"/>
          <w:szCs w:val="24"/>
        </w:rPr>
        <w:t>Basics of Human Recourse Management</w:t>
      </w:r>
    </w:p>
    <w:p w:rsidR="005D4899" w:rsidRPr="00A51EEF" w:rsidRDefault="005D4899" w:rsidP="005A181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A51EEF">
        <w:rPr>
          <w:rFonts w:ascii="Times New Roman" w:hAnsi="Times New Roman"/>
          <w:b/>
          <w:sz w:val="24"/>
          <w:szCs w:val="24"/>
        </w:rPr>
        <w:t>B.Tech</w:t>
      </w:r>
      <w:proofErr w:type="spellEnd"/>
      <w:proofErr w:type="gramEnd"/>
      <w:r w:rsidRPr="00A51EEF">
        <w:rPr>
          <w:rFonts w:ascii="Times New Roman" w:hAnsi="Times New Roman"/>
          <w:b/>
          <w:sz w:val="24"/>
          <w:szCs w:val="24"/>
        </w:rPr>
        <w:t xml:space="preserve"> 6</w:t>
      </w:r>
      <w:r w:rsidRPr="00A51EEF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A51EEF">
        <w:rPr>
          <w:rFonts w:ascii="Times New Roman" w:hAnsi="Times New Roman"/>
          <w:b/>
          <w:sz w:val="24"/>
          <w:szCs w:val="24"/>
        </w:rPr>
        <w:t xml:space="preserve"> </w:t>
      </w:r>
      <w:r w:rsidRPr="00A51EEF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A51EEF">
        <w:rPr>
          <w:rFonts w:ascii="Times New Roman" w:hAnsi="Times New Roman"/>
          <w:b/>
          <w:sz w:val="24"/>
          <w:szCs w:val="24"/>
        </w:rPr>
        <w:t>Sem</w:t>
      </w:r>
      <w:r w:rsidRPr="00A51EEF">
        <w:rPr>
          <w:rFonts w:ascii="Times New Roman" w:hAnsi="Times New Roman"/>
          <w:sz w:val="24"/>
          <w:szCs w:val="24"/>
        </w:rPr>
        <w:t xml:space="preserve"> (</w:t>
      </w:r>
      <w:r w:rsidRPr="00A51EEF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A51EEF">
        <w:rPr>
          <w:rFonts w:ascii="Times New Roman" w:hAnsi="Times New Roman"/>
          <w:sz w:val="24"/>
          <w:szCs w:val="24"/>
        </w:rPr>
        <w:t>): All Engineering Branches</w:t>
      </w:r>
    </w:p>
    <w:p w:rsidR="005D4899" w:rsidRPr="00A51EEF" w:rsidRDefault="005D4899" w:rsidP="005A181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Number of periods: 3 periods per week</w:t>
      </w:r>
    </w:p>
    <w:p w:rsidR="005D4899" w:rsidRPr="00A51EEF" w:rsidRDefault="005D4899" w:rsidP="005A181C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A51EEF">
        <w:rPr>
          <w:rFonts w:ascii="Times New Roman" w:hAnsi="Times New Roman"/>
          <w:sz w:val="24"/>
          <w:szCs w:val="24"/>
        </w:rPr>
        <w:t xml:space="preserve">Course code: </w:t>
      </w: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>HS10</w:t>
      </w:r>
      <w:r w:rsidR="00C472F7" w:rsidRPr="00A51EEF">
        <w:rPr>
          <w:rFonts w:ascii="Times New Roman" w:eastAsia="Arial" w:hAnsi="Times New Roman"/>
          <w:sz w:val="24"/>
          <w:szCs w:val="24"/>
          <w:lang w:val="en-IN" w:eastAsia="en-IN"/>
        </w:rPr>
        <w:t>6</w:t>
      </w: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>305HS</w:t>
      </w:r>
    </w:p>
    <w:p w:rsidR="005D4899" w:rsidRPr="00A51EEF" w:rsidRDefault="005D4899" w:rsidP="005A181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Credit: 03</w:t>
      </w:r>
    </w:p>
    <w:p w:rsidR="005D4899" w:rsidRPr="00A51EEF" w:rsidRDefault="005D4899" w:rsidP="005A181C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A51EEF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5D4899" w:rsidRPr="00A51EEF" w:rsidRDefault="005D4899" w:rsidP="005A181C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  <w:t>Course Objectives (CO)</w:t>
      </w:r>
    </w:p>
    <w:p w:rsidR="005D4899" w:rsidRPr="00A51EEF" w:rsidRDefault="005D4899" w:rsidP="005A181C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To enable the students to understand the HR Management and system at various levels in general and in certain specific industries or organizations</w:t>
      </w:r>
    </w:p>
    <w:p w:rsidR="005D4899" w:rsidRPr="00A51EEF" w:rsidRDefault="005D4899" w:rsidP="005A181C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To help the students focus on and analyze the issues and strategies required to select and develop manpower resources</w:t>
      </w:r>
    </w:p>
    <w:p w:rsidR="005D4899" w:rsidRPr="00A51EEF" w:rsidRDefault="005D4899" w:rsidP="005A181C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To develop relevant skills necessary for application in HR related issues</w:t>
      </w:r>
    </w:p>
    <w:p w:rsidR="005D4899" w:rsidRPr="00A51EEF" w:rsidRDefault="005D4899" w:rsidP="005A181C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To enable the students to integrate the understanding of various HR concepts along with the domain concept in order to take correct business decisions</w:t>
      </w:r>
    </w:p>
    <w:p w:rsidR="005D4899" w:rsidRPr="00A51EEF" w:rsidRDefault="005D4899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  <w:t xml:space="preserve">Course Syllabus </w:t>
      </w:r>
    </w:p>
    <w:p w:rsidR="005D4899" w:rsidRPr="00A51EEF" w:rsidRDefault="005D4899" w:rsidP="00D0119C">
      <w:pPr>
        <w:spacing w:after="0" w:line="240" w:lineRule="auto"/>
        <w:jc w:val="both"/>
        <w:rPr>
          <w:rFonts w:ascii="Times New Roman" w:eastAsia="Times New Roman" w:hAnsi="Times New Roman"/>
          <w:b/>
          <w:color w:val="FF0000"/>
          <w:kern w:val="36"/>
          <w:sz w:val="24"/>
          <w:szCs w:val="24"/>
        </w:rPr>
      </w:pPr>
      <w:r w:rsidRPr="00A51EEF">
        <w:rPr>
          <w:rFonts w:ascii="Times New Roman" w:eastAsia="Times New Roman" w:hAnsi="Times New Roman"/>
          <w:b/>
          <w:color w:val="FF0000"/>
          <w:kern w:val="36"/>
          <w:sz w:val="24"/>
          <w:szCs w:val="24"/>
        </w:rPr>
        <w:t>Unit 01 Introduction to Human Resources Management</w:t>
      </w:r>
    </w:p>
    <w:p w:rsidR="005D4899" w:rsidRPr="00A51EEF" w:rsidRDefault="005D4899" w:rsidP="00D0119C">
      <w:pPr>
        <w:pStyle w:val="ListParagraph"/>
        <w:numPr>
          <w:ilvl w:val="1"/>
          <w:numId w:val="24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The Strategic Side of Human Resources Management</w:t>
      </w:r>
    </w:p>
    <w:p w:rsidR="005D4899" w:rsidRPr="00A51EEF" w:rsidRDefault="005D4899" w:rsidP="00D0119C">
      <w:pPr>
        <w:pStyle w:val="ListParagraph"/>
        <w:numPr>
          <w:ilvl w:val="1"/>
          <w:numId w:val="24"/>
        </w:numPr>
        <w:spacing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Common Pitfalls of Building Human Resources Strategies</w:t>
      </w:r>
    </w:p>
    <w:p w:rsidR="005D4899" w:rsidRPr="00A51EEF" w:rsidRDefault="005D4899" w:rsidP="00D0119C">
      <w:pPr>
        <w:pStyle w:val="ListParagraph"/>
        <w:numPr>
          <w:ilvl w:val="1"/>
          <w:numId w:val="24"/>
        </w:numPr>
        <w:spacing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Strategic Types of Human Resources Management</w:t>
      </w:r>
    </w:p>
    <w:p w:rsidR="005D4899" w:rsidRPr="00A51EEF" w:rsidRDefault="005D4899" w:rsidP="00D0119C">
      <w:pPr>
        <w:pStyle w:val="ListParagraph"/>
        <w:numPr>
          <w:ilvl w:val="1"/>
          <w:numId w:val="24"/>
        </w:numPr>
        <w:spacing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Effective Human Resources Strategies</w:t>
      </w:r>
    </w:p>
    <w:p w:rsidR="005D4899" w:rsidRPr="00A51EEF" w:rsidRDefault="005D4899" w:rsidP="00D0119C"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color w:val="FF0000"/>
          <w:sz w:val="24"/>
          <w:szCs w:val="24"/>
        </w:rPr>
        <w:t>Unit 02</w:t>
      </w: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 xml:space="preserve"> Talent</w:t>
      </w:r>
      <w:r w:rsidRPr="00A51EEF">
        <w:rPr>
          <w:rFonts w:ascii="Times New Roman" w:hAnsi="Times New Roman"/>
          <w:b/>
          <w:color w:val="FF0000"/>
          <w:sz w:val="24"/>
          <w:szCs w:val="24"/>
        </w:rPr>
        <w:t xml:space="preserve"> management</w:t>
      </w:r>
    </w:p>
    <w:p w:rsidR="005D4899" w:rsidRPr="00A51EEF" w:rsidRDefault="005D4899" w:rsidP="00D0119C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51EEF">
        <w:rPr>
          <w:rFonts w:ascii="Times New Roman" w:hAnsi="Times New Roman"/>
          <w:b/>
          <w:sz w:val="24"/>
          <w:szCs w:val="24"/>
        </w:rPr>
        <w:t xml:space="preserve">    2.1 </w:t>
      </w:r>
      <w:r w:rsidRPr="00A51EEF">
        <w:rPr>
          <w:rFonts w:ascii="Times New Roman" w:hAnsi="Times New Roman"/>
          <w:sz w:val="24"/>
          <w:szCs w:val="24"/>
        </w:rPr>
        <w:t>Talent Acquisition &amp;Talent Acquisition Strategy</w:t>
      </w:r>
    </w:p>
    <w:p w:rsidR="005D4899" w:rsidRPr="00A51EEF" w:rsidRDefault="005D4899" w:rsidP="00D0119C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51EEF">
        <w:rPr>
          <w:rFonts w:ascii="Times New Roman" w:hAnsi="Times New Roman"/>
          <w:b/>
          <w:sz w:val="24"/>
          <w:szCs w:val="24"/>
        </w:rPr>
        <w:t xml:space="preserve">    2.2 </w:t>
      </w:r>
      <w:r w:rsidRPr="00A51EEF">
        <w:rPr>
          <w:rFonts w:ascii="Times New Roman" w:hAnsi="Times New Roman"/>
          <w:sz w:val="24"/>
          <w:szCs w:val="24"/>
        </w:rPr>
        <w:t>Candidate Selection,</w:t>
      </w:r>
    </w:p>
    <w:p w:rsidR="005D4899" w:rsidRPr="00A51EEF" w:rsidRDefault="005D4899" w:rsidP="00D0119C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51EEF">
        <w:rPr>
          <w:rFonts w:ascii="Times New Roman" w:hAnsi="Times New Roman"/>
          <w:b/>
          <w:bCs/>
          <w:sz w:val="24"/>
          <w:szCs w:val="24"/>
        </w:rPr>
        <w:t xml:space="preserve">    2.3 </w:t>
      </w:r>
      <w:r w:rsidRPr="00A51EEF">
        <w:rPr>
          <w:rFonts w:ascii="Times New Roman" w:hAnsi="Times New Roman"/>
          <w:sz w:val="24"/>
          <w:szCs w:val="24"/>
        </w:rPr>
        <w:t xml:space="preserve">Compensation and Benefits Performance Management </w:t>
      </w:r>
    </w:p>
    <w:p w:rsidR="005D4899" w:rsidRPr="00A51EEF" w:rsidRDefault="005D4899" w:rsidP="00D0119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b/>
          <w:bCs/>
          <w:sz w:val="24"/>
          <w:szCs w:val="24"/>
        </w:rPr>
        <w:t xml:space="preserve">    2.4</w:t>
      </w:r>
      <w:r w:rsidRPr="00A51EEF">
        <w:rPr>
          <w:rFonts w:ascii="Times New Roman" w:hAnsi="Times New Roman"/>
          <w:sz w:val="24"/>
          <w:szCs w:val="24"/>
        </w:rPr>
        <w:t xml:space="preserve"> Employ Growth and Development of Employ</w:t>
      </w:r>
    </w:p>
    <w:p w:rsidR="005D4899" w:rsidRPr="00A51EEF" w:rsidRDefault="005D4899" w:rsidP="00D0119C"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color w:val="FF0000"/>
          <w:sz w:val="24"/>
          <w:szCs w:val="24"/>
        </w:rPr>
        <w:t>Unit 03   Change Management</w:t>
      </w:r>
    </w:p>
    <w:p w:rsidR="005D4899" w:rsidRPr="00A51EEF" w:rsidRDefault="005D4899" w:rsidP="00D0119C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  3.1</w:t>
      </w:r>
      <w:r w:rsidRPr="00A51EEF">
        <w:rPr>
          <w:rFonts w:ascii="Times New Roman" w:hAnsi="Times New Roman"/>
          <w:color w:val="000000" w:themeColor="text1"/>
          <w:sz w:val="24"/>
          <w:szCs w:val="24"/>
        </w:rPr>
        <w:t xml:space="preserve"> Why organizations need change</w:t>
      </w:r>
    </w:p>
    <w:p w:rsidR="005D4899" w:rsidRPr="00A51EEF" w:rsidRDefault="005D4899" w:rsidP="00D0119C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  3.2</w:t>
      </w:r>
      <w:r w:rsidRPr="00A51EEF">
        <w:rPr>
          <w:rFonts w:ascii="Times New Roman" w:hAnsi="Times New Roman"/>
          <w:color w:val="000000" w:themeColor="text1"/>
          <w:sz w:val="24"/>
          <w:szCs w:val="24"/>
        </w:rPr>
        <w:t xml:space="preserve"> Resistance to Change</w:t>
      </w:r>
    </w:p>
    <w:p w:rsidR="005D4899" w:rsidRPr="00A51EEF" w:rsidRDefault="005D4899" w:rsidP="00D0119C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  3.3</w:t>
      </w:r>
      <w:r w:rsidRPr="00A51EEF">
        <w:rPr>
          <w:rFonts w:ascii="Times New Roman" w:hAnsi="Times New Roman"/>
          <w:color w:val="000000" w:themeColor="text1"/>
          <w:sz w:val="24"/>
          <w:szCs w:val="24"/>
        </w:rPr>
        <w:t xml:space="preserve"> Various Models of Change Management</w:t>
      </w:r>
    </w:p>
    <w:p w:rsidR="005D4899" w:rsidRPr="00A51EEF" w:rsidRDefault="005D4899" w:rsidP="00D0119C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A51EEF">
        <w:rPr>
          <w:rFonts w:ascii="Times New Roman" w:hAnsi="Times New Roman"/>
          <w:color w:val="000000" w:themeColor="text1"/>
          <w:sz w:val="24"/>
          <w:szCs w:val="24"/>
        </w:rPr>
        <w:t xml:space="preserve">   </w:t>
      </w:r>
      <w:proofErr w:type="gramStart"/>
      <w:r w:rsidRPr="00A51EEF">
        <w:rPr>
          <w:rFonts w:ascii="Times New Roman" w:hAnsi="Times New Roman"/>
          <w:color w:val="000000" w:themeColor="text1"/>
          <w:sz w:val="24"/>
          <w:szCs w:val="24"/>
        </w:rPr>
        <w:t xml:space="preserve">3.4  </w:t>
      </w:r>
      <w:proofErr w:type="spellStart"/>
      <w:r w:rsidRPr="00A51EEF">
        <w:rPr>
          <w:rFonts w:ascii="Times New Roman" w:hAnsi="Times New Roman"/>
          <w:color w:val="000000" w:themeColor="text1"/>
          <w:sz w:val="24"/>
          <w:szCs w:val="24"/>
        </w:rPr>
        <w:t>Caselets</w:t>
      </w:r>
      <w:proofErr w:type="spellEnd"/>
      <w:proofErr w:type="gramEnd"/>
    </w:p>
    <w:p w:rsidR="005D4899" w:rsidRPr="00A51EEF" w:rsidRDefault="005D4899" w:rsidP="00D0119C"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color w:val="FF0000"/>
          <w:sz w:val="24"/>
          <w:szCs w:val="24"/>
        </w:rPr>
        <w:t>Unit 04</w:t>
      </w: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 xml:space="preserve"> Human</w:t>
      </w:r>
      <w:r w:rsidRPr="00A51EEF">
        <w:rPr>
          <w:rFonts w:ascii="Times New Roman" w:hAnsi="Times New Roman"/>
          <w:b/>
          <w:color w:val="FF0000"/>
          <w:sz w:val="24"/>
          <w:szCs w:val="24"/>
        </w:rPr>
        <w:t xml:space="preserve"> Recourse Organization</w:t>
      </w:r>
    </w:p>
    <w:p w:rsidR="005D4899" w:rsidRPr="00A51EEF" w:rsidRDefault="005D4899" w:rsidP="00D0119C">
      <w:pPr>
        <w:spacing w:after="0" w:line="240" w:lineRule="auto"/>
        <w:jc w:val="both"/>
        <w:rPr>
          <w:rFonts w:ascii="Times New Roman" w:eastAsia="Times New Roman" w:hAnsi="Times New Roman"/>
          <w:kern w:val="36"/>
          <w:sz w:val="24"/>
          <w:szCs w:val="24"/>
        </w:rPr>
      </w:pPr>
      <w:r w:rsidRPr="00A51EEF">
        <w:rPr>
          <w:rFonts w:ascii="Times New Roman" w:eastAsia="Times New Roman" w:hAnsi="Times New Roman"/>
          <w:b/>
          <w:bCs/>
          <w:kern w:val="36"/>
          <w:sz w:val="24"/>
          <w:szCs w:val="24"/>
        </w:rPr>
        <w:t xml:space="preserve">   </w:t>
      </w:r>
      <w:r w:rsidRPr="00A51EEF">
        <w:rPr>
          <w:rFonts w:ascii="Times New Roman" w:eastAsia="Times New Roman" w:hAnsi="Times New Roman"/>
          <w:kern w:val="36"/>
          <w:sz w:val="24"/>
          <w:szCs w:val="24"/>
        </w:rPr>
        <w:t>4.1 Human</w:t>
      </w:r>
      <w:r w:rsidRPr="00A51EEF">
        <w:rPr>
          <w:rFonts w:ascii="Times New Roman" w:hAnsi="Times New Roman"/>
          <w:sz w:val="24"/>
          <w:szCs w:val="24"/>
        </w:rPr>
        <w:t xml:space="preserve"> Recourse</w:t>
      </w:r>
      <w:r w:rsidRPr="00A51EEF">
        <w:rPr>
          <w:rFonts w:ascii="Times New Roman" w:eastAsia="Times New Roman" w:hAnsi="Times New Roman"/>
          <w:kern w:val="36"/>
          <w:sz w:val="24"/>
          <w:szCs w:val="24"/>
        </w:rPr>
        <w:t xml:space="preserve"> and Information Technology </w:t>
      </w:r>
    </w:p>
    <w:p w:rsidR="005D4899" w:rsidRPr="00A51EEF" w:rsidRDefault="005D4899" w:rsidP="00D0119C">
      <w:pPr>
        <w:spacing w:after="0" w:line="240" w:lineRule="auto"/>
        <w:jc w:val="both"/>
        <w:rPr>
          <w:rFonts w:ascii="Times New Roman" w:eastAsia="Times New Roman" w:hAnsi="Times New Roman"/>
          <w:kern w:val="36"/>
          <w:sz w:val="24"/>
          <w:szCs w:val="24"/>
        </w:rPr>
      </w:pPr>
      <w:r w:rsidRPr="00A51EEF">
        <w:rPr>
          <w:rFonts w:ascii="Times New Roman" w:eastAsia="Times New Roman" w:hAnsi="Times New Roman"/>
          <w:kern w:val="36"/>
          <w:sz w:val="24"/>
          <w:szCs w:val="24"/>
        </w:rPr>
        <w:t xml:space="preserve">   4.2 Role of social media in </w:t>
      </w:r>
      <w:r w:rsidRPr="00A51EEF">
        <w:rPr>
          <w:rFonts w:ascii="Times New Roman" w:hAnsi="Times New Roman"/>
          <w:sz w:val="24"/>
          <w:szCs w:val="24"/>
        </w:rPr>
        <w:t>Human Recourse</w:t>
      </w:r>
    </w:p>
    <w:p w:rsidR="005D4899" w:rsidRPr="00A51EEF" w:rsidRDefault="005D4899" w:rsidP="00D0119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   4.3 HR Controlling and Analytics </w:t>
      </w:r>
    </w:p>
    <w:p w:rsidR="005D4899" w:rsidRPr="00A51EEF" w:rsidRDefault="005D4899" w:rsidP="00D0119C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</w:rPr>
      </w:pPr>
      <w:r w:rsidRPr="00A51EEF">
        <w:rPr>
          <w:rFonts w:ascii="Times New Roman" w:eastAsia="Times New Roman" w:hAnsi="Times New Roman"/>
          <w:kern w:val="36"/>
          <w:sz w:val="24"/>
          <w:szCs w:val="24"/>
        </w:rPr>
        <w:t xml:space="preserve">   4.4 Performance Appraisal </w:t>
      </w:r>
      <w:proofErr w:type="gramStart"/>
      <w:r w:rsidRPr="00A51EEF">
        <w:rPr>
          <w:rFonts w:ascii="Times New Roman" w:eastAsia="Times New Roman" w:hAnsi="Times New Roman"/>
          <w:kern w:val="36"/>
          <w:sz w:val="24"/>
          <w:szCs w:val="24"/>
        </w:rPr>
        <w:t>In</w:t>
      </w:r>
      <w:proofErr w:type="gramEnd"/>
      <w:r w:rsidRPr="00A51EEF">
        <w:rPr>
          <w:rFonts w:ascii="Times New Roman" w:eastAsia="Times New Roman" w:hAnsi="Times New Roman"/>
          <w:kern w:val="36"/>
          <w:sz w:val="24"/>
          <w:szCs w:val="24"/>
        </w:rPr>
        <w:t xml:space="preserve"> An Agile Environment</w:t>
      </w:r>
    </w:p>
    <w:p w:rsidR="005D4899" w:rsidRPr="00A51EEF" w:rsidRDefault="005D4899" w:rsidP="00D0119C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  <w:t>Text Books: -</w:t>
      </w:r>
    </w:p>
    <w:p w:rsidR="005D4899" w:rsidRPr="00A51EEF" w:rsidRDefault="005D4899" w:rsidP="00D0119C">
      <w:pPr>
        <w:pStyle w:val="Heading3"/>
        <w:numPr>
          <w:ilvl w:val="0"/>
          <w:numId w:val="25"/>
        </w:numPr>
        <w:shd w:val="clear" w:color="auto" w:fill="FFFFFF"/>
        <w:spacing w:before="0" w:line="240" w:lineRule="auto"/>
        <w:ind w:left="435" w:hanging="336"/>
        <w:jc w:val="both"/>
        <w:rPr>
          <w:rStyle w:val="s2"/>
          <w:rFonts w:ascii="Times New Roman" w:hAnsi="Times New Roman" w:cs="Times New Roman"/>
          <w:color w:val="auto"/>
        </w:rPr>
      </w:pPr>
      <w:r w:rsidRPr="00A51EEF">
        <w:rPr>
          <w:rStyle w:val="s1"/>
          <w:rFonts w:ascii="Times New Roman" w:hAnsi="Times New Roman" w:cs="Times New Roman"/>
          <w:color w:val="auto"/>
        </w:rPr>
        <w:t xml:space="preserve">Human Resource Management by </w:t>
      </w:r>
      <w:r w:rsidRPr="00A51EEF">
        <w:rPr>
          <w:rStyle w:val="s2"/>
          <w:rFonts w:ascii="Times New Roman" w:hAnsi="Times New Roman" w:cs="Times New Roman"/>
          <w:color w:val="auto"/>
        </w:rPr>
        <w:t xml:space="preserve">Gary </w:t>
      </w:r>
      <w:proofErr w:type="spellStart"/>
      <w:r w:rsidRPr="00A51EEF">
        <w:rPr>
          <w:rStyle w:val="s2"/>
          <w:rFonts w:ascii="Times New Roman" w:hAnsi="Times New Roman" w:cs="Times New Roman"/>
          <w:color w:val="auto"/>
        </w:rPr>
        <w:t>Dessler</w:t>
      </w:r>
      <w:proofErr w:type="spellEnd"/>
    </w:p>
    <w:p w:rsidR="005D4899" w:rsidRPr="00A51EEF" w:rsidRDefault="00000000" w:rsidP="00D0119C">
      <w:pPr>
        <w:pStyle w:val="Heading3"/>
        <w:numPr>
          <w:ilvl w:val="0"/>
          <w:numId w:val="25"/>
        </w:numPr>
        <w:shd w:val="clear" w:color="auto" w:fill="FFFFFF"/>
        <w:spacing w:before="0" w:line="240" w:lineRule="auto"/>
        <w:ind w:left="435" w:hanging="336"/>
        <w:jc w:val="both"/>
        <w:rPr>
          <w:rFonts w:ascii="Times New Roman" w:hAnsi="Times New Roman" w:cs="Times New Roman"/>
          <w:lang w:val="en-IN" w:bidi="hi-IN"/>
        </w:rPr>
      </w:pPr>
      <w:hyperlink r:id="rId7" w:history="1">
        <w:r w:rsidR="005D4899" w:rsidRPr="00A51EEF">
          <w:rPr>
            <w:rStyle w:val="s1"/>
            <w:rFonts w:ascii="Times New Roman" w:hAnsi="Times New Roman" w:cs="Times New Roman"/>
            <w:color w:val="auto"/>
          </w:rPr>
          <w:t>Human Resource Management</w:t>
        </w:r>
      </w:hyperlink>
      <w:r w:rsidR="005D4899" w:rsidRPr="00A51EEF">
        <w:rPr>
          <w:rStyle w:val="s1"/>
          <w:rFonts w:ascii="Times New Roman" w:hAnsi="Times New Roman" w:cs="Times New Roman"/>
          <w:color w:val="auto"/>
        </w:rPr>
        <w:t xml:space="preserve"> by University of Minnesota</w:t>
      </w:r>
      <w:r w:rsidR="005D4899" w:rsidRPr="00A51EEF">
        <w:rPr>
          <w:color w:val="auto"/>
        </w:rPr>
        <w:t xml:space="preserve"> Libraries Publishing through the Learning Support Initiative.</w:t>
      </w:r>
      <w:r w:rsidR="005D4899" w:rsidRPr="00A51EEF">
        <w:rPr>
          <w:rStyle w:val="s1"/>
          <w:rFonts w:ascii="Times New Roman" w:hAnsi="Times New Roman" w:cs="Times New Roman"/>
          <w:color w:val="000000" w:themeColor="text1"/>
        </w:rPr>
        <w:t xml:space="preserve"> </w:t>
      </w:r>
    </w:p>
    <w:p w:rsidR="005D4899" w:rsidRPr="00A51EEF" w:rsidRDefault="005D4899" w:rsidP="00D0119C">
      <w:pPr>
        <w:spacing w:after="0" w:line="240" w:lineRule="auto"/>
        <w:jc w:val="both"/>
        <w:rPr>
          <w:rFonts w:ascii="Times New Roman" w:eastAsia="Times New Roman" w:hAnsi="Times New Roman"/>
          <w:b/>
          <w:color w:val="FF0000"/>
          <w:kern w:val="36"/>
          <w:sz w:val="24"/>
          <w:szCs w:val="24"/>
        </w:rPr>
      </w:pPr>
      <w:r w:rsidRPr="00A51EEF">
        <w:rPr>
          <w:rFonts w:ascii="Times New Roman" w:eastAsia="Times New Roman" w:hAnsi="Times New Roman"/>
          <w:b/>
          <w:color w:val="FF0000"/>
          <w:kern w:val="36"/>
          <w:sz w:val="24"/>
          <w:szCs w:val="24"/>
        </w:rPr>
        <w:t>Reference Books: -</w:t>
      </w:r>
    </w:p>
    <w:p w:rsidR="005D4899" w:rsidRPr="00A51EEF" w:rsidRDefault="005D4899" w:rsidP="00D0119C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eastAsia="Times New Roman" w:hAnsi="Times New Roman"/>
          <w:bCs/>
          <w:kern w:val="36"/>
          <w:sz w:val="24"/>
          <w:szCs w:val="24"/>
        </w:rPr>
      </w:pPr>
      <w:r w:rsidRPr="00A51EEF">
        <w:rPr>
          <w:rFonts w:ascii="Times New Roman" w:eastAsia="Times New Roman" w:hAnsi="Times New Roman"/>
          <w:bCs/>
          <w:kern w:val="36"/>
          <w:sz w:val="24"/>
          <w:szCs w:val="24"/>
        </w:rPr>
        <w:t xml:space="preserve">Human Resources Strategies: Balancing Stability and Agility </w:t>
      </w:r>
      <w:proofErr w:type="gramStart"/>
      <w:r w:rsidRPr="00A51EEF">
        <w:rPr>
          <w:rFonts w:ascii="Times New Roman" w:eastAsia="Times New Roman" w:hAnsi="Times New Roman"/>
          <w:bCs/>
          <w:kern w:val="36"/>
          <w:sz w:val="24"/>
          <w:szCs w:val="24"/>
        </w:rPr>
        <w:t>In</w:t>
      </w:r>
      <w:proofErr w:type="gramEnd"/>
      <w:r w:rsidRPr="00A51EEF">
        <w:rPr>
          <w:rFonts w:ascii="Times New Roman" w:eastAsia="Times New Roman" w:hAnsi="Times New Roman"/>
          <w:bCs/>
          <w:kern w:val="36"/>
          <w:sz w:val="24"/>
          <w:szCs w:val="24"/>
        </w:rPr>
        <w:t xml:space="preserve"> Times of Digitization, Publication Springer</w:t>
      </w:r>
    </w:p>
    <w:p w:rsidR="005D4899" w:rsidRPr="00A51EEF" w:rsidRDefault="005D4899" w:rsidP="00D0119C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eastAsia="Times New Roman" w:hAnsi="Times New Roman"/>
          <w:b/>
          <w:bCs/>
          <w:kern w:val="36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The End of Performance Appraisal</w:t>
      </w:r>
      <w:r w:rsidRPr="00A51EEF">
        <w:rPr>
          <w:rFonts w:ascii="Times New Roman" w:hAnsi="Times New Roman"/>
          <w:b/>
          <w:sz w:val="24"/>
          <w:szCs w:val="24"/>
        </w:rPr>
        <w:t>:</w:t>
      </w:r>
      <w:r w:rsidRPr="00A51EEF">
        <w:rPr>
          <w:rFonts w:ascii="Times New Roman" w:eastAsia="Times New Roman" w:hAnsi="Times New Roman"/>
          <w:bCs/>
          <w:kern w:val="36"/>
          <w:sz w:val="24"/>
          <w:szCs w:val="24"/>
        </w:rPr>
        <w:t xml:space="preserve"> A Practitioners’ Guide to Alternatives </w:t>
      </w:r>
      <w:proofErr w:type="gramStart"/>
      <w:r w:rsidRPr="00A51EEF">
        <w:rPr>
          <w:rFonts w:ascii="Times New Roman" w:eastAsia="Times New Roman" w:hAnsi="Times New Roman"/>
          <w:bCs/>
          <w:kern w:val="36"/>
          <w:sz w:val="24"/>
          <w:szCs w:val="24"/>
        </w:rPr>
        <w:t>In</w:t>
      </w:r>
      <w:proofErr w:type="gramEnd"/>
      <w:r w:rsidRPr="00A51EEF">
        <w:rPr>
          <w:rFonts w:ascii="Times New Roman" w:eastAsia="Times New Roman" w:hAnsi="Times New Roman"/>
          <w:bCs/>
          <w:kern w:val="36"/>
          <w:sz w:val="24"/>
          <w:szCs w:val="24"/>
        </w:rPr>
        <w:t xml:space="preserve"> Agile Organizations, Publication Springer</w:t>
      </w:r>
    </w:p>
    <w:p w:rsidR="005D4899" w:rsidRPr="00A51EEF" w:rsidRDefault="005D4899" w:rsidP="005A18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Talent Relationship Management: Competitive Recruiting Strategies in Times of Talent Shortage, Publication Springer.</w:t>
      </w:r>
    </w:p>
    <w:p w:rsidR="00C8530A" w:rsidRPr="00A51EEF" w:rsidRDefault="00C8530A" w:rsidP="004110B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C8530A" w:rsidRPr="00A51EEF" w:rsidRDefault="00C8530A" w:rsidP="004110B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</w:p>
    <w:p w:rsidR="004110B8" w:rsidRPr="00A51EEF" w:rsidRDefault="004110B8" w:rsidP="004110B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  <w:r w:rsidRPr="00A51EEF">
        <w:rPr>
          <w:rFonts w:ascii="Times New Roman" w:eastAsia="Arial" w:hAnsi="Times New Roman"/>
          <w:b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71552" behindDoc="1" locked="0" layoutInCell="1" allowOverlap="1" wp14:anchorId="7CE04A9C" wp14:editId="439B4D5D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EEF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FIVTH SEMESTER OPEN ELECTIVE COURSE SYLLABUS OFFERED BY HSS DEPARTMENT UNDER CBCS SCHEME </w:t>
      </w:r>
    </w:p>
    <w:p w:rsidR="004110B8" w:rsidRPr="00A51EEF" w:rsidRDefault="004110B8" w:rsidP="004110B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 xml:space="preserve">Course: </w:t>
      </w:r>
      <w:r w:rsidRPr="00A51EEF">
        <w:rPr>
          <w:rFonts w:ascii="Times New Roman" w:hAnsi="Times New Roman"/>
          <w:b/>
          <w:bCs/>
          <w:noProof/>
          <w:color w:val="FF0000"/>
          <w:sz w:val="24"/>
          <w:szCs w:val="24"/>
          <w:lang w:bidi="hi-IN"/>
        </w:rPr>
        <w:t>Happiness Based on Co-existential Living</w:t>
      </w:r>
    </w:p>
    <w:p w:rsidR="004110B8" w:rsidRPr="00A51EEF" w:rsidRDefault="004110B8" w:rsidP="004110B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A51EEF">
        <w:rPr>
          <w:rFonts w:ascii="Times New Roman" w:hAnsi="Times New Roman"/>
          <w:b/>
          <w:sz w:val="24"/>
          <w:szCs w:val="24"/>
        </w:rPr>
        <w:t>B.Tech</w:t>
      </w:r>
      <w:proofErr w:type="spellEnd"/>
      <w:proofErr w:type="gramEnd"/>
      <w:r w:rsidRPr="00A51EEF">
        <w:rPr>
          <w:rFonts w:ascii="Times New Roman" w:hAnsi="Times New Roman"/>
          <w:b/>
          <w:sz w:val="24"/>
          <w:szCs w:val="24"/>
        </w:rPr>
        <w:t xml:space="preserve"> 6</w:t>
      </w:r>
      <w:r w:rsidRPr="00A51EEF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A51EEF">
        <w:rPr>
          <w:rFonts w:ascii="Times New Roman" w:hAnsi="Times New Roman"/>
          <w:b/>
          <w:sz w:val="24"/>
          <w:szCs w:val="24"/>
        </w:rPr>
        <w:t xml:space="preserve"> </w:t>
      </w:r>
      <w:r w:rsidRPr="00A51EEF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A51EEF">
        <w:rPr>
          <w:rFonts w:ascii="Times New Roman" w:hAnsi="Times New Roman"/>
          <w:b/>
          <w:sz w:val="24"/>
          <w:szCs w:val="24"/>
        </w:rPr>
        <w:t>Sem</w:t>
      </w:r>
      <w:r w:rsidRPr="00A51EEF">
        <w:rPr>
          <w:rFonts w:ascii="Times New Roman" w:hAnsi="Times New Roman"/>
          <w:sz w:val="24"/>
          <w:szCs w:val="24"/>
        </w:rPr>
        <w:t xml:space="preserve"> (</w:t>
      </w:r>
      <w:r w:rsidRPr="00A51EEF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A51EEF">
        <w:rPr>
          <w:rFonts w:ascii="Times New Roman" w:hAnsi="Times New Roman"/>
          <w:sz w:val="24"/>
          <w:szCs w:val="24"/>
        </w:rPr>
        <w:t>): All Engineering Branches</w:t>
      </w:r>
    </w:p>
    <w:p w:rsidR="004110B8" w:rsidRPr="00A51EEF" w:rsidRDefault="004110B8" w:rsidP="004110B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Number of periods: 3 periods per week</w:t>
      </w:r>
    </w:p>
    <w:p w:rsidR="004110B8" w:rsidRPr="00A51EEF" w:rsidRDefault="004110B8" w:rsidP="004110B8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A51EEF">
        <w:rPr>
          <w:rFonts w:ascii="Times New Roman" w:hAnsi="Times New Roman"/>
          <w:sz w:val="24"/>
          <w:szCs w:val="24"/>
        </w:rPr>
        <w:t xml:space="preserve">Course code: </w:t>
      </w: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>HS106307HS</w:t>
      </w:r>
    </w:p>
    <w:p w:rsidR="004110B8" w:rsidRPr="00A51EEF" w:rsidRDefault="004110B8" w:rsidP="004110B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Credit: 03</w:t>
      </w:r>
    </w:p>
    <w:p w:rsidR="004110B8" w:rsidRPr="00A51EEF" w:rsidRDefault="004110B8" w:rsidP="004110B8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A51EEF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4110B8" w:rsidRPr="00A51EEF" w:rsidRDefault="004110B8" w:rsidP="004110B8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  <w:t>Course Objectives (CO):</w:t>
      </w:r>
    </w:p>
    <w:p w:rsidR="004110B8" w:rsidRPr="00A51EEF" w:rsidRDefault="004110B8" w:rsidP="004110B8">
      <w:pPr>
        <w:spacing w:after="0" w:line="240" w:lineRule="auto"/>
        <w:ind w:left="348" w:hanging="348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1.  The course aims to teach the student how to overcome the harmful effects of Stress while maintaining life’s quality and vitality.</w:t>
      </w:r>
    </w:p>
    <w:p w:rsidR="004110B8" w:rsidRPr="00A51EEF" w:rsidRDefault="004110B8" w:rsidP="004110B8">
      <w:pPr>
        <w:spacing w:after="0" w:line="240" w:lineRule="auto"/>
        <w:ind w:left="348" w:hanging="348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2.  To develop right evaluation, self-confidence and inculcate human values based decision-making ability</w:t>
      </w:r>
    </w:p>
    <w:p w:rsidR="004110B8" w:rsidRPr="00A51EEF" w:rsidRDefault="004110B8" w:rsidP="004110B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3.  To help students understand the meaning of happiness and prosperity for a human being.</w:t>
      </w:r>
    </w:p>
    <w:p w:rsidR="004110B8" w:rsidRPr="00A51EEF" w:rsidRDefault="004110B8" w:rsidP="004110B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4. Developing an understanding of the complaint-free relationship in the human-human relationships.</w:t>
      </w:r>
    </w:p>
    <w:p w:rsidR="004110B8" w:rsidRPr="00A51EEF" w:rsidRDefault="004110B8" w:rsidP="00CD47A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4110B8" w:rsidRPr="00A51EEF" w:rsidRDefault="004110B8" w:rsidP="00CD47AA"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color w:val="FF0000"/>
          <w:sz w:val="24"/>
          <w:szCs w:val="24"/>
        </w:rPr>
        <w:t>Course Syllabus:</w:t>
      </w:r>
    </w:p>
    <w:p w:rsidR="004110B8" w:rsidRPr="00A51EEF" w:rsidRDefault="004110B8" w:rsidP="00CD47AA"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  <w:szCs w:val="24"/>
          <w:lang w:val="en-IN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Unit 1. Understanding how to live a happy life</w:t>
      </w:r>
      <w:r w:rsidRPr="00A51EEF"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  <w:t xml:space="preserve"> </w:t>
      </w:r>
    </w:p>
    <w:p w:rsidR="004110B8" w:rsidRPr="00A51EEF" w:rsidRDefault="004110B8" w:rsidP="00CD47AA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IN"/>
        </w:rPr>
      </w:pPr>
      <w:r w:rsidRPr="00A51EEF">
        <w:rPr>
          <w:rFonts w:ascii="Times New Roman" w:hAnsi="Times New Roman"/>
          <w:bCs/>
          <w:sz w:val="24"/>
          <w:szCs w:val="24"/>
          <w:lang w:val="en-IN"/>
        </w:rPr>
        <w:t xml:space="preserve">1.1.   </w:t>
      </w:r>
      <w:r w:rsidRPr="00A51EEF">
        <w:rPr>
          <w:rFonts w:ascii="Times New Roman" w:hAnsi="Times New Roman"/>
          <w:sz w:val="24"/>
          <w:szCs w:val="24"/>
        </w:rPr>
        <w:t>What is Co-existential living? (Four orders)</w:t>
      </w:r>
      <w:r w:rsidRPr="00A51EEF">
        <w:rPr>
          <w:rFonts w:ascii="Times New Roman" w:hAnsi="Times New Roman"/>
          <w:sz w:val="24"/>
          <w:szCs w:val="24"/>
          <w:lang w:val="en-IN"/>
        </w:rPr>
        <w:t xml:space="preserve"> </w:t>
      </w:r>
    </w:p>
    <w:p w:rsidR="004110B8" w:rsidRPr="00A51EEF" w:rsidRDefault="004110B8" w:rsidP="00CD47AA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IN"/>
        </w:rPr>
      </w:pPr>
      <w:r w:rsidRPr="00A51EEF">
        <w:rPr>
          <w:rFonts w:ascii="Times New Roman" w:hAnsi="Times New Roman"/>
          <w:sz w:val="24"/>
          <w:szCs w:val="24"/>
          <w:lang w:val="en-IN"/>
        </w:rPr>
        <w:t xml:space="preserve">1.2.   </w:t>
      </w:r>
      <w:r w:rsidRPr="00A51EEF">
        <w:rPr>
          <w:rFonts w:ascii="Times New Roman" w:hAnsi="Times New Roman"/>
          <w:sz w:val="24"/>
          <w:szCs w:val="24"/>
        </w:rPr>
        <w:t>How to live a happy life through co-existential living</w:t>
      </w:r>
      <w:r w:rsidRPr="00A51EEF">
        <w:rPr>
          <w:rFonts w:ascii="Times New Roman" w:hAnsi="Times New Roman"/>
          <w:sz w:val="24"/>
          <w:szCs w:val="24"/>
          <w:lang w:val="en-IN"/>
        </w:rPr>
        <w:t xml:space="preserve"> </w:t>
      </w:r>
    </w:p>
    <w:p w:rsidR="004110B8" w:rsidRPr="00A51EEF" w:rsidRDefault="004110B8" w:rsidP="00CD47AA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IN"/>
        </w:rPr>
      </w:pPr>
      <w:r w:rsidRPr="00A51EEF">
        <w:rPr>
          <w:rFonts w:ascii="Times New Roman" w:hAnsi="Times New Roman"/>
          <w:sz w:val="24"/>
          <w:szCs w:val="24"/>
        </w:rPr>
        <w:t>1.3.   What is happiness? Source of happiness</w:t>
      </w:r>
    </w:p>
    <w:p w:rsidR="004110B8" w:rsidRPr="00A51EEF" w:rsidRDefault="004110B8" w:rsidP="004110B8"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  <w:szCs w:val="24"/>
          <w:lang w:val="en-IN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2. Understanding the Human being </w:t>
      </w:r>
    </w:p>
    <w:p w:rsidR="004110B8" w:rsidRPr="00A51EEF" w:rsidRDefault="004110B8" w:rsidP="004110B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IN"/>
        </w:rPr>
      </w:pPr>
      <w:r w:rsidRPr="00A51EEF">
        <w:rPr>
          <w:rFonts w:ascii="Times New Roman" w:hAnsi="Times New Roman"/>
          <w:sz w:val="24"/>
          <w:szCs w:val="24"/>
        </w:rPr>
        <w:t>2.1. Definition of Human being, beautiful human being</w:t>
      </w:r>
    </w:p>
    <w:p w:rsidR="004110B8" w:rsidRPr="00A51EEF" w:rsidRDefault="004110B8" w:rsidP="004110B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2.2. Deference between Respect and Happiness and Physical facility. </w:t>
      </w:r>
    </w:p>
    <w:p w:rsidR="004110B8" w:rsidRPr="00A51EEF" w:rsidRDefault="004110B8" w:rsidP="004110B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IN"/>
        </w:rPr>
      </w:pPr>
      <w:r w:rsidRPr="00A51EEF">
        <w:rPr>
          <w:rFonts w:ascii="Times New Roman" w:hAnsi="Times New Roman"/>
          <w:sz w:val="24"/>
          <w:szCs w:val="24"/>
        </w:rPr>
        <w:t>2.3. Jeevan Kriya part-2</w:t>
      </w:r>
      <w:r w:rsidRPr="00A51EEF">
        <w:rPr>
          <w:rFonts w:ascii="Times New Roman" w:hAnsi="Times New Roman"/>
          <w:bCs/>
          <w:sz w:val="24"/>
          <w:szCs w:val="24"/>
          <w:lang w:val="en-IN"/>
        </w:rPr>
        <w:t xml:space="preserve"> (Activities of the conscious atom),</w:t>
      </w:r>
    </w:p>
    <w:p w:rsidR="004110B8" w:rsidRPr="00A51EEF" w:rsidRDefault="004110B8" w:rsidP="004110B8"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  <w:szCs w:val="24"/>
          <w:lang w:val="en-IN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Unit3. Understanding the Human values, Family and Relationship</w:t>
      </w:r>
      <w:r w:rsidRPr="00A51EEF">
        <w:rPr>
          <w:rFonts w:ascii="Times New Roman" w:hAnsi="Times New Roman"/>
          <w:b/>
          <w:color w:val="FF0000"/>
          <w:sz w:val="24"/>
          <w:szCs w:val="24"/>
          <w:lang w:val="en-IN"/>
        </w:rPr>
        <w:t xml:space="preserve"> </w:t>
      </w:r>
    </w:p>
    <w:p w:rsidR="004110B8" w:rsidRPr="00A51EEF" w:rsidRDefault="004110B8" w:rsidP="004110B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IN"/>
        </w:rPr>
      </w:pPr>
      <w:r w:rsidRPr="00A51EEF">
        <w:rPr>
          <w:rFonts w:ascii="Times New Roman" w:hAnsi="Times New Roman"/>
          <w:sz w:val="24"/>
          <w:szCs w:val="24"/>
        </w:rPr>
        <w:t>3.1.   Importance of Human Values, Three Wrong Evaluations, Right evaluation</w:t>
      </w:r>
      <w:r w:rsidRPr="00A51EEF">
        <w:rPr>
          <w:rFonts w:ascii="Times New Roman" w:hAnsi="Times New Roman"/>
          <w:sz w:val="24"/>
          <w:szCs w:val="24"/>
          <w:lang w:val="en-IN"/>
        </w:rPr>
        <w:t xml:space="preserve"> </w:t>
      </w:r>
    </w:p>
    <w:p w:rsidR="004110B8" w:rsidRPr="00A51EEF" w:rsidRDefault="004110B8" w:rsidP="004110B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IN"/>
        </w:rPr>
      </w:pPr>
      <w:r w:rsidRPr="00A51EEF">
        <w:rPr>
          <w:rFonts w:ascii="Times New Roman" w:hAnsi="Times New Roman"/>
          <w:sz w:val="24"/>
          <w:szCs w:val="24"/>
          <w:lang w:val="en-IN"/>
        </w:rPr>
        <w:t xml:space="preserve">3.2.   </w:t>
      </w:r>
      <w:r w:rsidRPr="00A51EEF">
        <w:rPr>
          <w:rFonts w:ascii="Times New Roman" w:hAnsi="Times New Roman"/>
          <w:sz w:val="24"/>
          <w:szCs w:val="24"/>
        </w:rPr>
        <w:t>Happy and successful family and marriage relationship, Improve awareness</w:t>
      </w:r>
      <w:r w:rsidRPr="00A51EEF">
        <w:rPr>
          <w:rFonts w:ascii="Times New Roman" w:hAnsi="Times New Roman"/>
          <w:sz w:val="24"/>
          <w:szCs w:val="24"/>
          <w:lang w:val="en-IN"/>
        </w:rPr>
        <w:t xml:space="preserve"> </w:t>
      </w:r>
    </w:p>
    <w:p w:rsidR="004110B8" w:rsidRPr="00A51EEF" w:rsidRDefault="004110B8" w:rsidP="004110B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IN"/>
        </w:rPr>
      </w:pPr>
      <w:r w:rsidRPr="00A51EEF">
        <w:rPr>
          <w:rFonts w:ascii="Times New Roman" w:hAnsi="Times New Roman"/>
          <w:sz w:val="24"/>
          <w:szCs w:val="24"/>
          <w:lang w:val="en-IN"/>
        </w:rPr>
        <w:t xml:space="preserve">3.3.   </w:t>
      </w:r>
      <w:r w:rsidRPr="00A51EEF">
        <w:rPr>
          <w:rFonts w:ascii="Times New Roman" w:hAnsi="Times New Roman"/>
          <w:sz w:val="24"/>
          <w:szCs w:val="24"/>
        </w:rPr>
        <w:t>Deference between Temporary and Continuous Happiness</w:t>
      </w:r>
      <w:r w:rsidRPr="00A51EEF">
        <w:rPr>
          <w:rFonts w:ascii="Times New Roman" w:hAnsi="Times New Roman"/>
          <w:sz w:val="24"/>
          <w:szCs w:val="24"/>
          <w:lang w:val="en-IN"/>
        </w:rPr>
        <w:t xml:space="preserve"> </w:t>
      </w:r>
    </w:p>
    <w:p w:rsidR="004110B8" w:rsidRPr="00A51EEF" w:rsidRDefault="004110B8" w:rsidP="004110B8"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  <w:szCs w:val="24"/>
          <w:lang w:val="en-IN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Unit4. Understanding the mental health and mental wellbeing</w:t>
      </w:r>
      <w:r w:rsidRPr="00A51EEF"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  <w:t xml:space="preserve"> </w:t>
      </w:r>
    </w:p>
    <w:p w:rsidR="004110B8" w:rsidRPr="00A51EEF" w:rsidRDefault="004110B8" w:rsidP="004110B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IN"/>
        </w:rPr>
      </w:pPr>
      <w:r w:rsidRPr="00A51EEF">
        <w:rPr>
          <w:rFonts w:ascii="Times New Roman" w:hAnsi="Times New Roman"/>
          <w:sz w:val="24"/>
          <w:szCs w:val="24"/>
          <w:lang w:val="en-IN"/>
        </w:rPr>
        <w:t xml:space="preserve">4.1.   </w:t>
      </w:r>
      <w:r w:rsidRPr="00A51EEF">
        <w:rPr>
          <w:rFonts w:ascii="Times New Roman" w:hAnsi="Times New Roman"/>
          <w:sz w:val="24"/>
          <w:szCs w:val="24"/>
        </w:rPr>
        <w:t>Problems in Relationships and their Solution, Types of fear and their Solution.</w:t>
      </w:r>
      <w:r w:rsidRPr="00A51EEF">
        <w:rPr>
          <w:rFonts w:ascii="Times New Roman" w:hAnsi="Times New Roman"/>
          <w:sz w:val="24"/>
          <w:szCs w:val="24"/>
          <w:lang w:val="en-IN"/>
        </w:rPr>
        <w:t xml:space="preserve"> </w:t>
      </w:r>
    </w:p>
    <w:p w:rsidR="004110B8" w:rsidRPr="00A51EEF" w:rsidRDefault="004110B8" w:rsidP="004110B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IN"/>
        </w:rPr>
      </w:pPr>
      <w:r w:rsidRPr="00A51EEF">
        <w:rPr>
          <w:rFonts w:ascii="Times New Roman" w:hAnsi="Times New Roman"/>
          <w:sz w:val="24"/>
          <w:szCs w:val="24"/>
          <w:lang w:val="en-IN"/>
        </w:rPr>
        <w:t xml:space="preserve">4.2.   </w:t>
      </w:r>
      <w:r w:rsidRPr="00A51EEF">
        <w:rPr>
          <w:rFonts w:ascii="Times New Roman" w:hAnsi="Times New Roman"/>
          <w:sz w:val="24"/>
          <w:szCs w:val="24"/>
        </w:rPr>
        <w:t>Complaint free relationship, Healthy body, Systematic routine</w:t>
      </w:r>
      <w:r w:rsidRPr="00A51EEF">
        <w:rPr>
          <w:rFonts w:ascii="Times New Roman" w:hAnsi="Times New Roman"/>
          <w:sz w:val="24"/>
          <w:szCs w:val="24"/>
          <w:lang w:val="en-IN"/>
        </w:rPr>
        <w:t xml:space="preserve"> </w:t>
      </w:r>
    </w:p>
    <w:p w:rsidR="004110B8" w:rsidRPr="00A51EEF" w:rsidRDefault="004110B8" w:rsidP="004110B8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  <w:lang w:val="en-IN"/>
        </w:rPr>
        <w:t xml:space="preserve">4.3.   </w:t>
      </w:r>
      <w:r w:rsidRPr="00A51EEF">
        <w:rPr>
          <w:rFonts w:ascii="Times New Roman" w:hAnsi="Times New Roman"/>
          <w:sz w:val="24"/>
          <w:szCs w:val="24"/>
        </w:rPr>
        <w:t>Sources of misunderstanding, Wrong assumptions and Solution.</w:t>
      </w:r>
      <w:r w:rsidRPr="00A51EEF">
        <w:rPr>
          <w:rFonts w:ascii="Times New Roman" w:hAnsi="Times New Roman"/>
          <w:b/>
          <w:sz w:val="24"/>
          <w:szCs w:val="24"/>
        </w:rPr>
        <w:t> </w:t>
      </w:r>
      <w:r w:rsidRPr="00A51EEF">
        <w:rPr>
          <w:rFonts w:ascii="Times New Roman" w:hAnsi="Times New Roman"/>
          <w:b/>
          <w:sz w:val="24"/>
          <w:szCs w:val="24"/>
          <w:lang w:val="en-IN"/>
        </w:rPr>
        <w:t xml:space="preserve"> </w:t>
      </w:r>
    </w:p>
    <w:p w:rsidR="004110B8" w:rsidRPr="00A51EEF" w:rsidRDefault="004110B8" w:rsidP="004110B8">
      <w:pPr>
        <w:rPr>
          <w:rFonts w:ascii="Times New Roman" w:hAnsi="Times New Roman"/>
          <w:b/>
          <w:color w:val="FF0000"/>
        </w:rPr>
      </w:pPr>
      <w:r w:rsidRPr="00A51EEF">
        <w:rPr>
          <w:rFonts w:ascii="Times New Roman" w:hAnsi="Times New Roman"/>
          <w:b/>
          <w:color w:val="FF0000"/>
        </w:rPr>
        <w:t>Text Books: -</w:t>
      </w:r>
    </w:p>
    <w:p w:rsidR="004110B8" w:rsidRPr="00A51EEF" w:rsidRDefault="004110B8" w:rsidP="004110B8">
      <w:pPr>
        <w:pStyle w:val="ListParagraph"/>
        <w:numPr>
          <w:ilvl w:val="0"/>
          <w:numId w:val="27"/>
        </w:numPr>
        <w:spacing w:after="0" w:line="240" w:lineRule="auto"/>
        <w:ind w:left="258" w:hanging="270"/>
        <w:rPr>
          <w:rFonts w:ascii="Times New Roman" w:hAnsi="Times New Roman"/>
          <w:bCs/>
          <w:lang w:val="en-IN"/>
        </w:rPr>
      </w:pPr>
      <w:r w:rsidRPr="00A51EEF">
        <w:rPr>
          <w:rFonts w:ascii="Times New Roman" w:hAnsi="Times New Roman"/>
        </w:rPr>
        <w:t xml:space="preserve">Nagraj A., </w:t>
      </w:r>
      <w:r w:rsidRPr="00A51EEF">
        <w:rPr>
          <w:rFonts w:ascii="Times New Roman" w:hAnsi="Times New Roman"/>
          <w:bCs/>
        </w:rPr>
        <w:t xml:space="preserve">Manav </w:t>
      </w:r>
      <w:proofErr w:type="spellStart"/>
      <w:r w:rsidRPr="00A51EEF">
        <w:rPr>
          <w:rFonts w:ascii="Times New Roman" w:hAnsi="Times New Roman"/>
          <w:bCs/>
        </w:rPr>
        <w:t>Vyvahar</w:t>
      </w:r>
      <w:proofErr w:type="spellEnd"/>
      <w:r w:rsidRPr="00A51EEF">
        <w:rPr>
          <w:rFonts w:ascii="Times New Roman" w:hAnsi="Times New Roman"/>
          <w:bCs/>
        </w:rPr>
        <w:t xml:space="preserve"> Darshan, </w:t>
      </w:r>
      <w:proofErr w:type="spellStart"/>
      <w:r w:rsidRPr="00A51EEF">
        <w:rPr>
          <w:rFonts w:ascii="Times New Roman" w:hAnsi="Times New Roman"/>
          <w:bCs/>
        </w:rPr>
        <w:t>Divya</w:t>
      </w:r>
      <w:proofErr w:type="spellEnd"/>
      <w:r w:rsidRPr="00A51EEF">
        <w:rPr>
          <w:rFonts w:ascii="Times New Roman" w:hAnsi="Times New Roman"/>
          <w:bCs/>
        </w:rPr>
        <w:t xml:space="preserve"> Path </w:t>
      </w:r>
      <w:proofErr w:type="spellStart"/>
      <w:r w:rsidRPr="00A51EEF">
        <w:rPr>
          <w:rFonts w:ascii="Times New Roman" w:hAnsi="Times New Roman"/>
          <w:bCs/>
        </w:rPr>
        <w:t>Sansthan</w:t>
      </w:r>
      <w:proofErr w:type="spellEnd"/>
      <w:r w:rsidRPr="00A51EEF">
        <w:rPr>
          <w:rFonts w:ascii="Times New Roman" w:hAnsi="Times New Roman"/>
          <w:bCs/>
        </w:rPr>
        <w:t xml:space="preserve">, </w:t>
      </w:r>
      <w:proofErr w:type="spellStart"/>
      <w:r w:rsidRPr="00A51EEF">
        <w:rPr>
          <w:rFonts w:ascii="Times New Roman" w:hAnsi="Times New Roman"/>
          <w:bCs/>
        </w:rPr>
        <w:t>Amarkantak</w:t>
      </w:r>
      <w:proofErr w:type="spellEnd"/>
      <w:r w:rsidRPr="00A51EEF">
        <w:rPr>
          <w:rFonts w:ascii="Times New Roman" w:hAnsi="Times New Roman"/>
          <w:bCs/>
        </w:rPr>
        <w:t>. English translation. 2003, 2015</w:t>
      </w:r>
    </w:p>
    <w:p w:rsidR="004110B8" w:rsidRPr="00A51EEF" w:rsidRDefault="004110B8" w:rsidP="004110B8">
      <w:pPr>
        <w:pStyle w:val="ListParagraph"/>
        <w:numPr>
          <w:ilvl w:val="0"/>
          <w:numId w:val="27"/>
        </w:numPr>
        <w:spacing w:after="0" w:line="240" w:lineRule="auto"/>
        <w:ind w:left="258" w:hanging="270"/>
        <w:rPr>
          <w:rFonts w:ascii="Times New Roman" w:hAnsi="Times New Roman"/>
          <w:bCs/>
          <w:lang w:val="en-IN"/>
        </w:rPr>
      </w:pPr>
      <w:r w:rsidRPr="00A51EEF">
        <w:rPr>
          <w:rFonts w:ascii="Times New Roman" w:hAnsi="Times New Roman"/>
        </w:rPr>
        <w:t xml:space="preserve">Nagraj A., </w:t>
      </w:r>
      <w:r w:rsidRPr="00A51EEF">
        <w:rPr>
          <w:rFonts w:ascii="Times New Roman" w:hAnsi="Times New Roman"/>
          <w:bCs/>
        </w:rPr>
        <w:t>Karma Darshan</w:t>
      </w:r>
      <w:r w:rsidRPr="00A51EEF">
        <w:rPr>
          <w:rFonts w:ascii="Times New Roman" w:hAnsi="Times New Roman"/>
          <w:bCs/>
          <w:i/>
          <w:iCs/>
        </w:rPr>
        <w:t xml:space="preserve">, </w:t>
      </w:r>
      <w:proofErr w:type="spellStart"/>
      <w:r w:rsidRPr="00A51EEF">
        <w:rPr>
          <w:rFonts w:ascii="Times New Roman" w:hAnsi="Times New Roman"/>
          <w:bCs/>
        </w:rPr>
        <w:t>Divya</w:t>
      </w:r>
      <w:proofErr w:type="spellEnd"/>
      <w:r w:rsidRPr="00A51EEF">
        <w:rPr>
          <w:rFonts w:ascii="Times New Roman" w:hAnsi="Times New Roman"/>
          <w:bCs/>
        </w:rPr>
        <w:t xml:space="preserve"> Path </w:t>
      </w:r>
      <w:proofErr w:type="spellStart"/>
      <w:r w:rsidRPr="00A51EEF">
        <w:rPr>
          <w:rFonts w:ascii="Times New Roman" w:hAnsi="Times New Roman"/>
          <w:bCs/>
        </w:rPr>
        <w:t>Sansthan</w:t>
      </w:r>
      <w:proofErr w:type="spellEnd"/>
      <w:r w:rsidRPr="00A51EEF">
        <w:rPr>
          <w:rFonts w:ascii="Times New Roman" w:hAnsi="Times New Roman"/>
          <w:bCs/>
        </w:rPr>
        <w:t xml:space="preserve">, </w:t>
      </w:r>
      <w:proofErr w:type="spellStart"/>
      <w:r w:rsidRPr="00A51EEF">
        <w:rPr>
          <w:rFonts w:ascii="Times New Roman" w:hAnsi="Times New Roman"/>
          <w:bCs/>
        </w:rPr>
        <w:t>Amarkantak</w:t>
      </w:r>
      <w:proofErr w:type="spellEnd"/>
      <w:r w:rsidRPr="00A51EEF">
        <w:rPr>
          <w:rFonts w:ascii="Times New Roman" w:hAnsi="Times New Roman"/>
          <w:bCs/>
        </w:rPr>
        <w:t>, 2004. 2017</w:t>
      </w:r>
    </w:p>
    <w:p w:rsidR="004110B8" w:rsidRPr="00A51EEF" w:rsidRDefault="004110B8" w:rsidP="004110B8">
      <w:pPr>
        <w:pStyle w:val="ListParagraph"/>
        <w:numPr>
          <w:ilvl w:val="0"/>
          <w:numId w:val="27"/>
        </w:numPr>
        <w:spacing w:after="0" w:line="240" w:lineRule="auto"/>
        <w:ind w:left="258" w:hanging="270"/>
        <w:rPr>
          <w:rFonts w:ascii="Times New Roman" w:hAnsi="Times New Roman"/>
          <w:bCs/>
          <w:lang w:val="en-IN"/>
        </w:rPr>
      </w:pPr>
      <w:r w:rsidRPr="00A51EEF">
        <w:rPr>
          <w:rFonts w:ascii="Times New Roman" w:hAnsi="Times New Roman"/>
          <w:bCs/>
        </w:rPr>
        <w:t xml:space="preserve">R </w:t>
      </w:r>
      <w:proofErr w:type="spellStart"/>
      <w:r w:rsidRPr="00A51EEF">
        <w:rPr>
          <w:rFonts w:ascii="Times New Roman" w:hAnsi="Times New Roman"/>
          <w:bCs/>
        </w:rPr>
        <w:t>R</w:t>
      </w:r>
      <w:proofErr w:type="spellEnd"/>
      <w:r w:rsidRPr="00A51EEF">
        <w:rPr>
          <w:rFonts w:ascii="Times New Roman" w:hAnsi="Times New Roman"/>
          <w:bCs/>
        </w:rPr>
        <w:t xml:space="preserve"> Gaur, R </w:t>
      </w:r>
      <w:proofErr w:type="spellStart"/>
      <w:r w:rsidRPr="00A51EEF">
        <w:rPr>
          <w:rFonts w:ascii="Times New Roman" w:hAnsi="Times New Roman"/>
          <w:bCs/>
        </w:rPr>
        <w:t>Sangal</w:t>
      </w:r>
      <w:proofErr w:type="spellEnd"/>
      <w:r w:rsidRPr="00A51EEF">
        <w:rPr>
          <w:rFonts w:ascii="Times New Roman" w:hAnsi="Times New Roman"/>
          <w:bCs/>
        </w:rPr>
        <w:t xml:space="preserve">, G P </w:t>
      </w:r>
      <w:proofErr w:type="spellStart"/>
      <w:r w:rsidRPr="00A51EEF">
        <w:rPr>
          <w:rFonts w:ascii="Times New Roman" w:hAnsi="Times New Roman"/>
          <w:bCs/>
        </w:rPr>
        <w:t>Bagaria</w:t>
      </w:r>
      <w:proofErr w:type="spellEnd"/>
      <w:r w:rsidRPr="00A51EEF">
        <w:rPr>
          <w:rFonts w:ascii="Times New Roman" w:hAnsi="Times New Roman"/>
          <w:bCs/>
        </w:rPr>
        <w:t>, A Foundation Course in Human Values and professional ethics. 2010.</w:t>
      </w:r>
    </w:p>
    <w:p w:rsidR="004110B8" w:rsidRPr="00A51EEF" w:rsidRDefault="004110B8" w:rsidP="004110B8">
      <w:pPr>
        <w:pStyle w:val="ListParagraph"/>
        <w:numPr>
          <w:ilvl w:val="0"/>
          <w:numId w:val="27"/>
        </w:numPr>
        <w:spacing w:after="0" w:line="240" w:lineRule="auto"/>
        <w:ind w:left="258" w:hanging="270"/>
        <w:rPr>
          <w:rFonts w:ascii="Times New Roman" w:hAnsi="Times New Roman"/>
          <w:bCs/>
          <w:sz w:val="24"/>
          <w:szCs w:val="24"/>
          <w:lang w:val="en-IN"/>
        </w:rPr>
      </w:pPr>
      <w:r w:rsidRPr="00A51EEF">
        <w:rPr>
          <w:rFonts w:ascii="Times New Roman" w:hAnsi="Times New Roman"/>
          <w:bCs/>
        </w:rPr>
        <w:t xml:space="preserve">H. </w:t>
      </w:r>
      <w:proofErr w:type="spellStart"/>
      <w:r w:rsidRPr="00A51EEF">
        <w:rPr>
          <w:rFonts w:ascii="Times New Roman" w:hAnsi="Times New Roman"/>
          <w:bCs/>
        </w:rPr>
        <w:t>Chawda</w:t>
      </w:r>
      <w:proofErr w:type="spellEnd"/>
      <w:r w:rsidRPr="00A51EEF">
        <w:rPr>
          <w:rFonts w:ascii="Times New Roman" w:hAnsi="Times New Roman"/>
          <w:bCs/>
        </w:rPr>
        <w:t xml:space="preserve">, </w:t>
      </w:r>
      <w:proofErr w:type="spellStart"/>
      <w:r w:rsidRPr="00A51EEF">
        <w:rPr>
          <w:rFonts w:ascii="Times New Roman" w:hAnsi="Times New Roman"/>
          <w:bCs/>
        </w:rPr>
        <w:t>Madhysth</w:t>
      </w:r>
      <w:proofErr w:type="spellEnd"/>
      <w:r w:rsidRPr="00A51EEF">
        <w:rPr>
          <w:rFonts w:ascii="Times New Roman" w:hAnsi="Times New Roman"/>
          <w:bCs/>
        </w:rPr>
        <w:t xml:space="preserve"> Darshan Sah-</w:t>
      </w:r>
      <w:proofErr w:type="spellStart"/>
      <w:r w:rsidRPr="00A51EEF">
        <w:rPr>
          <w:rFonts w:ascii="Times New Roman" w:hAnsi="Times New Roman"/>
          <w:bCs/>
        </w:rPr>
        <w:t>Astitvawad</w:t>
      </w:r>
      <w:proofErr w:type="spellEnd"/>
      <w:r w:rsidRPr="00A51EEF">
        <w:rPr>
          <w:rFonts w:ascii="Times New Roman" w:hAnsi="Times New Roman"/>
          <w:bCs/>
        </w:rPr>
        <w:t xml:space="preserve"> </w:t>
      </w:r>
      <w:proofErr w:type="spellStart"/>
      <w:r w:rsidRPr="00A51EEF">
        <w:rPr>
          <w:rFonts w:ascii="Times New Roman" w:hAnsi="Times New Roman"/>
          <w:bCs/>
        </w:rPr>
        <w:t>Adharit</w:t>
      </w:r>
      <w:proofErr w:type="spellEnd"/>
      <w:r w:rsidRPr="00A51EEF">
        <w:rPr>
          <w:rFonts w:ascii="Times New Roman" w:hAnsi="Times New Roman"/>
          <w:bCs/>
        </w:rPr>
        <w:t xml:space="preserve"> Chetna Vikash </w:t>
      </w:r>
      <w:proofErr w:type="spellStart"/>
      <w:r w:rsidRPr="00A51EEF">
        <w:rPr>
          <w:rFonts w:ascii="Times New Roman" w:hAnsi="Times New Roman"/>
          <w:bCs/>
        </w:rPr>
        <w:t>Mulya</w:t>
      </w:r>
      <w:proofErr w:type="spellEnd"/>
      <w:r w:rsidRPr="00A51EEF">
        <w:rPr>
          <w:rFonts w:ascii="Times New Roman" w:hAnsi="Times New Roman"/>
          <w:bCs/>
        </w:rPr>
        <w:t xml:space="preserve"> Shiksha, L</w:t>
      </w:r>
      <w:r w:rsidRPr="00A51EEF">
        <w:rPr>
          <w:rFonts w:ascii="Times New Roman" w:hAnsi="Times New Roman"/>
        </w:rPr>
        <w:t>ulu Publication United States, 2019</w:t>
      </w:r>
    </w:p>
    <w:p w:rsidR="004110B8" w:rsidRPr="00A51EEF" w:rsidRDefault="004110B8" w:rsidP="004110B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 xml:space="preserve">Reference </w:t>
      </w:r>
      <w:proofErr w:type="gramStart"/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Books :</w:t>
      </w:r>
      <w:proofErr w:type="gramEnd"/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-</w:t>
      </w:r>
    </w:p>
    <w:p w:rsidR="004110B8" w:rsidRPr="00A51EEF" w:rsidRDefault="004110B8" w:rsidP="004110B8">
      <w:pPr>
        <w:numPr>
          <w:ilvl w:val="0"/>
          <w:numId w:val="28"/>
        </w:numPr>
        <w:spacing w:after="0" w:line="240" w:lineRule="auto"/>
        <w:rPr>
          <w:rFonts w:ascii="Times New Roman" w:hAnsi="Times New Roman"/>
          <w:sz w:val="24"/>
          <w:szCs w:val="24"/>
          <w:lang w:val="en-IN"/>
        </w:rPr>
      </w:pPr>
      <w:r w:rsidRPr="00A51EEF">
        <w:rPr>
          <w:rFonts w:ascii="Times New Roman" w:hAnsi="Times New Roman"/>
          <w:sz w:val="24"/>
          <w:szCs w:val="24"/>
        </w:rPr>
        <w:t xml:space="preserve">Nagraj A., Manav </w:t>
      </w:r>
      <w:proofErr w:type="spellStart"/>
      <w:r w:rsidRPr="00A51EEF">
        <w:rPr>
          <w:rFonts w:ascii="Times New Roman" w:hAnsi="Times New Roman"/>
          <w:sz w:val="24"/>
          <w:szCs w:val="24"/>
        </w:rPr>
        <w:t>Sanchetnavadi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51EEF">
        <w:rPr>
          <w:rFonts w:ascii="Times New Roman" w:hAnsi="Times New Roman"/>
          <w:sz w:val="24"/>
          <w:szCs w:val="24"/>
        </w:rPr>
        <w:t>Manovigyan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A51EEF">
        <w:rPr>
          <w:rFonts w:ascii="Times New Roman" w:hAnsi="Times New Roman"/>
          <w:sz w:val="24"/>
          <w:szCs w:val="24"/>
        </w:rPr>
        <w:t>Divya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 Path </w:t>
      </w:r>
      <w:proofErr w:type="spellStart"/>
      <w:r w:rsidRPr="00A51EEF">
        <w:rPr>
          <w:rFonts w:ascii="Times New Roman" w:hAnsi="Times New Roman"/>
          <w:sz w:val="24"/>
          <w:szCs w:val="24"/>
        </w:rPr>
        <w:t>Sansthan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A51EEF">
        <w:rPr>
          <w:rFonts w:ascii="Times New Roman" w:hAnsi="Times New Roman"/>
          <w:sz w:val="24"/>
          <w:szCs w:val="24"/>
        </w:rPr>
        <w:t>Amarkantak</w:t>
      </w:r>
      <w:proofErr w:type="spellEnd"/>
      <w:r w:rsidRPr="00A51EEF">
        <w:rPr>
          <w:rFonts w:ascii="Times New Roman" w:hAnsi="Times New Roman"/>
          <w:sz w:val="24"/>
          <w:szCs w:val="24"/>
        </w:rPr>
        <w:t>. 2008.</w:t>
      </w:r>
    </w:p>
    <w:p w:rsidR="004110B8" w:rsidRPr="00A51EEF" w:rsidRDefault="004110B8" w:rsidP="004110B8">
      <w:pPr>
        <w:numPr>
          <w:ilvl w:val="0"/>
          <w:numId w:val="28"/>
        </w:numPr>
        <w:spacing w:after="0" w:line="240" w:lineRule="auto"/>
        <w:rPr>
          <w:rFonts w:ascii="Times New Roman" w:hAnsi="Times New Roman"/>
          <w:sz w:val="24"/>
          <w:szCs w:val="24"/>
          <w:lang w:val="en-IN"/>
        </w:rPr>
      </w:pPr>
      <w:r w:rsidRPr="00A51EEF">
        <w:rPr>
          <w:rFonts w:ascii="Times New Roman" w:hAnsi="Times New Roman"/>
          <w:sz w:val="24"/>
          <w:szCs w:val="24"/>
        </w:rPr>
        <w:t xml:space="preserve">Nagraj A., Manav Anubhav Darshan, </w:t>
      </w:r>
      <w:proofErr w:type="spellStart"/>
      <w:r w:rsidRPr="00A51EEF">
        <w:rPr>
          <w:rFonts w:ascii="Times New Roman" w:hAnsi="Times New Roman"/>
          <w:sz w:val="24"/>
          <w:szCs w:val="24"/>
        </w:rPr>
        <w:t>Divya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 Path </w:t>
      </w:r>
      <w:proofErr w:type="spellStart"/>
      <w:r w:rsidRPr="00A51EEF">
        <w:rPr>
          <w:rFonts w:ascii="Times New Roman" w:hAnsi="Times New Roman"/>
          <w:sz w:val="24"/>
          <w:szCs w:val="24"/>
        </w:rPr>
        <w:t>Sansthan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A51EEF">
        <w:rPr>
          <w:rFonts w:ascii="Times New Roman" w:hAnsi="Times New Roman"/>
          <w:sz w:val="24"/>
          <w:szCs w:val="24"/>
        </w:rPr>
        <w:t>Amarkantak</w:t>
      </w:r>
      <w:proofErr w:type="spellEnd"/>
      <w:r w:rsidRPr="00A51EEF">
        <w:rPr>
          <w:rFonts w:ascii="Times New Roman" w:hAnsi="Times New Roman"/>
          <w:sz w:val="24"/>
          <w:szCs w:val="24"/>
        </w:rPr>
        <w:t>. 2015</w:t>
      </w:r>
    </w:p>
    <w:p w:rsidR="004110B8" w:rsidRPr="00A51EEF" w:rsidRDefault="004110B8" w:rsidP="004110B8">
      <w:pPr>
        <w:numPr>
          <w:ilvl w:val="0"/>
          <w:numId w:val="28"/>
        </w:numPr>
        <w:spacing w:after="0" w:line="240" w:lineRule="auto"/>
        <w:rPr>
          <w:rFonts w:ascii="Times New Roman" w:hAnsi="Times New Roman"/>
          <w:sz w:val="24"/>
          <w:szCs w:val="24"/>
          <w:lang w:val="en-IN"/>
        </w:rPr>
      </w:pPr>
      <w:r w:rsidRPr="00A51EEF">
        <w:rPr>
          <w:rFonts w:ascii="Times New Roman" w:hAnsi="Times New Roman"/>
          <w:sz w:val="24"/>
          <w:szCs w:val="24"/>
        </w:rPr>
        <w:t xml:space="preserve">Nagraj A., </w:t>
      </w:r>
      <w:proofErr w:type="spellStart"/>
      <w:r w:rsidRPr="00A51EEF">
        <w:rPr>
          <w:rFonts w:ascii="Times New Roman" w:hAnsi="Times New Roman"/>
          <w:sz w:val="24"/>
          <w:szCs w:val="24"/>
        </w:rPr>
        <w:t>Paribhasha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 Samhita, </w:t>
      </w:r>
      <w:proofErr w:type="spellStart"/>
      <w:r w:rsidRPr="00A51EEF">
        <w:rPr>
          <w:rFonts w:ascii="Times New Roman" w:hAnsi="Times New Roman"/>
          <w:sz w:val="24"/>
          <w:szCs w:val="24"/>
        </w:rPr>
        <w:t>Divya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 Path </w:t>
      </w:r>
      <w:proofErr w:type="spellStart"/>
      <w:r w:rsidRPr="00A51EEF">
        <w:rPr>
          <w:rFonts w:ascii="Times New Roman" w:hAnsi="Times New Roman"/>
          <w:sz w:val="24"/>
          <w:szCs w:val="24"/>
        </w:rPr>
        <w:t>Sansthan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51EEF">
        <w:rPr>
          <w:rFonts w:ascii="Times New Roman" w:hAnsi="Times New Roman"/>
          <w:sz w:val="24"/>
          <w:szCs w:val="24"/>
        </w:rPr>
        <w:t>Amarkantak</w:t>
      </w:r>
      <w:proofErr w:type="spellEnd"/>
      <w:r w:rsidRPr="00A51EEF">
        <w:rPr>
          <w:rFonts w:ascii="Times New Roman" w:hAnsi="Times New Roman"/>
          <w:sz w:val="24"/>
          <w:szCs w:val="24"/>
        </w:rPr>
        <w:t>, 2015</w:t>
      </w:r>
    </w:p>
    <w:p w:rsidR="004110B8" w:rsidRPr="00A51EEF" w:rsidRDefault="004110B8" w:rsidP="004110B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      All pdf books web sitelink: </w:t>
      </w:r>
    </w:p>
    <w:p w:rsidR="004110B8" w:rsidRPr="00A51EEF" w:rsidRDefault="00000000" w:rsidP="004110B8">
      <w:pPr>
        <w:pStyle w:val="ListParagraph"/>
        <w:widowControl w:val="0"/>
        <w:numPr>
          <w:ilvl w:val="0"/>
          <w:numId w:val="29"/>
        </w:numPr>
        <w:tabs>
          <w:tab w:val="left" w:pos="460"/>
        </w:tabs>
        <w:autoSpaceDE w:val="0"/>
        <w:autoSpaceDN w:val="0"/>
        <w:spacing w:after="0" w:line="240" w:lineRule="auto"/>
        <w:jc w:val="both"/>
        <w:rPr>
          <w:rStyle w:val="Hyperlink"/>
          <w:rFonts w:ascii="Times New Roman" w:hAnsi="Times New Roman"/>
          <w:sz w:val="20"/>
          <w:szCs w:val="20"/>
        </w:rPr>
      </w:pPr>
      <w:hyperlink r:id="rId8" w:anchor="Nagraj" w:history="1">
        <w:r w:rsidR="004110B8" w:rsidRPr="00A51EEF">
          <w:rPr>
            <w:rStyle w:val="Hyperlink"/>
            <w:rFonts w:ascii="Times New Roman" w:hAnsi="Times New Roman"/>
            <w:sz w:val="20"/>
            <w:szCs w:val="20"/>
          </w:rPr>
          <w:t>https://madhyasth-darshan.info/browse-texts/download/#Nagraj</w:t>
        </w:r>
      </w:hyperlink>
      <w:r w:rsidR="004110B8" w:rsidRPr="00A51EEF">
        <w:rPr>
          <w:rStyle w:val="Hyperlink"/>
          <w:rFonts w:ascii="Times New Roman" w:hAnsi="Times New Roman"/>
          <w:sz w:val="20"/>
          <w:szCs w:val="20"/>
        </w:rPr>
        <w:t>.</w:t>
      </w:r>
    </w:p>
    <w:p w:rsidR="004110B8" w:rsidRPr="00A51EEF" w:rsidRDefault="00000000" w:rsidP="004110B8">
      <w:pPr>
        <w:pStyle w:val="ListParagraph"/>
        <w:widowControl w:val="0"/>
        <w:numPr>
          <w:ilvl w:val="0"/>
          <w:numId w:val="29"/>
        </w:numPr>
        <w:tabs>
          <w:tab w:val="left" w:pos="460"/>
        </w:tabs>
        <w:autoSpaceDE w:val="0"/>
        <w:autoSpaceDN w:val="0"/>
        <w:spacing w:after="0" w:line="240" w:lineRule="auto"/>
        <w:jc w:val="both"/>
        <w:rPr>
          <w:rStyle w:val="Hyperlink"/>
          <w:rFonts w:ascii="Times New Roman" w:hAnsi="Times New Roman"/>
          <w:bCs/>
          <w:sz w:val="20"/>
          <w:szCs w:val="20"/>
        </w:rPr>
      </w:pPr>
      <w:hyperlink r:id="rId9" w:anchor="folder=8193729088&amp;tpl=publicfoldergrid" w:history="1">
        <w:r w:rsidR="004110B8" w:rsidRPr="00A51EEF">
          <w:rPr>
            <w:rStyle w:val="Hyperlink"/>
            <w:rFonts w:ascii="Times New Roman" w:hAnsi="Times New Roman"/>
            <w:sz w:val="20"/>
            <w:szCs w:val="20"/>
          </w:rPr>
          <w:t>https://u.pcloud.link/publink/show?code=kZAEXckZBGWKQdvaNUhqAiLi9qGp0RC0edyV#folder=8193729088&amp;tpl=publicfoldergrid</w:t>
        </w:r>
      </w:hyperlink>
    </w:p>
    <w:p w:rsidR="004110B8" w:rsidRPr="00A51EEF" w:rsidRDefault="00000000" w:rsidP="004110B8">
      <w:pPr>
        <w:pStyle w:val="ListParagraph"/>
        <w:widowControl w:val="0"/>
        <w:numPr>
          <w:ilvl w:val="0"/>
          <w:numId w:val="29"/>
        </w:numPr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hyperlink r:id="rId10" w:anchor="folder=7237891157&amp;tpl=publicfoldergrid" w:history="1">
        <w:r w:rsidR="004110B8" w:rsidRPr="00A51EEF">
          <w:rPr>
            <w:rStyle w:val="Hyperlink"/>
            <w:rFonts w:ascii="Times New Roman" w:hAnsi="Times New Roman"/>
            <w:bCs/>
            <w:sz w:val="20"/>
            <w:szCs w:val="20"/>
          </w:rPr>
          <w:t>https://u.pcloud.link/publink/show?code=kZzWXckZkDCvrnL3KuuCOyRzUPU0eRT4NDQk#folder=72</w:t>
        </w:r>
        <w:r w:rsidR="004110B8" w:rsidRPr="00A51EEF">
          <w:rPr>
            <w:rStyle w:val="Hyperlink"/>
            <w:rFonts w:ascii="Times New Roman" w:hAnsi="Times New Roman"/>
            <w:bCs/>
            <w:sz w:val="20"/>
            <w:szCs w:val="20"/>
          </w:rPr>
          <w:lastRenderedPageBreak/>
          <w:t>37891157&amp;tpl=publicfoldergrid</w:t>
        </w:r>
      </w:hyperlink>
      <w:r w:rsidR="004110B8" w:rsidRPr="00A51EEF">
        <w:rPr>
          <w:rFonts w:ascii="Times New Roman" w:hAnsi="Times New Roman"/>
          <w:bCs/>
          <w:sz w:val="20"/>
          <w:szCs w:val="20"/>
        </w:rPr>
        <w:t xml:space="preserve"> </w:t>
      </w:r>
    </w:p>
    <w:p w:rsidR="004110B8" w:rsidRPr="00A51EEF" w:rsidRDefault="00000000" w:rsidP="004110B8">
      <w:pPr>
        <w:pStyle w:val="ListParagraph"/>
        <w:widowControl w:val="0"/>
        <w:numPr>
          <w:ilvl w:val="0"/>
          <w:numId w:val="29"/>
        </w:numPr>
        <w:tabs>
          <w:tab w:val="left" w:pos="460"/>
        </w:tabs>
        <w:autoSpaceDE w:val="0"/>
        <w:autoSpaceDN w:val="0"/>
        <w:spacing w:after="0" w:line="240" w:lineRule="auto"/>
        <w:jc w:val="both"/>
        <w:rPr>
          <w:rStyle w:val="Hyperlink"/>
          <w:rFonts w:ascii="Times New Roman" w:hAnsi="Times New Roman"/>
          <w:bCs/>
          <w:sz w:val="20"/>
          <w:szCs w:val="20"/>
        </w:rPr>
      </w:pPr>
      <w:hyperlink r:id="rId11" w:history="1">
        <w:r w:rsidR="004110B8" w:rsidRPr="00A51EEF">
          <w:rPr>
            <w:rStyle w:val="Hyperlink"/>
            <w:rFonts w:ascii="Times New Roman" w:hAnsi="Times New Roman"/>
            <w:sz w:val="20"/>
            <w:szCs w:val="20"/>
          </w:rPr>
          <w:t>https://www.youtube.com/results?search_query=value+education+nit+raipur</w:t>
        </w:r>
      </w:hyperlink>
    </w:p>
    <w:p w:rsidR="004110B8" w:rsidRPr="00A51EEF" w:rsidRDefault="00000000" w:rsidP="004110B8">
      <w:pPr>
        <w:pStyle w:val="ListParagraph"/>
        <w:widowControl w:val="0"/>
        <w:numPr>
          <w:ilvl w:val="0"/>
          <w:numId w:val="29"/>
        </w:numPr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hyperlink r:id="rId12" w:history="1">
        <w:r w:rsidR="004110B8" w:rsidRPr="00A51EEF">
          <w:rPr>
            <w:rStyle w:val="Hyperlink"/>
            <w:rFonts w:ascii="Times New Roman" w:hAnsi="Times New Roman"/>
            <w:bCs/>
            <w:sz w:val="20"/>
            <w:szCs w:val="20"/>
          </w:rPr>
          <w:t>http://madhyasth-darshan-definitions.blogspot.com/</w:t>
        </w:r>
      </w:hyperlink>
      <w:r w:rsidR="004110B8" w:rsidRPr="00A51EEF">
        <w:rPr>
          <w:rFonts w:ascii="Times New Roman" w:hAnsi="Times New Roman"/>
          <w:bCs/>
          <w:sz w:val="20"/>
          <w:szCs w:val="20"/>
        </w:rPr>
        <w:t xml:space="preserve"> </w:t>
      </w:r>
    </w:p>
    <w:p w:rsidR="004110B8" w:rsidRPr="00A51EEF" w:rsidRDefault="00000000" w:rsidP="004110B8">
      <w:pPr>
        <w:pStyle w:val="ListParagraph"/>
        <w:widowControl w:val="0"/>
        <w:numPr>
          <w:ilvl w:val="0"/>
          <w:numId w:val="29"/>
        </w:numPr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  <w:hyperlink r:id="rId13" w:history="1">
        <w:r w:rsidR="004110B8" w:rsidRPr="00A51EEF">
          <w:rPr>
            <w:rStyle w:val="Hyperlink"/>
            <w:rFonts w:ascii="Times New Roman" w:hAnsi="Times New Roman"/>
            <w:bCs/>
            <w:sz w:val="20"/>
            <w:szCs w:val="20"/>
          </w:rPr>
          <w:t>https://www.youtube.com/channel/UCkg9tIpvZr6-A2RHyl5XcsQ/videos</w:t>
        </w:r>
      </w:hyperlink>
    </w:p>
    <w:p w:rsidR="004110B8" w:rsidRPr="00A51EEF" w:rsidRDefault="00000000" w:rsidP="004110B8">
      <w:pPr>
        <w:pStyle w:val="ListParagraph"/>
        <w:widowControl w:val="0"/>
        <w:numPr>
          <w:ilvl w:val="0"/>
          <w:numId w:val="29"/>
        </w:numPr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  <w:hyperlink r:id="rId14" w:history="1">
        <w:r w:rsidR="004110B8" w:rsidRPr="00A51EEF">
          <w:rPr>
            <w:rStyle w:val="Hyperlink"/>
            <w:rFonts w:ascii="Times New Roman" w:hAnsi="Times New Roman"/>
            <w:bCs/>
            <w:sz w:val="20"/>
            <w:szCs w:val="20"/>
          </w:rPr>
          <w:t>https://u.pcloud.link/publink/show?code=VZU5C0VZVCSFX0ysBjznWhJqFSRXV4t8XiTX</w:t>
        </w:r>
      </w:hyperlink>
      <w:r w:rsidR="004110B8" w:rsidRPr="00A51EEF">
        <w:rPr>
          <w:rFonts w:ascii="Times New Roman" w:hAnsi="Times New Roman"/>
          <w:bCs/>
          <w:sz w:val="20"/>
          <w:szCs w:val="20"/>
        </w:rPr>
        <w:t xml:space="preserve">  </w:t>
      </w: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CD47AA" w:rsidRDefault="00CD47AA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CD47AA" w:rsidRDefault="00CD47AA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CD47AA" w:rsidRDefault="00CD47AA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CD47AA" w:rsidRDefault="00CD47AA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CD47AA" w:rsidRDefault="00CD47AA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CD47AA" w:rsidRDefault="00CD47AA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CD47AA" w:rsidRDefault="00CD47AA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CD47AA" w:rsidRDefault="00CD47AA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CD47AA" w:rsidRDefault="00CD47AA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CD47AA" w:rsidRDefault="00CD47AA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CD47AA" w:rsidRPr="00A51EEF" w:rsidRDefault="00CD47AA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8661F8" w:rsidRPr="00A51EEF" w:rsidRDefault="008661F8" w:rsidP="008661F8">
      <w:pPr>
        <w:widowControl w:val="0"/>
        <w:tabs>
          <w:tab w:val="left" w:pos="460"/>
        </w:tabs>
        <w:autoSpaceDE w:val="0"/>
        <w:autoSpaceDN w:val="0"/>
        <w:spacing w:after="0" w:line="240" w:lineRule="auto"/>
        <w:jc w:val="both"/>
        <w:rPr>
          <w:rFonts w:asciiTheme="majorHAnsi" w:hAnsiTheme="majorHAnsi"/>
          <w:bCs/>
          <w:sz w:val="24"/>
          <w:szCs w:val="24"/>
        </w:rPr>
      </w:pPr>
    </w:p>
    <w:p w:rsidR="004110B8" w:rsidRPr="00A51EEF" w:rsidRDefault="004110B8" w:rsidP="004110B8">
      <w:pPr>
        <w:pStyle w:val="ListParagraph"/>
        <w:spacing w:after="0" w:line="240" w:lineRule="auto"/>
        <w:ind w:left="258"/>
        <w:rPr>
          <w:rFonts w:ascii="Times New Roman" w:hAnsi="Times New Roman"/>
          <w:bCs/>
          <w:sz w:val="24"/>
          <w:szCs w:val="24"/>
        </w:rPr>
      </w:pPr>
    </w:p>
    <w:p w:rsidR="004110B8" w:rsidRPr="00A51EEF" w:rsidRDefault="004110B8" w:rsidP="004110B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4110B8" w:rsidRPr="00A51EEF" w:rsidRDefault="004110B8" w:rsidP="004110B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661F8" w:rsidRPr="00A51EEF" w:rsidRDefault="008661F8" w:rsidP="008661F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  <w:r w:rsidRPr="00A51EEF">
        <w:rPr>
          <w:rFonts w:ascii="Times New Roman" w:eastAsia="Arial" w:hAnsi="Times New Roman"/>
          <w:b/>
          <w:noProof/>
          <w:sz w:val="24"/>
          <w:szCs w:val="24"/>
          <w:lang w:val="en-IN" w:eastAsia="en-IN"/>
        </w:rPr>
        <w:lastRenderedPageBreak/>
        <w:drawing>
          <wp:anchor distT="0" distB="0" distL="114300" distR="114300" simplePos="0" relativeHeight="251673600" behindDoc="1" locked="0" layoutInCell="1" allowOverlap="1" wp14:anchorId="7CA688E4" wp14:editId="1BDE7D4E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EEF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FIVTH SEMESTER OPEN ELECTIVE COURSE SYLLABUS OFFERED BY HSS DEPARTMENT UNDER CBCS SCHEME </w:t>
      </w:r>
    </w:p>
    <w:p w:rsidR="008661F8" w:rsidRPr="00A51EEF" w:rsidRDefault="008661F8" w:rsidP="008661F8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sz w:val="24"/>
          <w:szCs w:val="24"/>
          <w:lang w:val="en-IN" w:eastAsia="en-IN"/>
        </w:rPr>
      </w:pPr>
    </w:p>
    <w:p w:rsidR="008661F8" w:rsidRPr="00A51EEF" w:rsidRDefault="008661F8" w:rsidP="008661F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51EEF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 xml:space="preserve">Course: </w:t>
      </w:r>
      <w:r w:rsidRPr="00A51EEF">
        <w:rPr>
          <w:rFonts w:ascii="Times New Roman" w:hAnsi="Times New Roman"/>
          <w:b/>
          <w:color w:val="FF0000"/>
          <w:sz w:val="24"/>
          <w:szCs w:val="24"/>
        </w:rPr>
        <w:t xml:space="preserve">A Course on Organizational Behavior </w:t>
      </w:r>
    </w:p>
    <w:p w:rsidR="008661F8" w:rsidRPr="00A51EEF" w:rsidRDefault="008661F8" w:rsidP="008661F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A51EEF">
        <w:rPr>
          <w:rFonts w:ascii="Times New Roman" w:hAnsi="Times New Roman"/>
          <w:b/>
          <w:sz w:val="24"/>
          <w:szCs w:val="24"/>
        </w:rPr>
        <w:t>B.Tech</w:t>
      </w:r>
      <w:proofErr w:type="spellEnd"/>
      <w:proofErr w:type="gramEnd"/>
      <w:r w:rsidRPr="00A51EEF">
        <w:rPr>
          <w:rFonts w:ascii="Times New Roman" w:hAnsi="Times New Roman"/>
          <w:b/>
          <w:sz w:val="24"/>
          <w:szCs w:val="24"/>
        </w:rPr>
        <w:t xml:space="preserve"> 6</w:t>
      </w:r>
      <w:r w:rsidRPr="00A51EEF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A51EEF">
        <w:rPr>
          <w:rFonts w:ascii="Times New Roman" w:hAnsi="Times New Roman"/>
          <w:b/>
          <w:sz w:val="24"/>
          <w:szCs w:val="24"/>
        </w:rPr>
        <w:t xml:space="preserve"> </w:t>
      </w:r>
      <w:r w:rsidRPr="00A51EEF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A51EEF">
        <w:rPr>
          <w:rFonts w:ascii="Times New Roman" w:hAnsi="Times New Roman"/>
          <w:b/>
          <w:sz w:val="24"/>
          <w:szCs w:val="24"/>
        </w:rPr>
        <w:t>Sem</w:t>
      </w:r>
      <w:r w:rsidRPr="00A51EEF">
        <w:rPr>
          <w:rFonts w:ascii="Times New Roman" w:hAnsi="Times New Roman"/>
          <w:sz w:val="24"/>
          <w:szCs w:val="24"/>
        </w:rPr>
        <w:t xml:space="preserve"> (</w:t>
      </w:r>
      <w:r w:rsidRPr="00A51EEF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A51EEF">
        <w:rPr>
          <w:rFonts w:ascii="Times New Roman" w:hAnsi="Times New Roman"/>
          <w:sz w:val="24"/>
          <w:szCs w:val="24"/>
        </w:rPr>
        <w:t>): All Engineering Branches</w:t>
      </w:r>
    </w:p>
    <w:p w:rsidR="008661F8" w:rsidRPr="00A51EEF" w:rsidRDefault="008661F8" w:rsidP="008661F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Number of periods: 3 periods per week</w:t>
      </w:r>
    </w:p>
    <w:p w:rsidR="008661F8" w:rsidRPr="00A51EEF" w:rsidRDefault="008661F8" w:rsidP="008661F8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A51EEF">
        <w:rPr>
          <w:rFonts w:ascii="Times New Roman" w:hAnsi="Times New Roman"/>
          <w:sz w:val="24"/>
          <w:szCs w:val="24"/>
        </w:rPr>
        <w:t xml:space="preserve">Course code: </w:t>
      </w: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>HS10630</w:t>
      </w:r>
      <w:r w:rsidR="005777B0" w:rsidRPr="00A51EEF">
        <w:rPr>
          <w:rFonts w:ascii="Times New Roman" w:eastAsia="Arial" w:hAnsi="Times New Roman"/>
          <w:sz w:val="24"/>
          <w:szCs w:val="24"/>
          <w:lang w:val="en-IN" w:eastAsia="en-IN"/>
        </w:rPr>
        <w:t>9</w:t>
      </w: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>HS</w:t>
      </w:r>
    </w:p>
    <w:p w:rsidR="008661F8" w:rsidRPr="00A51EEF" w:rsidRDefault="008661F8" w:rsidP="008661F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Credit: 03</w:t>
      </w:r>
    </w:p>
    <w:p w:rsidR="008661F8" w:rsidRPr="00A51EEF" w:rsidRDefault="008661F8" w:rsidP="008661F8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A51EEF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8661F8" w:rsidRPr="00A51EEF" w:rsidRDefault="008661F8" w:rsidP="008661F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8661F8" w:rsidRPr="00A51EEF" w:rsidRDefault="008661F8" w:rsidP="008661F8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  <w:t>Course Objectives (CO):</w:t>
      </w:r>
    </w:p>
    <w:p w:rsidR="008661F8" w:rsidRPr="00A51EEF" w:rsidRDefault="008661F8" w:rsidP="008661F8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</w:pPr>
    </w:p>
    <w:p w:rsidR="008661F8" w:rsidRPr="00A51EEF" w:rsidRDefault="008661F8" w:rsidP="008661F8">
      <w:pPr>
        <w:framePr w:hSpace="180" w:wrap="around" w:vAnchor="text" w:hAnchor="text" w:xAlign="center" w:y="1"/>
        <w:spacing w:after="0" w:line="240" w:lineRule="auto"/>
        <w:suppressOverlap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1. The course intends to develop and sensitize engineers with the importance of individual behavior, the organization and the interface between the two.</w:t>
      </w:r>
    </w:p>
    <w:p w:rsidR="008661F8" w:rsidRPr="00A51EEF" w:rsidRDefault="008661F8" w:rsidP="008661F8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  <w:lang w:bidi="hi-IN"/>
        </w:rPr>
      </w:pPr>
      <w:r w:rsidRPr="00A51EEF">
        <w:rPr>
          <w:rFonts w:ascii="Times New Roman" w:hAnsi="Times New Roman"/>
          <w:sz w:val="24"/>
          <w:szCs w:val="24"/>
        </w:rPr>
        <w:t>2. It would enable the learner to comprehend organizational setting through work related characteristics as an individual and in group.</w:t>
      </w:r>
    </w:p>
    <w:p w:rsidR="008661F8" w:rsidRPr="00A51EEF" w:rsidRDefault="008661F8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661F8" w:rsidRPr="00A51EEF" w:rsidRDefault="008661F8" w:rsidP="008661F8">
      <w:pPr>
        <w:framePr w:hSpace="180" w:wrap="around" w:vAnchor="text" w:hAnchor="text" w:xAlign="center" w:y="1"/>
        <w:spacing w:line="240" w:lineRule="auto"/>
        <w:suppressOverlap/>
        <w:jc w:val="both"/>
        <w:rPr>
          <w:rFonts w:ascii="Times New Roman" w:hAnsi="Times New Roman"/>
          <w:b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color w:val="FF0000"/>
          <w:sz w:val="24"/>
          <w:szCs w:val="24"/>
        </w:rPr>
        <w:t>Course Syllabus:</w:t>
      </w:r>
    </w:p>
    <w:p w:rsidR="008661F8" w:rsidRPr="00A51EEF" w:rsidRDefault="008661F8" w:rsidP="008661F8">
      <w:pPr>
        <w:framePr w:hSpace="180" w:wrap="around" w:vAnchor="text" w:hAnchor="text" w:xAlign="center" w:y="1"/>
        <w:widowControl w:val="0"/>
        <w:autoSpaceDE w:val="0"/>
        <w:autoSpaceDN w:val="0"/>
        <w:spacing w:after="0" w:line="240" w:lineRule="auto"/>
        <w:suppressOverlap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Unit-1 Introduction and Scope</w:t>
      </w:r>
    </w:p>
    <w:p w:rsidR="008661F8" w:rsidRPr="00A51EEF" w:rsidRDefault="008661F8" w:rsidP="008661F8">
      <w:pPr>
        <w:pStyle w:val="ListParagraph"/>
        <w:framePr w:hSpace="180" w:wrap="around" w:vAnchor="text" w:hAnchor="text" w:xAlign="center" w:y="1"/>
        <w:widowControl w:val="0"/>
        <w:numPr>
          <w:ilvl w:val="1"/>
          <w:numId w:val="30"/>
        </w:numPr>
        <w:autoSpaceDE w:val="0"/>
        <w:autoSpaceDN w:val="0"/>
        <w:spacing w:after="0" w:line="240" w:lineRule="auto"/>
        <w:contextualSpacing w:val="0"/>
        <w:suppressOverlap/>
        <w:jc w:val="both"/>
        <w:rPr>
          <w:rFonts w:ascii="Times New Roman" w:hAnsi="Times New Roman"/>
          <w:color w:val="000000"/>
          <w:sz w:val="24"/>
          <w:szCs w:val="24"/>
          <w:lang w:eastAsia="en-IN"/>
        </w:rPr>
      </w:pPr>
      <w:r w:rsidRPr="00A51EEF">
        <w:rPr>
          <w:rFonts w:ascii="Times New Roman" w:hAnsi="Times New Roman"/>
          <w:color w:val="000000"/>
          <w:sz w:val="24"/>
          <w:szCs w:val="24"/>
          <w:lang w:eastAsia="en-IN"/>
        </w:rPr>
        <w:t>Basic Concepts – Definition, Characteristics, Objectives, Historical perspectives.</w:t>
      </w:r>
    </w:p>
    <w:p w:rsidR="008661F8" w:rsidRPr="00A51EEF" w:rsidRDefault="008661F8" w:rsidP="008661F8">
      <w:pPr>
        <w:pStyle w:val="ListParagraph"/>
        <w:framePr w:hSpace="180" w:wrap="around" w:vAnchor="text" w:hAnchor="text" w:xAlign="center" w:y="1"/>
        <w:widowControl w:val="0"/>
        <w:numPr>
          <w:ilvl w:val="1"/>
          <w:numId w:val="30"/>
        </w:numPr>
        <w:autoSpaceDE w:val="0"/>
        <w:autoSpaceDN w:val="0"/>
        <w:spacing w:after="0" w:line="240" w:lineRule="auto"/>
        <w:contextualSpacing w:val="0"/>
        <w:suppressOverlap/>
        <w:jc w:val="both"/>
        <w:rPr>
          <w:rFonts w:ascii="Times New Roman" w:hAnsi="Times New Roman"/>
          <w:color w:val="000000"/>
          <w:sz w:val="24"/>
          <w:szCs w:val="24"/>
          <w:lang w:eastAsia="en-IN"/>
        </w:rPr>
      </w:pPr>
      <w:r w:rsidRPr="00A51EEF">
        <w:rPr>
          <w:rFonts w:ascii="Times New Roman" w:hAnsi="Times New Roman"/>
          <w:color w:val="000000"/>
          <w:sz w:val="24"/>
          <w:szCs w:val="24"/>
          <w:lang w:eastAsia="en-IN"/>
        </w:rPr>
        <w:t xml:space="preserve">Contemporary Issues in Organizational Behavior; </w:t>
      </w:r>
    </w:p>
    <w:p w:rsidR="008661F8" w:rsidRPr="00A51EEF" w:rsidRDefault="008661F8" w:rsidP="008661F8">
      <w:pPr>
        <w:pStyle w:val="ListParagraph"/>
        <w:framePr w:hSpace="180" w:wrap="around" w:vAnchor="text" w:hAnchor="text" w:xAlign="center" w:y="1"/>
        <w:widowControl w:val="0"/>
        <w:numPr>
          <w:ilvl w:val="1"/>
          <w:numId w:val="30"/>
        </w:numPr>
        <w:autoSpaceDE w:val="0"/>
        <w:autoSpaceDN w:val="0"/>
        <w:spacing w:after="0" w:line="240" w:lineRule="auto"/>
        <w:contextualSpacing w:val="0"/>
        <w:suppressOverlap/>
        <w:jc w:val="both"/>
        <w:rPr>
          <w:rFonts w:ascii="Times New Roman" w:hAnsi="Times New Roman"/>
          <w:color w:val="000000"/>
          <w:sz w:val="24"/>
          <w:szCs w:val="24"/>
          <w:lang w:eastAsia="en-IN"/>
        </w:rPr>
      </w:pPr>
      <w:r w:rsidRPr="00A51EEF">
        <w:rPr>
          <w:rFonts w:ascii="Times New Roman" w:hAnsi="Times New Roman"/>
          <w:color w:val="000000"/>
          <w:sz w:val="24"/>
          <w:szCs w:val="24"/>
          <w:lang w:eastAsia="en-IN"/>
        </w:rPr>
        <w:t xml:space="preserve">Inter-disciplinary aspect </w:t>
      </w:r>
      <w:r w:rsidRPr="00A51EEF">
        <w:rPr>
          <w:rFonts w:ascii="Times New Roman" w:hAnsi="Times New Roman"/>
          <w:sz w:val="24"/>
          <w:szCs w:val="24"/>
          <w:lang w:eastAsia="en-IN"/>
        </w:rPr>
        <w:t>of Organizational Behavior</w:t>
      </w:r>
      <w:r w:rsidRPr="00A51EEF">
        <w:rPr>
          <w:rFonts w:ascii="Times New Roman" w:hAnsi="Times New Roman"/>
          <w:color w:val="000000"/>
          <w:sz w:val="24"/>
          <w:szCs w:val="24"/>
          <w:lang w:eastAsia="en-IN"/>
        </w:rPr>
        <w:t>.</w:t>
      </w:r>
    </w:p>
    <w:p w:rsidR="008661F8" w:rsidRPr="00A51EEF" w:rsidRDefault="008661F8" w:rsidP="008661F8">
      <w:pPr>
        <w:pStyle w:val="ListParagraph"/>
        <w:framePr w:hSpace="180" w:wrap="around" w:vAnchor="text" w:hAnchor="text" w:xAlign="center" w:y="1"/>
        <w:numPr>
          <w:ilvl w:val="1"/>
          <w:numId w:val="30"/>
        </w:numPr>
        <w:spacing w:line="240" w:lineRule="auto"/>
        <w:contextualSpacing w:val="0"/>
        <w:suppressOverlap/>
        <w:jc w:val="both"/>
        <w:rPr>
          <w:rFonts w:ascii="Times New Roman" w:hAnsi="Times New Roman"/>
          <w:color w:val="000000"/>
          <w:sz w:val="24"/>
          <w:szCs w:val="24"/>
          <w:lang w:eastAsia="en-IN"/>
        </w:rPr>
      </w:pPr>
      <w:r w:rsidRPr="00A51EEF">
        <w:rPr>
          <w:rFonts w:ascii="Times New Roman" w:hAnsi="Times New Roman"/>
          <w:color w:val="000000"/>
          <w:sz w:val="24"/>
          <w:szCs w:val="24"/>
          <w:lang w:eastAsia="en-IN"/>
        </w:rPr>
        <w:t>Technological development and its impact on OB.</w:t>
      </w:r>
    </w:p>
    <w:p w:rsidR="008661F8" w:rsidRPr="00A51EEF" w:rsidRDefault="008661F8" w:rsidP="008661F8">
      <w:pPr>
        <w:framePr w:hSpace="180" w:wrap="around" w:vAnchor="text" w:hAnchor="text" w:xAlign="center" w:y="1"/>
        <w:spacing w:line="240" w:lineRule="auto"/>
        <w:suppressOverlap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Unit-2 Individual Behavior</w:t>
      </w:r>
    </w:p>
    <w:p w:rsidR="008661F8" w:rsidRPr="00A51EEF" w:rsidRDefault="008661F8" w:rsidP="008661F8">
      <w:pPr>
        <w:framePr w:hSpace="180" w:wrap="around" w:vAnchor="text" w:hAnchor="text" w:xAlign="center" w:y="1"/>
        <w:spacing w:after="0" w:line="240" w:lineRule="auto"/>
        <w:suppressOverlap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color w:val="000000"/>
          <w:sz w:val="24"/>
          <w:szCs w:val="24"/>
          <w:lang w:eastAsia="en-IN"/>
        </w:rPr>
        <w:t xml:space="preserve">2.1 </w:t>
      </w:r>
      <w:r w:rsidRPr="00A51EEF">
        <w:rPr>
          <w:rFonts w:ascii="Times New Roman" w:hAnsi="Times New Roman"/>
          <w:sz w:val="24"/>
          <w:szCs w:val="24"/>
        </w:rPr>
        <w:t xml:space="preserve">Personality- Determinants, Types, Big Five Model, MBTI, Johari Window, Personality and Work- Concept of Self- Esteem and Self Efficiency. </w:t>
      </w:r>
    </w:p>
    <w:p w:rsidR="008661F8" w:rsidRPr="00A51EEF" w:rsidRDefault="008661F8" w:rsidP="008661F8">
      <w:pPr>
        <w:framePr w:hSpace="180" w:wrap="around" w:vAnchor="text" w:hAnchor="text" w:xAlign="center" w:y="1"/>
        <w:spacing w:after="0" w:line="240" w:lineRule="auto"/>
        <w:suppressOverlap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2.2 Attitude-Formation, Types, Functions, Attitudinal Change; Value- Meaning, Types, Values across Cultures.</w:t>
      </w:r>
    </w:p>
    <w:p w:rsidR="008661F8" w:rsidRPr="00A51EEF" w:rsidRDefault="008661F8" w:rsidP="008661F8">
      <w:pPr>
        <w:framePr w:hSpace="180" w:wrap="around" w:vAnchor="text" w:hAnchor="text" w:xAlign="center" w:y="1"/>
        <w:spacing w:after="0" w:line="240" w:lineRule="auto"/>
        <w:suppressOverlap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2.3 Perception- Dimensions, Perceptual Process and its Management.</w:t>
      </w:r>
    </w:p>
    <w:p w:rsidR="008661F8" w:rsidRPr="00A51EEF" w:rsidRDefault="008661F8" w:rsidP="008661F8">
      <w:pPr>
        <w:framePr w:hSpace="180" w:wrap="around" w:vAnchor="text" w:hAnchor="text" w:xAlign="center" w:y="1"/>
        <w:spacing w:after="0" w:line="240" w:lineRule="auto"/>
        <w:suppressOverlap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2.4 Motivation- Meaning, Importance, Theories</w:t>
      </w:r>
      <w:r w:rsidRPr="00A51EEF">
        <w:rPr>
          <w:rFonts w:ascii="Times New Roman" w:hAnsi="Times New Roman"/>
          <w:color w:val="FF0000"/>
          <w:sz w:val="24"/>
          <w:szCs w:val="24"/>
        </w:rPr>
        <w:t>,</w:t>
      </w:r>
      <w:r w:rsidRPr="00A51EEF">
        <w:rPr>
          <w:rFonts w:ascii="Times New Roman" w:hAnsi="Times New Roman"/>
          <w:sz w:val="24"/>
          <w:szCs w:val="24"/>
        </w:rPr>
        <w:t xml:space="preserve"> Employee Involvement Programs and Motivational theories.</w:t>
      </w:r>
    </w:p>
    <w:p w:rsidR="008661F8" w:rsidRPr="00A51EEF" w:rsidRDefault="008661F8" w:rsidP="008661F8">
      <w:pPr>
        <w:framePr w:hSpace="180" w:wrap="around" w:vAnchor="text" w:hAnchor="text" w:xAlign="center" w:y="1"/>
        <w:spacing w:line="240" w:lineRule="auto"/>
        <w:suppressOverlap/>
        <w:rPr>
          <w:rFonts w:ascii="Times New Roman" w:eastAsia="Times New Roman" w:hAnsi="Times New Roman"/>
          <w:b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Unit-3 Group Behavior</w:t>
      </w:r>
    </w:p>
    <w:p w:rsidR="008661F8" w:rsidRPr="00A51EEF" w:rsidRDefault="008661F8" w:rsidP="008661F8">
      <w:pPr>
        <w:framePr w:hSpace="180" w:wrap="around" w:vAnchor="text" w:hAnchor="text" w:xAlign="center" w:y="1"/>
        <w:spacing w:after="0" w:line="240" w:lineRule="auto"/>
        <w:suppressOverlap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3.1 Leadership- Definition, Dynamics of Managerial Leadership, Leadership Theories and its transition.</w:t>
      </w:r>
    </w:p>
    <w:p w:rsidR="008661F8" w:rsidRPr="00A51EEF" w:rsidRDefault="008661F8" w:rsidP="008661F8">
      <w:pPr>
        <w:framePr w:hSpace="180" w:wrap="around" w:vAnchor="text" w:hAnchor="text" w:xAlign="center" w:y="1"/>
        <w:spacing w:after="0" w:line="240" w:lineRule="auto"/>
        <w:suppressOverlap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3.2 Team Building and Group Dynamics- Working Teams, Effectiveness, Group Decision Making.</w:t>
      </w:r>
    </w:p>
    <w:p w:rsidR="008661F8" w:rsidRPr="00A51EEF" w:rsidRDefault="008661F8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3.3 </w:t>
      </w:r>
      <w:r w:rsidRPr="00A51EEF">
        <w:rPr>
          <w:rFonts w:ascii="Times New Roman" w:hAnsi="Times New Roman"/>
          <w:color w:val="000000"/>
          <w:sz w:val="24"/>
          <w:szCs w:val="24"/>
          <w:lang w:eastAsia="en-IN"/>
        </w:rPr>
        <w:t>Organization Culture and Change - Understanding Culture and Change, importance, levels of organization culture, Change Management, Resistance to change.</w:t>
      </w:r>
    </w:p>
    <w:p w:rsidR="008661F8" w:rsidRPr="00A51EEF" w:rsidRDefault="008661F8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661F8" w:rsidRPr="00A51EEF" w:rsidRDefault="008661F8" w:rsidP="008661F8">
      <w:pPr>
        <w:spacing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Unit-4 Implications of Behavior</w:t>
      </w:r>
    </w:p>
    <w:p w:rsidR="008661F8" w:rsidRPr="00A51EEF" w:rsidRDefault="008661F8" w:rsidP="008661F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4.1 Power - Dynamics, Source, Tactics.</w:t>
      </w:r>
    </w:p>
    <w:p w:rsidR="008661F8" w:rsidRPr="00A51EEF" w:rsidRDefault="008661F8" w:rsidP="008661F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4.2 Politics – Essence, Types.</w:t>
      </w:r>
    </w:p>
    <w:p w:rsidR="008661F8" w:rsidRPr="00A51EEF" w:rsidRDefault="008661F8" w:rsidP="008661F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4.3 Conflict- Types and their Resolution, Transactional Analysis. </w:t>
      </w:r>
    </w:p>
    <w:p w:rsidR="008661F8" w:rsidRPr="00A51EEF" w:rsidRDefault="008661F8" w:rsidP="008661F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4.4 Stress</w:t>
      </w:r>
      <w:r w:rsidRPr="00A51EEF">
        <w:rPr>
          <w:rFonts w:ascii="Times New Roman" w:hAnsi="Times New Roman"/>
          <w:color w:val="000000"/>
          <w:sz w:val="24"/>
          <w:szCs w:val="24"/>
          <w:lang w:eastAsia="en-IN"/>
        </w:rPr>
        <w:t xml:space="preserve"> and Work-Life Balance- Definition, Dimensions, Sources, Consequences and Management. </w:t>
      </w:r>
    </w:p>
    <w:p w:rsidR="008661F8" w:rsidRPr="00A51EEF" w:rsidRDefault="008661F8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661F8" w:rsidRPr="00A51EEF" w:rsidRDefault="008661F8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661F8" w:rsidRPr="00A51EEF" w:rsidRDefault="008661F8" w:rsidP="008661F8">
      <w:pPr>
        <w:pStyle w:val="ListParagraph"/>
        <w:framePr w:hSpace="180" w:wrap="around" w:vAnchor="text" w:hAnchor="text" w:xAlign="center" w:y="1"/>
        <w:numPr>
          <w:ilvl w:val="0"/>
          <w:numId w:val="31"/>
        </w:numPr>
        <w:suppressOverlap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lastRenderedPageBreak/>
        <w:t xml:space="preserve">Luthans, F. </w:t>
      </w:r>
      <w:r w:rsidRPr="00A51EEF">
        <w:rPr>
          <w:rFonts w:ascii="Times New Roman" w:hAnsi="Times New Roman"/>
          <w:i/>
          <w:sz w:val="24"/>
          <w:szCs w:val="24"/>
        </w:rPr>
        <w:t>Organizational Behavior</w:t>
      </w:r>
      <w:r w:rsidRPr="00A51EEF">
        <w:rPr>
          <w:rFonts w:ascii="Times New Roman" w:hAnsi="Times New Roman"/>
          <w:sz w:val="24"/>
          <w:szCs w:val="24"/>
        </w:rPr>
        <w:t xml:space="preserve">: </w:t>
      </w:r>
      <w:r w:rsidRPr="00A51EEF">
        <w:rPr>
          <w:rFonts w:ascii="Times New Roman" w:hAnsi="Times New Roman"/>
          <w:i/>
          <w:sz w:val="24"/>
          <w:szCs w:val="24"/>
        </w:rPr>
        <w:t>An evidence-based approach</w:t>
      </w:r>
      <w:r w:rsidRPr="00A51EEF">
        <w:rPr>
          <w:rFonts w:ascii="Times New Roman" w:hAnsi="Times New Roman"/>
          <w:sz w:val="24"/>
          <w:szCs w:val="24"/>
        </w:rPr>
        <w:t>.              2017               12</w:t>
      </w:r>
      <w:r w:rsidRPr="00A51EEF">
        <w:rPr>
          <w:rFonts w:ascii="Times New Roman" w:hAnsi="Times New Roman"/>
          <w:sz w:val="24"/>
          <w:szCs w:val="24"/>
          <w:vertAlign w:val="superscript"/>
        </w:rPr>
        <w:t>th</w:t>
      </w:r>
      <w:r w:rsidRPr="00A51EEF">
        <w:rPr>
          <w:rFonts w:ascii="Times New Roman" w:hAnsi="Times New Roman"/>
          <w:sz w:val="24"/>
          <w:szCs w:val="24"/>
        </w:rPr>
        <w:t xml:space="preserve"> ed. New-York: McGraw-Hill International</w:t>
      </w:r>
    </w:p>
    <w:p w:rsidR="008661F8" w:rsidRPr="00A51EEF" w:rsidRDefault="008661F8" w:rsidP="008661F8">
      <w:pPr>
        <w:pStyle w:val="ListParagraph"/>
        <w:framePr w:hSpace="180" w:wrap="around" w:vAnchor="text" w:hAnchor="text" w:xAlign="center" w:y="1"/>
        <w:numPr>
          <w:ilvl w:val="0"/>
          <w:numId w:val="31"/>
        </w:numPr>
        <w:suppressOverlap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  <w:shd w:val="clear" w:color="auto" w:fill="FFFFFF"/>
        </w:rPr>
        <w:t xml:space="preserve">Robbins, S.P, and Judge, T.A. </w:t>
      </w:r>
      <w:r w:rsidRPr="00A51EEF">
        <w:rPr>
          <w:rFonts w:ascii="Times New Roman" w:hAnsi="Times New Roman"/>
          <w:i/>
          <w:sz w:val="24"/>
          <w:szCs w:val="24"/>
          <w:shd w:val="clear" w:color="auto" w:fill="FFFFFF"/>
        </w:rPr>
        <w:t>Organizational Behavior</w:t>
      </w:r>
      <w:r w:rsidRPr="00A51EEF">
        <w:rPr>
          <w:rFonts w:ascii="Times New Roman" w:hAnsi="Times New Roman"/>
          <w:sz w:val="24"/>
          <w:szCs w:val="24"/>
          <w:shd w:val="clear" w:color="auto" w:fill="FFFFFF"/>
        </w:rPr>
        <w:t>, 18</w:t>
      </w:r>
      <w:r w:rsidRPr="00A51EEF">
        <w:rPr>
          <w:rFonts w:ascii="Times New Roman" w:hAnsi="Times New Roman"/>
          <w:sz w:val="24"/>
          <w:szCs w:val="24"/>
          <w:shd w:val="clear" w:color="auto" w:fill="FFFFFF"/>
          <w:vertAlign w:val="superscript"/>
        </w:rPr>
        <w:t>th</w:t>
      </w:r>
      <w:r w:rsidRPr="00A51EEF">
        <w:rPr>
          <w:rFonts w:ascii="Times New Roman" w:hAnsi="Times New Roman"/>
          <w:sz w:val="24"/>
          <w:szCs w:val="24"/>
          <w:shd w:val="clear" w:color="auto" w:fill="FFFFFF"/>
        </w:rPr>
        <w:t xml:space="preserve"> ed. Pearson       2019                          </w:t>
      </w:r>
    </w:p>
    <w:p w:rsidR="008661F8" w:rsidRPr="00A51EEF" w:rsidRDefault="008661F8" w:rsidP="008661F8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  <w:shd w:val="clear" w:color="auto" w:fill="FFFFFF"/>
        </w:rPr>
        <w:t xml:space="preserve">Sinha J.B.P. </w:t>
      </w:r>
      <w:r w:rsidRPr="00A51EEF">
        <w:rPr>
          <w:rFonts w:ascii="Times New Roman" w:hAnsi="Times New Roman"/>
          <w:i/>
          <w:sz w:val="24"/>
          <w:szCs w:val="24"/>
          <w:shd w:val="clear" w:color="auto" w:fill="FFFFFF"/>
        </w:rPr>
        <w:t>Culture and Organizational Behavior</w:t>
      </w:r>
      <w:r w:rsidRPr="00A51EEF">
        <w:rPr>
          <w:rFonts w:ascii="Times New Roman" w:hAnsi="Times New Roman"/>
          <w:sz w:val="24"/>
          <w:szCs w:val="24"/>
        </w:rPr>
        <w:t xml:space="preserve">.                                                    </w:t>
      </w:r>
      <w:proofErr w:type="spellStart"/>
      <w:proofErr w:type="gramStart"/>
      <w:r w:rsidRPr="00A51EEF">
        <w:rPr>
          <w:rFonts w:ascii="Times New Roman" w:hAnsi="Times New Roman"/>
          <w:sz w:val="24"/>
          <w:szCs w:val="24"/>
        </w:rPr>
        <w:t>Sage,Publications</w:t>
      </w:r>
      <w:proofErr w:type="spellEnd"/>
      <w:proofErr w:type="gramEnd"/>
      <w:r w:rsidRPr="00A51EEF">
        <w:rPr>
          <w:rFonts w:ascii="Times New Roman" w:hAnsi="Times New Roman"/>
          <w:sz w:val="24"/>
          <w:szCs w:val="24"/>
        </w:rPr>
        <w:t xml:space="preserve"> New Delhi, India.                                                                  2008                                                       </w:t>
      </w:r>
    </w:p>
    <w:p w:rsidR="008661F8" w:rsidRPr="00A51EEF" w:rsidRDefault="008661F8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661F8" w:rsidRPr="00A51EEF" w:rsidRDefault="008661F8" w:rsidP="008661F8">
      <w:pPr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Reference Books: -</w:t>
      </w:r>
    </w:p>
    <w:p w:rsidR="008661F8" w:rsidRPr="00A51EEF" w:rsidRDefault="008661F8" w:rsidP="008661F8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A51EEF">
        <w:rPr>
          <w:rFonts w:ascii="Times New Roman" w:hAnsi="Times New Roman"/>
          <w:sz w:val="24"/>
          <w:szCs w:val="24"/>
          <w:shd w:val="clear" w:color="auto" w:fill="FFFFFF"/>
        </w:rPr>
        <w:t>Babbit</w:t>
      </w:r>
      <w:proofErr w:type="spellEnd"/>
      <w:r w:rsidRPr="00A51EEF">
        <w:rPr>
          <w:rFonts w:ascii="Times New Roman" w:hAnsi="Times New Roman"/>
          <w:sz w:val="24"/>
          <w:szCs w:val="24"/>
          <w:shd w:val="clear" w:color="auto" w:fill="FFFFFF"/>
        </w:rPr>
        <w:t xml:space="preserve"> H.R. et al, </w:t>
      </w:r>
      <w:r w:rsidRPr="00A51EEF">
        <w:rPr>
          <w:rFonts w:ascii="Times New Roman" w:hAnsi="Times New Roman"/>
          <w:i/>
          <w:sz w:val="24"/>
          <w:szCs w:val="24"/>
          <w:shd w:val="clear" w:color="auto" w:fill="FFFFFF"/>
        </w:rPr>
        <w:t>Organizational Behavior</w:t>
      </w:r>
      <w:r w:rsidRPr="00A51EEF">
        <w:rPr>
          <w:rFonts w:ascii="Times New Roman" w:hAnsi="Times New Roman"/>
          <w:sz w:val="24"/>
          <w:szCs w:val="24"/>
          <w:shd w:val="clear" w:color="auto" w:fill="FFFFFF"/>
        </w:rPr>
        <w:t xml:space="preserve">, Prentice </w:t>
      </w:r>
      <w:proofErr w:type="gramStart"/>
      <w:r w:rsidRPr="00A51EEF">
        <w:rPr>
          <w:rFonts w:ascii="Times New Roman" w:hAnsi="Times New Roman"/>
          <w:sz w:val="24"/>
          <w:szCs w:val="24"/>
          <w:shd w:val="clear" w:color="auto" w:fill="FFFFFF"/>
        </w:rPr>
        <w:t xml:space="preserve">Hall,   </w:t>
      </w:r>
      <w:proofErr w:type="gramEnd"/>
      <w:r w:rsidRPr="00A51EEF">
        <w:rPr>
          <w:rFonts w:ascii="Times New Roman" w:hAnsi="Times New Roman"/>
          <w:sz w:val="24"/>
          <w:szCs w:val="24"/>
          <w:shd w:val="clear" w:color="auto" w:fill="FFFFFF"/>
        </w:rPr>
        <w:t xml:space="preserve">                           1978                               </w:t>
      </w:r>
    </w:p>
    <w:p w:rsidR="008661F8" w:rsidRPr="00A51EEF" w:rsidRDefault="008661F8" w:rsidP="008661F8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51EEF">
        <w:rPr>
          <w:rFonts w:ascii="Times New Roman" w:hAnsi="Times New Roman"/>
          <w:sz w:val="24"/>
          <w:szCs w:val="24"/>
          <w:shd w:val="clear" w:color="auto" w:fill="FFFFFF"/>
        </w:rPr>
        <w:t xml:space="preserve">Nelson, D.L. &amp; Cooper, C.L. </w:t>
      </w:r>
      <w:r w:rsidRPr="00A51EEF">
        <w:rPr>
          <w:rFonts w:ascii="Times New Roman" w:hAnsi="Times New Roman"/>
          <w:i/>
          <w:sz w:val="24"/>
          <w:szCs w:val="24"/>
          <w:shd w:val="clear" w:color="auto" w:fill="FFFFFF"/>
        </w:rPr>
        <w:t>Positive Organizational Behavior</w:t>
      </w:r>
      <w:r w:rsidRPr="00A51EEF">
        <w:rPr>
          <w:rFonts w:ascii="Times New Roman" w:hAnsi="Times New Roman"/>
          <w:sz w:val="24"/>
          <w:szCs w:val="24"/>
          <w:shd w:val="clear" w:color="auto" w:fill="FFFFFF"/>
        </w:rPr>
        <w:t xml:space="preserve">.                     2007     </w:t>
      </w:r>
    </w:p>
    <w:p w:rsidR="008661F8" w:rsidRPr="00A51EEF" w:rsidRDefault="008661F8" w:rsidP="008661F8">
      <w:pPr>
        <w:spacing w:after="0" w:line="240" w:lineRule="auto"/>
        <w:contextualSpacing/>
        <w:rPr>
          <w:rFonts w:ascii="Times New Roman" w:hAnsi="Times New Roman"/>
          <w:sz w:val="24"/>
          <w:szCs w:val="24"/>
          <w:lang w:eastAsia="en-IN"/>
        </w:rPr>
      </w:pPr>
      <w:r w:rsidRPr="00A51EEF">
        <w:rPr>
          <w:rFonts w:ascii="Times New Roman" w:hAnsi="Times New Roman"/>
          <w:sz w:val="24"/>
          <w:szCs w:val="24"/>
          <w:shd w:val="clear" w:color="auto" w:fill="FFFFFF"/>
        </w:rPr>
        <w:t xml:space="preserve">            Sage Publications New Delhi.</w:t>
      </w:r>
    </w:p>
    <w:p w:rsidR="008661F8" w:rsidRPr="00A51EEF" w:rsidRDefault="008661F8" w:rsidP="008661F8">
      <w:pPr>
        <w:pStyle w:val="TableParagraph"/>
        <w:numPr>
          <w:ilvl w:val="0"/>
          <w:numId w:val="32"/>
        </w:numPr>
        <w:spacing w:line="240" w:lineRule="auto"/>
        <w:rPr>
          <w:sz w:val="24"/>
          <w:szCs w:val="24"/>
        </w:rPr>
      </w:pPr>
      <w:r w:rsidRPr="00A51EEF">
        <w:rPr>
          <w:sz w:val="24"/>
          <w:szCs w:val="24"/>
        </w:rPr>
        <w:t xml:space="preserve">Pareek, U. &amp; Khanna S. </w:t>
      </w:r>
      <w:r w:rsidRPr="00A51EEF">
        <w:rPr>
          <w:i/>
          <w:sz w:val="24"/>
          <w:szCs w:val="24"/>
        </w:rPr>
        <w:t>Understanding Organizational Behavior</w:t>
      </w:r>
      <w:r w:rsidRPr="00A51EEF">
        <w:rPr>
          <w:sz w:val="24"/>
          <w:szCs w:val="24"/>
        </w:rPr>
        <w:t xml:space="preserve">.                  2016                </w:t>
      </w:r>
    </w:p>
    <w:p w:rsidR="008661F8" w:rsidRPr="00A51EEF" w:rsidRDefault="008661F8" w:rsidP="008661F8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A51EEF">
        <w:rPr>
          <w:rFonts w:ascii="Times New Roman" w:hAnsi="Times New Roman"/>
          <w:sz w:val="24"/>
          <w:szCs w:val="24"/>
        </w:rPr>
        <w:t>Fourth Edition. Oxford University Press</w:t>
      </w:r>
      <w:r w:rsidRPr="00A51EEF">
        <w:rPr>
          <w:rFonts w:ascii="Times New Roman" w:hAnsi="Times New Roman"/>
          <w:sz w:val="24"/>
          <w:szCs w:val="24"/>
          <w:shd w:val="clear" w:color="auto" w:fill="FFFFFF"/>
        </w:rPr>
        <w:t xml:space="preserve">                </w:t>
      </w:r>
    </w:p>
    <w:p w:rsidR="008661F8" w:rsidRPr="00A51EEF" w:rsidRDefault="008661F8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661F8" w:rsidRPr="00A51EEF" w:rsidRDefault="008661F8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661F8" w:rsidRPr="00A51EEF" w:rsidRDefault="008661F8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661F8" w:rsidRPr="00A51EEF" w:rsidRDefault="008661F8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90D84" w:rsidRPr="00A51EEF" w:rsidRDefault="00690D84" w:rsidP="008661F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4110B8" w:rsidRPr="00A51EEF" w:rsidRDefault="004110B8" w:rsidP="004110B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4110B8" w:rsidRPr="00A51EEF" w:rsidRDefault="004110B8" w:rsidP="004110B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4110B8" w:rsidRPr="00A51EEF" w:rsidRDefault="004110B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C8530A" w:rsidRPr="00A51EEF" w:rsidRDefault="00C8530A" w:rsidP="00C8530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  <w:r w:rsidRPr="00A51EEF">
        <w:rPr>
          <w:rFonts w:ascii="Times New Roman" w:eastAsia="Arial" w:hAnsi="Times New Roman"/>
          <w:b/>
          <w:noProof/>
          <w:sz w:val="24"/>
          <w:szCs w:val="24"/>
          <w:lang w:val="en-IN" w:eastAsia="en-IN"/>
        </w:rPr>
        <w:lastRenderedPageBreak/>
        <w:drawing>
          <wp:anchor distT="0" distB="0" distL="114300" distR="114300" simplePos="0" relativeHeight="251675648" behindDoc="1" locked="0" layoutInCell="1" allowOverlap="1" wp14:anchorId="67E2B87E" wp14:editId="7FCC9E06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EEF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FIVTH SEMESTER OPEN ELECTIVE COURSE SYLLABUS OFFERED BY HSS DEPARTMENT UNDER CBCS SCHEME </w:t>
      </w:r>
    </w:p>
    <w:p w:rsidR="00C8530A" w:rsidRPr="00A51EEF" w:rsidRDefault="00C8530A" w:rsidP="00C8530A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sz w:val="24"/>
          <w:szCs w:val="24"/>
          <w:lang w:val="en-IN" w:eastAsia="en-IN"/>
        </w:rPr>
      </w:pPr>
    </w:p>
    <w:p w:rsidR="00C8530A" w:rsidRPr="00A51EEF" w:rsidRDefault="00C8530A" w:rsidP="00C8530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51EEF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 xml:space="preserve">Course: </w:t>
      </w: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Industrial Sociology &amp; Social Change</w:t>
      </w:r>
    </w:p>
    <w:p w:rsidR="00C8530A" w:rsidRPr="00A51EEF" w:rsidRDefault="00C8530A" w:rsidP="00C8530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A51EEF">
        <w:rPr>
          <w:rFonts w:ascii="Times New Roman" w:hAnsi="Times New Roman"/>
          <w:b/>
          <w:sz w:val="24"/>
          <w:szCs w:val="24"/>
        </w:rPr>
        <w:t>B.Tech</w:t>
      </w:r>
      <w:proofErr w:type="spellEnd"/>
      <w:proofErr w:type="gramEnd"/>
      <w:r w:rsidRPr="00A51EEF">
        <w:rPr>
          <w:rFonts w:ascii="Times New Roman" w:hAnsi="Times New Roman"/>
          <w:b/>
          <w:sz w:val="24"/>
          <w:szCs w:val="24"/>
        </w:rPr>
        <w:t xml:space="preserve"> 6</w:t>
      </w:r>
      <w:r w:rsidRPr="00A51EEF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A51EEF">
        <w:rPr>
          <w:rFonts w:ascii="Times New Roman" w:hAnsi="Times New Roman"/>
          <w:b/>
          <w:sz w:val="24"/>
          <w:szCs w:val="24"/>
        </w:rPr>
        <w:t xml:space="preserve"> </w:t>
      </w:r>
      <w:r w:rsidRPr="00A51EEF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A51EEF">
        <w:rPr>
          <w:rFonts w:ascii="Times New Roman" w:hAnsi="Times New Roman"/>
          <w:b/>
          <w:sz w:val="24"/>
          <w:szCs w:val="24"/>
        </w:rPr>
        <w:t>Sem</w:t>
      </w:r>
      <w:r w:rsidRPr="00A51EEF">
        <w:rPr>
          <w:rFonts w:ascii="Times New Roman" w:hAnsi="Times New Roman"/>
          <w:sz w:val="24"/>
          <w:szCs w:val="24"/>
        </w:rPr>
        <w:t xml:space="preserve"> (</w:t>
      </w:r>
      <w:r w:rsidRPr="00A51EEF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A51EEF">
        <w:rPr>
          <w:rFonts w:ascii="Times New Roman" w:hAnsi="Times New Roman"/>
          <w:sz w:val="24"/>
          <w:szCs w:val="24"/>
        </w:rPr>
        <w:t>): All Engineering Branches</w:t>
      </w:r>
    </w:p>
    <w:p w:rsidR="00C8530A" w:rsidRPr="00A51EEF" w:rsidRDefault="00C8530A" w:rsidP="00C8530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Number of periods: 3 periods per week</w:t>
      </w:r>
    </w:p>
    <w:p w:rsidR="00C8530A" w:rsidRPr="00A51EEF" w:rsidRDefault="00C8530A" w:rsidP="00C8530A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A51EEF">
        <w:rPr>
          <w:rFonts w:ascii="Times New Roman" w:hAnsi="Times New Roman"/>
          <w:sz w:val="24"/>
          <w:szCs w:val="24"/>
        </w:rPr>
        <w:t xml:space="preserve">Course code: </w:t>
      </w: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>HS106310HS</w:t>
      </w:r>
    </w:p>
    <w:p w:rsidR="00C8530A" w:rsidRPr="00A51EEF" w:rsidRDefault="00C8530A" w:rsidP="00C8530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Credit: 03</w:t>
      </w:r>
    </w:p>
    <w:p w:rsidR="00C8530A" w:rsidRPr="00A51EEF" w:rsidRDefault="00C8530A" w:rsidP="00C8530A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A51EEF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C8530A" w:rsidRPr="00A51EEF" w:rsidRDefault="00C8530A" w:rsidP="00C8530A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  <w:t>Course Objectives (CO):</w:t>
      </w:r>
    </w:p>
    <w:p w:rsidR="00C8530A" w:rsidRPr="00A51EEF" w:rsidRDefault="00C8530A" w:rsidP="004F57A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1. To develop</w:t>
      </w:r>
      <w:r w:rsidRPr="00A51EEF">
        <w:rPr>
          <w:rFonts w:ascii="Times New Roman" w:hAnsi="Times New Roman"/>
          <w:sz w:val="24"/>
          <w:szCs w:val="24"/>
          <w:lang w:eastAsia="en-IN"/>
        </w:rPr>
        <w:t xml:space="preserve"> an in-depth knowledge on</w:t>
      </w:r>
      <w:r w:rsidRPr="00A51EEF">
        <w:rPr>
          <w:rFonts w:ascii="Times New Roman" w:hAnsi="Times New Roman"/>
          <w:sz w:val="24"/>
          <w:szCs w:val="24"/>
        </w:rPr>
        <w:t xml:space="preserve"> the process of industrialization within the social context.</w:t>
      </w:r>
    </w:p>
    <w:p w:rsidR="00C8530A" w:rsidRPr="00A51EEF" w:rsidRDefault="00C8530A" w:rsidP="004F57A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2. To instill confidence among the students to face industry.</w:t>
      </w:r>
    </w:p>
    <w:p w:rsidR="00C8530A" w:rsidRPr="00A51EEF" w:rsidRDefault="00C8530A" w:rsidP="004F57A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3. To generate skills that empower students and create among them a sense of responsibility and sensitivity towards the society.</w:t>
      </w:r>
    </w:p>
    <w:p w:rsidR="00C8530A" w:rsidRPr="00A51EEF" w:rsidRDefault="00C8530A" w:rsidP="004F57A9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4. To encourage critical thinking so that the students can analyze the developmental trends in industry and technology, and the resulting impact on society.</w:t>
      </w:r>
    </w:p>
    <w:p w:rsidR="009D2850" w:rsidRDefault="009D2850" w:rsidP="00B65964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C8530A" w:rsidRDefault="00C8530A" w:rsidP="00B65964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Course Syllabus:</w:t>
      </w:r>
    </w:p>
    <w:p w:rsidR="009D2850" w:rsidRPr="00A51EEF" w:rsidRDefault="009D2850" w:rsidP="00B65964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C8530A" w:rsidRPr="00A51EEF" w:rsidRDefault="00C8530A" w:rsidP="00B65964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-1 Introduction and Basic Concepts  </w:t>
      </w:r>
    </w:p>
    <w:p w:rsidR="00C8530A" w:rsidRPr="00A51EEF" w:rsidRDefault="00C8530A" w:rsidP="00B65964">
      <w:pPr>
        <w:pStyle w:val="ListParagraph"/>
        <w:numPr>
          <w:ilvl w:val="1"/>
          <w:numId w:val="39"/>
        </w:numPr>
        <w:tabs>
          <w:tab w:val="left" w:pos="1134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Sociology – a general overview; 1.2 Industrial Sociology- nature, scope and importance; 1.3 Origin and development; 1.4 Concepts and perspective; 1.5 Theoretical approaches – systems strand, Marxian strand, interpretive strand; 1.6 Modernization theory, dependency and world system theories. </w:t>
      </w:r>
    </w:p>
    <w:p w:rsidR="00C8530A" w:rsidRPr="00A51EEF" w:rsidRDefault="00C8530A" w:rsidP="00B65964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-2 Industrial Transitions and Models of Industrialization </w:t>
      </w:r>
    </w:p>
    <w:p w:rsidR="00C8530A" w:rsidRPr="00A51EEF" w:rsidRDefault="00C8530A" w:rsidP="00B6596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shd w:val="clear" w:color="auto" w:fill="FFFFFF"/>
        </w:rPr>
      </w:pPr>
      <w:r w:rsidRPr="00A51EEF">
        <w:rPr>
          <w:rFonts w:ascii="Times New Roman" w:eastAsia="Times New Roman" w:hAnsi="Times New Roman"/>
          <w:sz w:val="24"/>
          <w:szCs w:val="24"/>
          <w:shd w:val="clear" w:color="auto" w:fill="FFFFFF"/>
        </w:rPr>
        <w:t xml:space="preserve">2.1 Types of productive systems; 2.2 Forms of social organizations – historical and contemporary transitions; 2.3 Rise and development of industry; 2.4 </w:t>
      </w:r>
      <w:r w:rsidRPr="00A51EEF">
        <w:rPr>
          <w:rFonts w:ascii="Times New Roman" w:eastAsia="Times New Roman" w:hAnsi="Times New Roman"/>
          <w:sz w:val="24"/>
          <w:szCs w:val="24"/>
        </w:rPr>
        <w:t xml:space="preserve">Modernization and development; </w:t>
      </w:r>
      <w:r w:rsidRPr="00A51EEF">
        <w:rPr>
          <w:rFonts w:ascii="Times New Roman" w:eastAsia="Times New Roman" w:hAnsi="Times New Roman"/>
          <w:sz w:val="24"/>
          <w:szCs w:val="24"/>
          <w:shd w:val="clear" w:color="auto" w:fill="FFFFFF"/>
        </w:rPr>
        <w:t>2.5 Industrialization in India; 2.6 Multiple models of industrialization (collectivist, anarchist, free market, environmentalist); 2.7 Different models of state guided growth; 2.8 Industrial revolution - industry 4.0 &amp; 5.0.</w:t>
      </w:r>
    </w:p>
    <w:p w:rsidR="00C8530A" w:rsidRPr="00A51EEF" w:rsidRDefault="00C8530A" w:rsidP="00295033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-3 Industrial Management </w:t>
      </w:r>
    </w:p>
    <w:p w:rsidR="00C8530A" w:rsidRPr="00A51EEF" w:rsidRDefault="00C8530A" w:rsidP="0029503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3.1 Concepts and features - contingencies and managerial choices; 3.2 Corporate management; 3.3 Employment strategies; 3.4 Human resourcing practices; 3.5 Managerial control; 3.6 Employee motivation; 3.7 Occupational identity, culture and ideology; Conflict resolution; 3.8 Trade unions – history, concepts, features, functions and types; 3.9 Participatory management and housing, and community welfare.</w:t>
      </w:r>
    </w:p>
    <w:p w:rsidR="00C8530A" w:rsidRPr="00A51EEF" w:rsidRDefault="00C8530A" w:rsidP="00295033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-4 Industrialization and Social Change </w:t>
      </w:r>
    </w:p>
    <w:p w:rsidR="00C8530A" w:rsidRPr="00A51EEF" w:rsidRDefault="00C8530A" w:rsidP="0029503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IN"/>
        </w:rPr>
      </w:pPr>
      <w:r w:rsidRPr="00A51EEF">
        <w:rPr>
          <w:rFonts w:ascii="Times New Roman" w:eastAsia="Times New Roman" w:hAnsi="Times New Roman"/>
          <w:sz w:val="24"/>
          <w:szCs w:val="24"/>
        </w:rPr>
        <w:t>4.1 Industrialization and contemporary issues – man and technology; 4.2 Rise of informal sector, consumer society, culture industry, reflexive modernity, knowledge-based society; 4.3 Industry and its influence on family, education, social stratification, community and the polity; 4.4 Inequality in the contemporary world; 4.5 Social change and mobility; 4.6 Unequal development; 4.7 Corporate social responsibility; 4.8 Entrepreneurship.</w:t>
      </w:r>
    </w:p>
    <w:p w:rsidR="00C8530A" w:rsidRPr="00A51EEF" w:rsidRDefault="00C8530A" w:rsidP="00C8530A">
      <w:pPr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 xml:space="preserve">Text </w:t>
      </w:r>
      <w:proofErr w:type="gramStart"/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Books:-</w:t>
      </w:r>
      <w:proofErr w:type="gramEnd"/>
    </w:p>
    <w:p w:rsidR="00C8530A" w:rsidRPr="00A51EEF" w:rsidRDefault="00C8530A" w:rsidP="00C8530A">
      <w:pPr>
        <w:pStyle w:val="ListParagraph"/>
        <w:numPr>
          <w:ilvl w:val="0"/>
          <w:numId w:val="11"/>
        </w:numPr>
        <w:shd w:val="clear" w:color="auto" w:fill="FFFFFF"/>
        <w:ind w:right="240"/>
        <w:rPr>
          <w:rFonts w:ascii="Times New Roman" w:eastAsia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Watson, T. (2011). </w:t>
      </w:r>
      <w:r w:rsidRPr="00A51EEF">
        <w:rPr>
          <w:rFonts w:ascii="Times New Roman" w:hAnsi="Times New Roman"/>
          <w:i/>
          <w:iCs/>
          <w:sz w:val="24"/>
          <w:szCs w:val="24"/>
        </w:rPr>
        <w:t>Sociology, Work and Organization</w:t>
      </w:r>
      <w:r w:rsidRPr="00A51EEF">
        <w:rPr>
          <w:rFonts w:ascii="Times New Roman" w:hAnsi="Times New Roman"/>
          <w:sz w:val="24"/>
          <w:szCs w:val="24"/>
        </w:rPr>
        <w:t xml:space="preserve">. Routledge. </w:t>
      </w:r>
    </w:p>
    <w:p w:rsidR="00C8530A" w:rsidRPr="00A51EEF" w:rsidRDefault="00C8530A" w:rsidP="007506D1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Brown, R. (2017). </w:t>
      </w:r>
      <w:r w:rsidRPr="00A51EEF">
        <w:rPr>
          <w:rFonts w:ascii="Times New Roman" w:hAnsi="Times New Roman"/>
          <w:i/>
          <w:iCs/>
          <w:sz w:val="24"/>
          <w:szCs w:val="24"/>
        </w:rPr>
        <w:t>Understanding Industrial Organizations: Theoretical Perspectives in Industrial Sociology</w:t>
      </w:r>
      <w:r w:rsidRPr="00A51EEF">
        <w:rPr>
          <w:rFonts w:ascii="Times New Roman" w:hAnsi="Times New Roman"/>
          <w:sz w:val="24"/>
          <w:szCs w:val="24"/>
        </w:rPr>
        <w:t xml:space="preserve">. Routledge. </w:t>
      </w:r>
    </w:p>
    <w:p w:rsidR="00C8530A" w:rsidRPr="00A51EEF" w:rsidRDefault="00C8530A" w:rsidP="007506D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 xml:space="preserve">Reference </w:t>
      </w:r>
      <w:proofErr w:type="gramStart"/>
      <w:r w:rsidR="00991885" w:rsidRPr="00A51EEF">
        <w:rPr>
          <w:rFonts w:ascii="Times New Roman" w:hAnsi="Times New Roman"/>
          <w:b/>
          <w:bCs/>
          <w:color w:val="FF0000"/>
          <w:sz w:val="24"/>
          <w:szCs w:val="24"/>
        </w:rPr>
        <w:t>Books:</w:t>
      </w: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-</w:t>
      </w:r>
      <w:proofErr w:type="gramEnd"/>
    </w:p>
    <w:p w:rsidR="00716773" w:rsidRPr="00A51EEF" w:rsidRDefault="00716773" w:rsidP="007506D1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C8530A" w:rsidRPr="00A51EEF" w:rsidRDefault="00C8530A" w:rsidP="007506D1">
      <w:pPr>
        <w:numPr>
          <w:ilvl w:val="0"/>
          <w:numId w:val="33"/>
        </w:numPr>
        <w:shd w:val="clear" w:color="auto" w:fill="FFFFFF"/>
        <w:spacing w:after="0" w:line="240" w:lineRule="auto"/>
        <w:ind w:left="709" w:right="240" w:hanging="283"/>
        <w:rPr>
          <w:rFonts w:ascii="Times New Roman" w:eastAsia="Times New Roman" w:hAnsi="Times New Roman"/>
          <w:sz w:val="24"/>
          <w:szCs w:val="24"/>
        </w:rPr>
      </w:pPr>
      <w:proofErr w:type="spellStart"/>
      <w:r w:rsidRPr="00A51EEF">
        <w:rPr>
          <w:rFonts w:ascii="Times New Roman" w:hAnsi="Times New Roman"/>
          <w:sz w:val="24"/>
          <w:szCs w:val="24"/>
        </w:rPr>
        <w:lastRenderedPageBreak/>
        <w:t>Lari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, O. (2011). </w:t>
      </w:r>
      <w:r w:rsidRPr="00A51EEF">
        <w:rPr>
          <w:rFonts w:ascii="Times New Roman" w:hAnsi="Times New Roman"/>
          <w:i/>
          <w:iCs/>
          <w:sz w:val="24"/>
          <w:szCs w:val="24"/>
        </w:rPr>
        <w:t>Industrial Sociology: A Comprehensive Approach</w:t>
      </w:r>
      <w:r w:rsidRPr="00A51EEF">
        <w:rPr>
          <w:rFonts w:ascii="Times New Roman" w:hAnsi="Times New Roman"/>
          <w:sz w:val="24"/>
          <w:szCs w:val="24"/>
        </w:rPr>
        <w:t xml:space="preserve">. </w:t>
      </w:r>
      <w:r w:rsidRPr="00A51EEF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 xml:space="preserve">New Delhi: </w:t>
      </w:r>
      <w:r w:rsidRPr="00A51EEF">
        <w:rPr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 xml:space="preserve">CBS Publishers &amp; Distributors. </w:t>
      </w:r>
    </w:p>
    <w:p w:rsidR="00C8530A" w:rsidRPr="00A51EEF" w:rsidRDefault="00C8530A" w:rsidP="007506D1">
      <w:pPr>
        <w:numPr>
          <w:ilvl w:val="0"/>
          <w:numId w:val="33"/>
        </w:numPr>
        <w:shd w:val="clear" w:color="auto" w:fill="FFFFFF"/>
        <w:tabs>
          <w:tab w:val="clear" w:pos="720"/>
          <w:tab w:val="num" w:pos="851"/>
        </w:tabs>
        <w:spacing w:after="0" w:line="240" w:lineRule="auto"/>
        <w:ind w:left="709" w:right="240" w:hanging="283"/>
        <w:rPr>
          <w:rFonts w:ascii="Times New Roman" w:eastAsia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Bornstein, D. &amp; Davis, S. (2010). </w:t>
      </w:r>
      <w:r w:rsidRPr="00A51EEF">
        <w:rPr>
          <w:rFonts w:ascii="Times New Roman" w:hAnsi="Times New Roman"/>
          <w:i/>
          <w:iCs/>
          <w:sz w:val="24"/>
          <w:szCs w:val="24"/>
        </w:rPr>
        <w:t>Social Entrepreneurship: What Everyone Needs to Know</w:t>
      </w:r>
      <w:r w:rsidRPr="00A51EEF">
        <w:rPr>
          <w:rFonts w:ascii="Times New Roman" w:hAnsi="Times New Roman"/>
          <w:sz w:val="24"/>
          <w:szCs w:val="24"/>
        </w:rPr>
        <w:t>. Oxford University Press.</w:t>
      </w:r>
    </w:p>
    <w:p w:rsidR="00C8530A" w:rsidRPr="00A51EEF" w:rsidRDefault="00C8530A" w:rsidP="007506D1">
      <w:pPr>
        <w:numPr>
          <w:ilvl w:val="0"/>
          <w:numId w:val="33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/>
          <w:sz w:val="24"/>
          <w:szCs w:val="24"/>
        </w:rPr>
      </w:pPr>
      <w:proofErr w:type="spellStart"/>
      <w:r w:rsidRPr="00A51EEF">
        <w:rPr>
          <w:rFonts w:ascii="Times New Roman" w:hAnsi="Times New Roman"/>
          <w:sz w:val="24"/>
          <w:szCs w:val="24"/>
        </w:rPr>
        <w:t>Imnanual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, W. (2011). </w:t>
      </w:r>
      <w:r w:rsidRPr="00A51EEF">
        <w:rPr>
          <w:rFonts w:ascii="Times New Roman" w:hAnsi="Times New Roman"/>
          <w:i/>
          <w:iCs/>
          <w:sz w:val="24"/>
          <w:szCs w:val="24"/>
        </w:rPr>
        <w:t>The Modern World System</w:t>
      </w:r>
      <w:r w:rsidRPr="00A51EEF">
        <w:rPr>
          <w:rFonts w:ascii="Times New Roman" w:hAnsi="Times New Roman"/>
          <w:sz w:val="24"/>
          <w:szCs w:val="24"/>
        </w:rPr>
        <w:t xml:space="preserve"> III. </w:t>
      </w:r>
      <w:r w:rsidRPr="00A51EEF">
        <w:rPr>
          <w:rFonts w:ascii="Times New Roman" w:hAnsi="Times New Roman"/>
          <w:sz w:val="24"/>
          <w:szCs w:val="24"/>
          <w:shd w:val="clear" w:color="auto" w:fill="FFFFFF"/>
        </w:rPr>
        <w:t>University of California Press</w:t>
      </w:r>
      <w:r w:rsidRPr="00A51EEF">
        <w:rPr>
          <w:rFonts w:ascii="Times New Roman" w:hAnsi="Times New Roman"/>
          <w:sz w:val="24"/>
          <w:szCs w:val="24"/>
        </w:rPr>
        <w:t>.</w:t>
      </w:r>
    </w:p>
    <w:p w:rsidR="00C8530A" w:rsidRPr="00A51EEF" w:rsidRDefault="00C8530A" w:rsidP="007506D1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Grint, K. &amp; Nixon, D. (2016). </w:t>
      </w:r>
      <w:r w:rsidRPr="00A51EEF">
        <w:rPr>
          <w:rFonts w:ascii="Times New Roman" w:hAnsi="Times New Roman"/>
          <w:i/>
          <w:iCs/>
          <w:sz w:val="24"/>
          <w:szCs w:val="24"/>
        </w:rPr>
        <w:t>The Sociology of Work</w:t>
      </w:r>
      <w:r w:rsidRPr="00A51EEF">
        <w:rPr>
          <w:rFonts w:ascii="Times New Roman" w:hAnsi="Times New Roman"/>
          <w:sz w:val="24"/>
          <w:szCs w:val="24"/>
        </w:rPr>
        <w:t>. Polity.</w:t>
      </w:r>
    </w:p>
    <w:p w:rsidR="00C8530A" w:rsidRPr="00A51EEF" w:rsidRDefault="00C8530A" w:rsidP="007506D1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Haas, J.K. (2007). </w:t>
      </w:r>
      <w:r w:rsidRPr="00A51EEF">
        <w:rPr>
          <w:rFonts w:ascii="Times New Roman" w:hAnsi="Times New Roman"/>
          <w:i/>
          <w:sz w:val="24"/>
          <w:szCs w:val="24"/>
        </w:rPr>
        <w:t>Economic Sociology</w:t>
      </w:r>
      <w:r w:rsidRPr="00A51EEF">
        <w:rPr>
          <w:rFonts w:ascii="Times New Roman" w:hAnsi="Times New Roman"/>
          <w:iCs/>
          <w:sz w:val="24"/>
          <w:szCs w:val="24"/>
        </w:rPr>
        <w:t>. R</w:t>
      </w:r>
      <w:r w:rsidRPr="00A51EEF">
        <w:rPr>
          <w:rFonts w:ascii="Times New Roman" w:hAnsi="Times New Roman"/>
          <w:sz w:val="24"/>
          <w:szCs w:val="24"/>
        </w:rPr>
        <w:t>outledge.</w:t>
      </w:r>
    </w:p>
    <w:p w:rsidR="00C8530A" w:rsidRPr="00A51EEF" w:rsidRDefault="00C8530A" w:rsidP="007506D1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eastAsia="Times New Roman" w:hAnsi="Times New Roman"/>
          <w:sz w:val="24"/>
          <w:szCs w:val="24"/>
        </w:rPr>
        <w:t xml:space="preserve">Fred, L. (2005). </w:t>
      </w:r>
      <w:r w:rsidRPr="00A51EEF">
        <w:rPr>
          <w:rFonts w:ascii="Times New Roman" w:eastAsia="Times New Roman" w:hAnsi="Times New Roman"/>
          <w:i/>
          <w:iCs/>
          <w:sz w:val="24"/>
          <w:szCs w:val="24"/>
        </w:rPr>
        <w:t>Organizational Behavior</w:t>
      </w:r>
      <w:r w:rsidRPr="00A51EEF">
        <w:rPr>
          <w:rFonts w:ascii="Times New Roman" w:eastAsia="Times New Roman" w:hAnsi="Times New Roman"/>
          <w:sz w:val="24"/>
          <w:szCs w:val="24"/>
        </w:rPr>
        <w:t>. McGraw Hill.</w:t>
      </w:r>
    </w:p>
    <w:p w:rsidR="00C8530A" w:rsidRPr="00A51EEF" w:rsidRDefault="00C8530A" w:rsidP="007506D1">
      <w:pPr>
        <w:pStyle w:val="ListParagraph"/>
        <w:shd w:val="clear" w:color="auto" w:fill="FFFFFF"/>
        <w:spacing w:after="0" w:line="240" w:lineRule="auto"/>
        <w:ind w:left="786" w:right="240"/>
        <w:rPr>
          <w:rFonts w:ascii="Times New Roman" w:eastAsia="Times New Roman" w:hAnsi="Times New Roman"/>
          <w:sz w:val="24"/>
          <w:szCs w:val="24"/>
        </w:rPr>
      </w:pPr>
    </w:p>
    <w:p w:rsidR="00C8530A" w:rsidRPr="00A51EEF" w:rsidRDefault="00C8530A" w:rsidP="00C8530A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C8530A" w:rsidRPr="00A51EEF" w:rsidRDefault="00C8530A" w:rsidP="00C8530A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C8530A" w:rsidRPr="00A51EEF" w:rsidRDefault="00C8530A" w:rsidP="00C8530A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C8530A" w:rsidRPr="00A51EEF" w:rsidRDefault="00C8530A" w:rsidP="00C8530A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C8530A" w:rsidRPr="00A51EEF" w:rsidRDefault="00C8530A" w:rsidP="00C8530A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C8530A" w:rsidRPr="00A51EEF" w:rsidRDefault="00C8530A" w:rsidP="00C8530A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C8530A" w:rsidRPr="00A51EEF" w:rsidRDefault="00C8530A" w:rsidP="00C8530A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23A3E" w:rsidRPr="00A51EEF" w:rsidRDefault="00623A3E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23A3E" w:rsidRPr="00A51EEF" w:rsidRDefault="00623A3E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23A3E" w:rsidRPr="00A51EEF" w:rsidRDefault="00623A3E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23A3E" w:rsidRPr="00A51EEF" w:rsidRDefault="00623A3E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623A3E" w:rsidRDefault="00623A3E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422B32" w:rsidRDefault="00422B32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422B32" w:rsidRDefault="00422B32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422B32" w:rsidRDefault="00422B32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422B32" w:rsidRDefault="00422B32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422B32" w:rsidRDefault="00422B32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422B32" w:rsidRDefault="00422B32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422B32" w:rsidRDefault="00422B32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422B32" w:rsidRDefault="00422B32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422B32" w:rsidRDefault="00422B32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422B32" w:rsidRPr="00A51EEF" w:rsidRDefault="00422B32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FB4B12" w:rsidRPr="00A51EEF" w:rsidRDefault="00FB4B12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FB4B12" w:rsidRPr="00A51EEF" w:rsidRDefault="00FB4B12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C76F71" w:rsidRPr="00A51EEF" w:rsidRDefault="00C76F71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A87D68" w:rsidRPr="00A51EEF" w:rsidRDefault="00A87D68" w:rsidP="005A181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  <w:r w:rsidRPr="00A51EEF">
        <w:rPr>
          <w:rFonts w:ascii="Times New Roman" w:eastAsia="Arial" w:hAnsi="Times New Roman"/>
          <w:b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69504" behindDoc="1" locked="0" layoutInCell="1" allowOverlap="1" wp14:anchorId="1EAD03AB" wp14:editId="6E726AF8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EEF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FIVTH SEMESTER OPEN ELECTIVE COURSE SYLLABUS OFFERED BY HSS DEPARTMENT UNDER CBCS SCHEME </w:t>
      </w:r>
    </w:p>
    <w:p w:rsidR="00A87D68" w:rsidRPr="00A51EEF" w:rsidRDefault="00A87D68" w:rsidP="005A181C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sz w:val="24"/>
          <w:szCs w:val="24"/>
          <w:lang w:val="en-IN" w:eastAsia="en-IN"/>
        </w:rPr>
      </w:pPr>
    </w:p>
    <w:p w:rsidR="00A87D68" w:rsidRPr="00A51EEF" w:rsidRDefault="00A87D68" w:rsidP="005A181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 xml:space="preserve">Course: </w:t>
      </w: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Cognitive Neuroscience of Language and Emotion</w:t>
      </w:r>
    </w:p>
    <w:p w:rsidR="00A87D68" w:rsidRPr="00A51EEF" w:rsidRDefault="00A87D68" w:rsidP="005A181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A51EEF">
        <w:rPr>
          <w:rFonts w:ascii="Times New Roman" w:hAnsi="Times New Roman"/>
          <w:b/>
          <w:sz w:val="24"/>
          <w:szCs w:val="24"/>
        </w:rPr>
        <w:t>B.Tech</w:t>
      </w:r>
      <w:proofErr w:type="spellEnd"/>
      <w:proofErr w:type="gramEnd"/>
      <w:r w:rsidRPr="00A51EEF">
        <w:rPr>
          <w:rFonts w:ascii="Times New Roman" w:hAnsi="Times New Roman"/>
          <w:b/>
          <w:sz w:val="24"/>
          <w:szCs w:val="24"/>
        </w:rPr>
        <w:t xml:space="preserve"> 6</w:t>
      </w:r>
      <w:r w:rsidRPr="00A51EEF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A51EEF">
        <w:rPr>
          <w:rFonts w:ascii="Times New Roman" w:hAnsi="Times New Roman"/>
          <w:b/>
          <w:sz w:val="24"/>
          <w:szCs w:val="24"/>
        </w:rPr>
        <w:t xml:space="preserve"> </w:t>
      </w:r>
      <w:r w:rsidRPr="00A51EEF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A51EEF">
        <w:rPr>
          <w:rFonts w:ascii="Times New Roman" w:hAnsi="Times New Roman"/>
          <w:b/>
          <w:sz w:val="24"/>
          <w:szCs w:val="24"/>
        </w:rPr>
        <w:t>Sem</w:t>
      </w:r>
      <w:r w:rsidRPr="00A51EEF">
        <w:rPr>
          <w:rFonts w:ascii="Times New Roman" w:hAnsi="Times New Roman"/>
          <w:sz w:val="24"/>
          <w:szCs w:val="24"/>
        </w:rPr>
        <w:t xml:space="preserve"> (</w:t>
      </w:r>
      <w:r w:rsidRPr="00A51EEF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A51EEF">
        <w:rPr>
          <w:rFonts w:ascii="Times New Roman" w:hAnsi="Times New Roman"/>
          <w:sz w:val="24"/>
          <w:szCs w:val="24"/>
        </w:rPr>
        <w:t>): All Engineering Branches</w:t>
      </w:r>
    </w:p>
    <w:p w:rsidR="00A87D68" w:rsidRPr="00A51EEF" w:rsidRDefault="00A87D68" w:rsidP="005A181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Number of periods: 3 periods per week</w:t>
      </w:r>
    </w:p>
    <w:p w:rsidR="00A87D68" w:rsidRPr="00A51EEF" w:rsidRDefault="00A87D68" w:rsidP="005A181C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A51EEF">
        <w:rPr>
          <w:rFonts w:ascii="Times New Roman" w:hAnsi="Times New Roman"/>
          <w:sz w:val="24"/>
          <w:szCs w:val="24"/>
        </w:rPr>
        <w:t xml:space="preserve">Course code: </w:t>
      </w: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>HS10</w:t>
      </w:r>
      <w:r w:rsidR="00C472F7" w:rsidRPr="00A51EEF">
        <w:rPr>
          <w:rFonts w:ascii="Times New Roman" w:eastAsia="Arial" w:hAnsi="Times New Roman"/>
          <w:sz w:val="24"/>
          <w:szCs w:val="24"/>
          <w:lang w:val="en-IN" w:eastAsia="en-IN"/>
        </w:rPr>
        <w:t>6</w:t>
      </w: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>3</w:t>
      </w:r>
      <w:r w:rsidR="00AE0DEC" w:rsidRPr="00A51EEF">
        <w:rPr>
          <w:rFonts w:ascii="Times New Roman" w:eastAsia="Arial" w:hAnsi="Times New Roman"/>
          <w:sz w:val="24"/>
          <w:szCs w:val="24"/>
          <w:lang w:val="en-IN" w:eastAsia="en-IN"/>
        </w:rPr>
        <w:t>1</w:t>
      </w:r>
      <w:r w:rsidR="00B70646" w:rsidRPr="00A51EEF">
        <w:rPr>
          <w:rFonts w:ascii="Times New Roman" w:eastAsia="Arial" w:hAnsi="Times New Roman"/>
          <w:sz w:val="24"/>
          <w:szCs w:val="24"/>
          <w:lang w:val="en-IN" w:eastAsia="en-IN"/>
        </w:rPr>
        <w:t>7</w:t>
      </w: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>HS</w:t>
      </w:r>
    </w:p>
    <w:p w:rsidR="00A87D68" w:rsidRPr="00A51EEF" w:rsidRDefault="00A87D68" w:rsidP="005A181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Credit: 03</w:t>
      </w:r>
    </w:p>
    <w:p w:rsidR="00A87D68" w:rsidRPr="00A51EEF" w:rsidRDefault="00A87D68" w:rsidP="005A181C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A51EEF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A87D68" w:rsidRPr="00A51EEF" w:rsidRDefault="00A87D68" w:rsidP="005A181C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  <w:t>Course Objectives (CO):</w:t>
      </w: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1. To examine the neurological correlates of emotion and language </w:t>
      </w: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2. To explain the influence of emotion on decision making </w:t>
      </w: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3. To evaluate the experimental methods (behavioral and EEG) of cognitive neuroscience</w:t>
      </w: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 xml:space="preserve">Course Syllabus: </w:t>
      </w:r>
    </w:p>
    <w:p w:rsidR="00A87D68" w:rsidRPr="00A51EEF" w:rsidRDefault="00A87D68" w:rsidP="005A181C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Unit 1. Language, Cognition and Brain</w:t>
      </w:r>
    </w:p>
    <w:p w:rsidR="00A87D68" w:rsidRPr="00A51EEF" w:rsidRDefault="00A87D68" w:rsidP="005A181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Definition of Cognition; Signaling Units of the Brain; Regions of Interest; Language and -Emotion; Major Lobes: Prefrontal, Anterior-frontal, portal, - Temporal, Central, Parietal and Occipital. Language Related Regions: </w:t>
      </w:r>
      <w:proofErr w:type="spellStart"/>
      <w:r w:rsidRPr="00A51EEF">
        <w:rPr>
          <w:rFonts w:ascii="Times New Roman" w:hAnsi="Times New Roman"/>
          <w:sz w:val="24"/>
          <w:szCs w:val="24"/>
        </w:rPr>
        <w:t>Borcas's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 Area, and Wernicke's Area' </w:t>
      </w:r>
    </w:p>
    <w:p w:rsidR="00A87D68" w:rsidRPr="00A51EEF" w:rsidRDefault="00A87D68" w:rsidP="005A181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Unit 2. Cognitive Neuroscience Methods</w:t>
      </w:r>
    </w:p>
    <w:p w:rsidR="00A87D68" w:rsidRPr="00A51EEF" w:rsidRDefault="00A87D68" w:rsidP="005A181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Physiological, Psychological, and Neuropsychological Measures; Structure-Function Relationship; Neuroimaging; EEG' Basic Experimental Paradigms: Attention, Match-Mismatch and Stroop; Electrophysiology: Stimulation, Recording, Signal Pre- and Post-Processing, Frequency and Time Domain Analysis; Event-Related Potentials of Brain: Application to Language and Emotion Processing.</w:t>
      </w:r>
    </w:p>
    <w:p w:rsidR="00A87D68" w:rsidRPr="00A51EEF" w:rsidRDefault="00A87D68" w:rsidP="005A181C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Unit-3 Word and Sentence Processing:</w:t>
      </w:r>
    </w:p>
    <w:p w:rsidR="00A87D68" w:rsidRPr="00A51EEF" w:rsidRDefault="00A87D68" w:rsidP="005A181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Processing of written and Spoken words; Lexical Priming; Processing of complex words; verbs and Nouns; Processing of Action and Abstract Words; Hemispheric laterality; Semantic Violation-N400 and Syntactic violation-P600Emotional Prosody: Prosodic Stroop; Violation and ERP; Major ERP components: P100, N170, P200, P300 and Late Positive Complex (LPC)</w:t>
      </w: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Unit-4 Processing of Emotions</w:t>
      </w:r>
      <w:r w:rsidRPr="00A51EEF">
        <w:rPr>
          <w:rFonts w:ascii="Times New Roman" w:hAnsi="Times New Roman"/>
          <w:color w:val="FF0000"/>
          <w:sz w:val="24"/>
          <w:szCs w:val="24"/>
        </w:rPr>
        <w:t>:</w:t>
      </w:r>
    </w:p>
    <w:p w:rsidR="00A87D68" w:rsidRPr="00A51EEF" w:rsidRDefault="00A87D68" w:rsidP="005A181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Positive Emotions: Happiness; Negative Emotions: Moral and of Emotion Systems; Cultural Differences Excitement, Pleasure and Desire Relation to emotions: Anger, Disgust, Fear and Sadness; Social Empathy; Neuroanatomy and cerebral Organization of Emotion: variability in emotion -Sex Differences, Aging' and</w:t>
      </w:r>
    </w:p>
    <w:p w:rsidR="00A87D68" w:rsidRPr="00A51EEF" w:rsidRDefault="00A87D68" w:rsidP="005A181C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Culture differences. </w:t>
      </w: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Text Books: -</w:t>
      </w:r>
      <w:r w:rsidRPr="00A51EEF">
        <w:rPr>
          <w:rFonts w:ascii="Times New Roman" w:hAnsi="Times New Roman"/>
          <w:color w:val="FF0000"/>
          <w:sz w:val="24"/>
          <w:szCs w:val="24"/>
        </w:rPr>
        <w:t xml:space="preserve"> </w:t>
      </w: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l. David Kemmerer. 2015' Cognitive Neuroscience of Language' Psychological Press, Taylor &amp; Francis Group' New York'. </w:t>
      </w: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2. L. K., </w:t>
      </w:r>
      <w:proofErr w:type="spellStart"/>
      <w:r w:rsidRPr="00A51EEF">
        <w:rPr>
          <w:rFonts w:ascii="Times New Roman" w:hAnsi="Times New Roman"/>
          <w:sz w:val="24"/>
          <w:szCs w:val="24"/>
        </w:rPr>
        <w:t>Obler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, A f' </w:t>
      </w:r>
      <w:proofErr w:type="spellStart"/>
      <w:proofErr w:type="gramStart"/>
      <w:r w:rsidRPr="00A51EEF">
        <w:rPr>
          <w:rFonts w:ascii="Times New Roman" w:hAnsi="Times New Roman"/>
          <w:sz w:val="24"/>
          <w:szCs w:val="24"/>
        </w:rPr>
        <w:t>C;ttlow</w:t>
      </w:r>
      <w:proofErr w:type="spellEnd"/>
      <w:proofErr w:type="gramEnd"/>
      <w:r w:rsidRPr="00A51EEF">
        <w:rPr>
          <w:rFonts w:ascii="Times New Roman" w:hAnsi="Times New Roman"/>
          <w:sz w:val="24"/>
          <w:szCs w:val="24"/>
        </w:rPr>
        <w:t xml:space="preserve">' 1999' Language and the Brain' Cambridge University Press' U'K' </w:t>
      </w: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3. J. Ward. 20l0.The </w:t>
      </w:r>
      <w:proofErr w:type="spellStart"/>
      <w:r w:rsidRPr="00A51EEF">
        <w:rPr>
          <w:rFonts w:ascii="Times New Roman" w:hAnsi="Times New Roman"/>
          <w:sz w:val="24"/>
          <w:szCs w:val="24"/>
        </w:rPr>
        <w:t>btudent's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 Guide to Cognitive Neuroscience' Psychology Press, New York' </w:t>
      </w: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4. J. P </w:t>
      </w:r>
      <w:proofErr w:type="spellStart"/>
      <w:r w:rsidRPr="00A51EEF">
        <w:rPr>
          <w:rFonts w:ascii="Times New Roman" w:hAnsi="Times New Roman"/>
          <w:sz w:val="24"/>
          <w:szCs w:val="24"/>
        </w:rPr>
        <w:t>Pinel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, AVt.'Bdwards'1998'A Colorful introduction to the anatomy of the Human Brain: A Brain and Psychology coloring Book, Allyn and Bacon. </w:t>
      </w: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 xml:space="preserve">Reference Books: - </w:t>
      </w: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1. Steven J. Luck &amp; Emily S' </w:t>
      </w:r>
      <w:proofErr w:type="spellStart"/>
      <w:r w:rsidRPr="00A51EEF">
        <w:rPr>
          <w:rFonts w:ascii="Times New Roman" w:hAnsi="Times New Roman"/>
          <w:sz w:val="24"/>
          <w:szCs w:val="24"/>
        </w:rPr>
        <w:t>Kappenman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' 2012' The Oxford Handbook of Event-Related Potential Components' Oxford University Press. USA' </w:t>
      </w:r>
    </w:p>
    <w:p w:rsidR="00A87D68" w:rsidRPr="00A51EEF" w:rsidRDefault="00A87D68" w:rsidP="005A181C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2. Gregory il. &amp; St.u.tt L' Small' Neurobiology of Language. Elsevier London. </w:t>
      </w:r>
    </w:p>
    <w:p w:rsidR="001B5B04" w:rsidRPr="00A51EEF" w:rsidRDefault="001B5B04" w:rsidP="005A181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1B5B04" w:rsidRPr="00A51EEF" w:rsidRDefault="001B5B04" w:rsidP="005A181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1B5B04" w:rsidRPr="00A51EEF" w:rsidRDefault="001B5B04" w:rsidP="005A181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1B5B04" w:rsidRPr="00A51EEF" w:rsidRDefault="001B5B04" w:rsidP="001B5B0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  <w:r w:rsidRPr="00A51EEF">
        <w:rPr>
          <w:rFonts w:ascii="Times New Roman" w:eastAsia="Arial" w:hAnsi="Times New Roman"/>
          <w:b/>
          <w:noProof/>
          <w:sz w:val="24"/>
          <w:szCs w:val="24"/>
          <w:lang w:val="en-IN" w:eastAsia="en-IN"/>
        </w:rPr>
        <w:lastRenderedPageBreak/>
        <w:drawing>
          <wp:anchor distT="0" distB="0" distL="114300" distR="114300" simplePos="0" relativeHeight="251677696" behindDoc="1" locked="0" layoutInCell="1" allowOverlap="1" wp14:anchorId="713FC7FB" wp14:editId="36E7CDF0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EEF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FIVTH SEMESTER OPEN ELECTIVE COURSE SYLLABUS OFFERED BY HSS DEPARTMENT UNDER CBCS SCHEME </w:t>
      </w:r>
    </w:p>
    <w:p w:rsidR="001B5B04" w:rsidRPr="00A51EEF" w:rsidRDefault="001B5B04" w:rsidP="001B5B04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sz w:val="24"/>
          <w:szCs w:val="24"/>
          <w:lang w:val="en-IN" w:eastAsia="en-IN"/>
        </w:rPr>
      </w:pPr>
    </w:p>
    <w:p w:rsidR="001B5B04" w:rsidRPr="00A51EEF" w:rsidRDefault="001B5B04" w:rsidP="001B5B0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 xml:space="preserve">Course: </w:t>
      </w: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Documentation and Communication Contexts (includes a Minor Project)</w:t>
      </w:r>
    </w:p>
    <w:p w:rsidR="001B5B04" w:rsidRPr="00A51EEF" w:rsidRDefault="001B5B04" w:rsidP="001B5B0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A51EEF">
        <w:rPr>
          <w:rFonts w:ascii="Times New Roman" w:hAnsi="Times New Roman"/>
          <w:b/>
          <w:sz w:val="24"/>
          <w:szCs w:val="24"/>
        </w:rPr>
        <w:t>B.Tech</w:t>
      </w:r>
      <w:proofErr w:type="spellEnd"/>
      <w:proofErr w:type="gramEnd"/>
      <w:r w:rsidRPr="00A51EEF">
        <w:rPr>
          <w:rFonts w:ascii="Times New Roman" w:hAnsi="Times New Roman"/>
          <w:b/>
          <w:sz w:val="24"/>
          <w:szCs w:val="24"/>
        </w:rPr>
        <w:t xml:space="preserve"> 6</w:t>
      </w:r>
      <w:r w:rsidRPr="00A51EEF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A51EEF">
        <w:rPr>
          <w:rFonts w:ascii="Times New Roman" w:hAnsi="Times New Roman"/>
          <w:b/>
          <w:sz w:val="24"/>
          <w:szCs w:val="24"/>
        </w:rPr>
        <w:t xml:space="preserve"> </w:t>
      </w:r>
      <w:r w:rsidRPr="00A51EEF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A51EEF">
        <w:rPr>
          <w:rFonts w:ascii="Times New Roman" w:hAnsi="Times New Roman"/>
          <w:b/>
          <w:sz w:val="24"/>
          <w:szCs w:val="24"/>
        </w:rPr>
        <w:t>Sem</w:t>
      </w:r>
      <w:r w:rsidRPr="00A51EEF">
        <w:rPr>
          <w:rFonts w:ascii="Times New Roman" w:hAnsi="Times New Roman"/>
          <w:sz w:val="24"/>
          <w:szCs w:val="24"/>
        </w:rPr>
        <w:t xml:space="preserve"> (</w:t>
      </w:r>
      <w:r w:rsidRPr="00A51EEF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A51EEF">
        <w:rPr>
          <w:rFonts w:ascii="Times New Roman" w:hAnsi="Times New Roman"/>
          <w:sz w:val="24"/>
          <w:szCs w:val="24"/>
        </w:rPr>
        <w:t>): All Engineering Branches</w:t>
      </w:r>
    </w:p>
    <w:p w:rsidR="001B5B04" w:rsidRPr="00A51EEF" w:rsidRDefault="001B5B04" w:rsidP="001B5B0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Number of periods: 3 periods per week</w:t>
      </w:r>
    </w:p>
    <w:p w:rsidR="001B5B04" w:rsidRPr="00A51EEF" w:rsidRDefault="001B5B04" w:rsidP="001B5B04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A51EEF">
        <w:rPr>
          <w:rFonts w:ascii="Times New Roman" w:hAnsi="Times New Roman"/>
          <w:sz w:val="24"/>
          <w:szCs w:val="24"/>
        </w:rPr>
        <w:t xml:space="preserve">Course code: </w:t>
      </w: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>HS106318HS</w:t>
      </w:r>
    </w:p>
    <w:p w:rsidR="001B5B04" w:rsidRPr="00A51EEF" w:rsidRDefault="001B5B04" w:rsidP="001B5B0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Credit: 03</w:t>
      </w:r>
    </w:p>
    <w:p w:rsidR="001B5B04" w:rsidRPr="00A51EEF" w:rsidRDefault="001B5B04" w:rsidP="001B5B04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A51EEF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A51EEF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1B5B04" w:rsidRPr="00A51EEF" w:rsidRDefault="001B5B04" w:rsidP="001B5B0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1B5B04" w:rsidRPr="00A51EEF" w:rsidRDefault="001B5B04" w:rsidP="001B5B04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  <w:lang w:val="en-IN" w:bidi="hi-IN"/>
        </w:rPr>
        <w:t>Course Objectives (CO):</w:t>
      </w:r>
    </w:p>
    <w:p w:rsidR="001B5B04" w:rsidRPr="00A51EEF" w:rsidRDefault="001B5B04" w:rsidP="001B5B04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1B5B04" w:rsidRPr="00A51EEF" w:rsidRDefault="001B5B04" w:rsidP="001B5B0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To enable the students to. </w:t>
      </w:r>
    </w:p>
    <w:p w:rsidR="001B5B04" w:rsidRPr="00A51EEF" w:rsidRDefault="001B5B04" w:rsidP="001B5B04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Become familiar with effective use of documentation writing techniques. </w:t>
      </w:r>
    </w:p>
    <w:p w:rsidR="001B5B04" w:rsidRPr="00A51EEF" w:rsidRDefault="001B5B04" w:rsidP="001B5B04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Enable effective with Career Oriented Writing. </w:t>
      </w:r>
    </w:p>
    <w:p w:rsidR="001B5B04" w:rsidRPr="00A51EEF" w:rsidRDefault="001B5B04" w:rsidP="001B5B04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Learn basic effective technical communication. </w:t>
      </w:r>
    </w:p>
    <w:p w:rsidR="001B5B04" w:rsidRPr="00A51EEF" w:rsidRDefault="001B5B04" w:rsidP="001B5B04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Make use of various forms of technical writing communication.</w:t>
      </w:r>
    </w:p>
    <w:p w:rsidR="001B5B04" w:rsidRPr="00A51EEF" w:rsidRDefault="001B5B04" w:rsidP="001B5B04">
      <w:pPr>
        <w:spacing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Course Syllabus:</w:t>
      </w:r>
    </w:p>
    <w:p w:rsidR="001B5B04" w:rsidRPr="00A51EEF" w:rsidRDefault="001B5B04" w:rsidP="001B5B0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UNIT - I Writing types-</w:t>
      </w:r>
    </w:p>
    <w:p w:rsidR="001B5B04" w:rsidRPr="00A51EEF" w:rsidRDefault="001B5B04" w:rsidP="001B5B0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Differences between formal and informal writing-Differences between Technical Writing and General Writing.</w:t>
      </w:r>
    </w:p>
    <w:p w:rsidR="001B5B04" w:rsidRPr="00A51EEF" w:rsidRDefault="001B5B04" w:rsidP="001B5B0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UNIT - 2 Career Oriented Writing:</w:t>
      </w:r>
      <w:r w:rsidRPr="00A51EEF">
        <w:rPr>
          <w:rFonts w:ascii="Times New Roman" w:hAnsi="Times New Roman"/>
          <w:color w:val="FF0000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 xml:space="preserve">Writing SOPs; Job Application: Language style and Format; Resume writing: design and style; Cover Letter; Enquiry and responses, Agenda and minutes of the meeting. </w:t>
      </w:r>
    </w:p>
    <w:p w:rsidR="001B5B04" w:rsidRPr="00A51EEF" w:rsidRDefault="001B5B04" w:rsidP="001B5B0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UNIT - 3 Technical Written Communication:</w:t>
      </w:r>
      <w:r w:rsidRPr="00A51EEF">
        <w:rPr>
          <w:rFonts w:ascii="Times New Roman" w:hAnsi="Times New Roman"/>
          <w:color w:val="FF0000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Memos and Report Writing: Types of Reports; Structure/Format; Language Style, Technical Reports; Sciatic Papers.</w:t>
      </w:r>
    </w:p>
    <w:p w:rsidR="001B5B04" w:rsidRPr="00A51EEF" w:rsidRDefault="001B5B04" w:rsidP="001B5B0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UNIT - 4 E-writing:</w:t>
      </w:r>
      <w:r w:rsidRPr="00A51EEF">
        <w:rPr>
          <w:rFonts w:ascii="Times New Roman" w:hAnsi="Times New Roman"/>
          <w:color w:val="FF0000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 xml:space="preserve">Dos and don'ts of e-writing: Standard e -mail formats with practices Proposal writing; Manuscript format. </w:t>
      </w:r>
    </w:p>
    <w:p w:rsidR="001B5B04" w:rsidRPr="00A51EEF" w:rsidRDefault="001B5B04" w:rsidP="001B5B04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sz w:val="24"/>
          <w:szCs w:val="24"/>
        </w:rPr>
        <w:t>Minor Project: Submission of a model technical presentation on a given theme</w:t>
      </w:r>
    </w:p>
    <w:p w:rsidR="001B5B04" w:rsidRPr="00A51EEF" w:rsidRDefault="001B5B04" w:rsidP="001B5B04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Text Books: -</w:t>
      </w:r>
    </w:p>
    <w:p w:rsidR="001B5B04" w:rsidRPr="00A51EEF" w:rsidRDefault="001B5B04" w:rsidP="001B5B04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1B5B04" w:rsidRPr="00A51EEF" w:rsidRDefault="001B5B04" w:rsidP="001B5B04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Practical English Usage, Michael Swan, OUP,1995</w:t>
      </w:r>
    </w:p>
    <w:p w:rsidR="001B5B04" w:rsidRPr="00A51EEF" w:rsidRDefault="001B5B04" w:rsidP="001B5B04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Communication Skills, Sanjay Kumar and Pushpa Lata, Oxford University Pres,2011</w:t>
      </w:r>
    </w:p>
    <w:p w:rsidR="001B5B04" w:rsidRPr="00A51EEF" w:rsidRDefault="001B5B04" w:rsidP="001B5B04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Oxford Guide to Effective Writing and Speaking, John Seely, Oxford University Press, 2013</w:t>
      </w:r>
    </w:p>
    <w:p w:rsidR="001B5B04" w:rsidRPr="00A51EEF" w:rsidRDefault="001B5B04" w:rsidP="001B5B04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Remedial English Grammar, F.T. Wood, McMillian 2007</w:t>
      </w:r>
    </w:p>
    <w:p w:rsidR="001B5B04" w:rsidRPr="00A51EEF" w:rsidRDefault="001B5B04" w:rsidP="001B5B04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Rajendra Pal and J.S. </w:t>
      </w:r>
      <w:proofErr w:type="spellStart"/>
      <w:r w:rsidRPr="00A51EEF">
        <w:rPr>
          <w:rFonts w:ascii="Times New Roman" w:hAnsi="Times New Roman"/>
          <w:sz w:val="24"/>
          <w:szCs w:val="24"/>
        </w:rPr>
        <w:t>Korlahalli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, </w:t>
      </w:r>
      <w:r w:rsidRPr="00A51EEF">
        <w:rPr>
          <w:rFonts w:ascii="Times New Roman" w:hAnsi="Times New Roman"/>
          <w:i/>
          <w:sz w:val="24"/>
          <w:szCs w:val="24"/>
        </w:rPr>
        <w:t>Essentials of Business Communication</w:t>
      </w:r>
      <w:r w:rsidRPr="00A51EEF">
        <w:rPr>
          <w:rFonts w:ascii="Times New Roman" w:hAnsi="Times New Roman"/>
          <w:sz w:val="24"/>
          <w:szCs w:val="24"/>
        </w:rPr>
        <w:t>-sultan Chand and Sons.1997</w:t>
      </w:r>
    </w:p>
    <w:p w:rsidR="001B5B04" w:rsidRPr="00A51EEF" w:rsidRDefault="001B5B04" w:rsidP="001B5B04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>Effective Technical Communication-M Ashraf Rizvi, Tata Mc Graw-Hill publishing company Ltd. New Delhi 2008</w:t>
      </w:r>
    </w:p>
    <w:p w:rsidR="001B5B04" w:rsidRPr="00A51EEF" w:rsidRDefault="001B5B04" w:rsidP="001B5B04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E. Suresh Kumar et al., </w:t>
      </w:r>
      <w:r w:rsidRPr="00A51EEF">
        <w:rPr>
          <w:rFonts w:ascii="Times New Roman" w:hAnsi="Times New Roman"/>
          <w:i/>
          <w:sz w:val="24"/>
          <w:szCs w:val="24"/>
        </w:rPr>
        <w:t xml:space="preserve">Communication Skills and Soft Skills, </w:t>
      </w:r>
      <w:r w:rsidRPr="00A51EEF">
        <w:rPr>
          <w:rFonts w:ascii="Times New Roman" w:hAnsi="Times New Roman"/>
          <w:sz w:val="24"/>
          <w:szCs w:val="24"/>
        </w:rPr>
        <w:t>Pearson,</w:t>
      </w:r>
      <w:r w:rsidRPr="00A51EEF">
        <w:rPr>
          <w:rFonts w:ascii="Times New Roman" w:hAnsi="Times New Roman"/>
          <w:spacing w:val="-11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2011.</w:t>
      </w:r>
    </w:p>
    <w:p w:rsidR="001B5B04" w:rsidRPr="00A51EEF" w:rsidRDefault="001B5B04" w:rsidP="001B5B04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1B5B04" w:rsidRPr="00A51EEF" w:rsidRDefault="001B5B04" w:rsidP="001B5B04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 xml:space="preserve">Reference </w:t>
      </w:r>
      <w:proofErr w:type="gramStart"/>
      <w:r w:rsidRPr="00A51EEF">
        <w:rPr>
          <w:rFonts w:ascii="Times New Roman" w:hAnsi="Times New Roman"/>
          <w:b/>
          <w:bCs/>
          <w:color w:val="FF0000"/>
          <w:sz w:val="24"/>
          <w:szCs w:val="24"/>
        </w:rPr>
        <w:t>Books:-</w:t>
      </w:r>
      <w:proofErr w:type="gramEnd"/>
    </w:p>
    <w:p w:rsidR="001B5B04" w:rsidRPr="00A51EEF" w:rsidRDefault="001B5B04" w:rsidP="001B5B04">
      <w:pPr>
        <w:pStyle w:val="ListParagraph"/>
        <w:widowControl w:val="0"/>
        <w:numPr>
          <w:ilvl w:val="0"/>
          <w:numId w:val="35"/>
        </w:numPr>
        <w:tabs>
          <w:tab w:val="left" w:pos="730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/>
          <w:i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Sanjay Kumar and </w:t>
      </w:r>
      <w:proofErr w:type="spellStart"/>
      <w:r w:rsidRPr="00A51EEF">
        <w:rPr>
          <w:rFonts w:ascii="Times New Roman" w:hAnsi="Times New Roman"/>
          <w:sz w:val="24"/>
          <w:szCs w:val="24"/>
        </w:rPr>
        <w:t>Pushp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 Lata, </w:t>
      </w:r>
      <w:r w:rsidRPr="00A51EEF">
        <w:rPr>
          <w:rFonts w:ascii="Times New Roman" w:hAnsi="Times New Roman"/>
          <w:i/>
          <w:sz w:val="24"/>
          <w:szCs w:val="24"/>
        </w:rPr>
        <w:t>Communication Skills, OUP,</w:t>
      </w:r>
      <w:r w:rsidRPr="00A51EEF">
        <w:rPr>
          <w:rFonts w:ascii="Times New Roman" w:hAnsi="Times New Roman"/>
          <w:i/>
          <w:spacing w:val="-9"/>
          <w:sz w:val="24"/>
          <w:szCs w:val="24"/>
        </w:rPr>
        <w:t xml:space="preserve"> </w:t>
      </w:r>
      <w:r w:rsidRPr="00A51EEF">
        <w:rPr>
          <w:rFonts w:ascii="Times New Roman" w:hAnsi="Times New Roman"/>
          <w:i/>
          <w:sz w:val="24"/>
          <w:szCs w:val="24"/>
        </w:rPr>
        <w:t>2011.</w:t>
      </w:r>
    </w:p>
    <w:p w:rsidR="001B5B04" w:rsidRPr="00A51EEF" w:rsidRDefault="001B5B04" w:rsidP="001B5B04">
      <w:pPr>
        <w:pStyle w:val="ListParagraph"/>
        <w:widowControl w:val="0"/>
        <w:numPr>
          <w:ilvl w:val="0"/>
          <w:numId w:val="35"/>
        </w:numPr>
        <w:tabs>
          <w:tab w:val="left" w:pos="730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Kavita Tyagi and Padma </w:t>
      </w:r>
      <w:proofErr w:type="spellStart"/>
      <w:r w:rsidRPr="00A51EEF">
        <w:rPr>
          <w:rFonts w:ascii="Times New Roman" w:hAnsi="Times New Roman"/>
          <w:sz w:val="24"/>
          <w:szCs w:val="24"/>
        </w:rPr>
        <w:t>Misra</w:t>
      </w:r>
      <w:proofErr w:type="spellEnd"/>
      <w:r w:rsidRPr="00A51EEF">
        <w:rPr>
          <w:rFonts w:ascii="Times New Roman" w:hAnsi="Times New Roman"/>
          <w:sz w:val="24"/>
          <w:szCs w:val="24"/>
        </w:rPr>
        <w:t xml:space="preserve">, </w:t>
      </w:r>
      <w:r w:rsidRPr="00A51EEF">
        <w:rPr>
          <w:rFonts w:ascii="Times New Roman" w:hAnsi="Times New Roman"/>
          <w:i/>
          <w:sz w:val="24"/>
          <w:szCs w:val="24"/>
        </w:rPr>
        <w:t xml:space="preserve">Professional Communication, </w:t>
      </w:r>
      <w:r w:rsidRPr="00A51EEF">
        <w:rPr>
          <w:rFonts w:ascii="Times New Roman" w:hAnsi="Times New Roman"/>
          <w:sz w:val="24"/>
          <w:szCs w:val="24"/>
        </w:rPr>
        <w:t>PHI,</w:t>
      </w:r>
      <w:r w:rsidRPr="00A51EEF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A51EEF">
        <w:rPr>
          <w:rFonts w:ascii="Times New Roman" w:hAnsi="Times New Roman"/>
          <w:sz w:val="24"/>
          <w:szCs w:val="24"/>
        </w:rPr>
        <w:t>2011.</w:t>
      </w:r>
    </w:p>
    <w:p w:rsidR="001B5B04" w:rsidRPr="00A51EEF" w:rsidRDefault="001B5B04" w:rsidP="001B5B04">
      <w:pPr>
        <w:pStyle w:val="ListParagraph"/>
        <w:widowControl w:val="0"/>
        <w:numPr>
          <w:ilvl w:val="0"/>
          <w:numId w:val="35"/>
        </w:numPr>
        <w:tabs>
          <w:tab w:val="left" w:pos="730"/>
        </w:tabs>
        <w:autoSpaceDE w:val="0"/>
        <w:autoSpaceDN w:val="0"/>
        <w:spacing w:after="0" w:line="240" w:lineRule="auto"/>
        <w:ind w:right="311"/>
        <w:contextualSpacing w:val="0"/>
        <w:rPr>
          <w:rFonts w:ascii="Times New Roman" w:hAnsi="Times New Roman"/>
          <w:i/>
          <w:sz w:val="24"/>
          <w:szCs w:val="24"/>
        </w:rPr>
      </w:pPr>
      <w:r w:rsidRPr="00A51EEF">
        <w:rPr>
          <w:rFonts w:ascii="Times New Roman" w:hAnsi="Times New Roman"/>
          <w:sz w:val="24"/>
          <w:szCs w:val="24"/>
        </w:rPr>
        <w:t xml:space="preserve">Meenakshi Raman and Sangeeta Sharma, </w:t>
      </w:r>
      <w:r w:rsidRPr="00A51EEF">
        <w:rPr>
          <w:rFonts w:ascii="Times New Roman" w:hAnsi="Times New Roman"/>
          <w:i/>
          <w:sz w:val="24"/>
          <w:szCs w:val="24"/>
        </w:rPr>
        <w:t>Technical Communication: Principles and Practice, OUP, 2011.</w:t>
      </w:r>
    </w:p>
    <w:sectPr w:rsidR="001B5B04" w:rsidRPr="00A51EEF" w:rsidSect="00994933">
      <w:pgSz w:w="11906" w:h="16838"/>
      <w:pgMar w:top="1440" w:right="849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A"/>
    <w:multiLevelType w:val="hybridMultilevel"/>
    <w:tmpl w:val="4353D0CC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B"/>
    <w:multiLevelType w:val="hybridMultilevel"/>
    <w:tmpl w:val="0B03E0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C"/>
    <w:multiLevelType w:val="hybridMultilevel"/>
    <w:tmpl w:val="189A769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212F36"/>
    <w:multiLevelType w:val="hybridMultilevel"/>
    <w:tmpl w:val="37841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EB327B"/>
    <w:multiLevelType w:val="hybridMultilevel"/>
    <w:tmpl w:val="482A07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502312"/>
    <w:multiLevelType w:val="hybridMultilevel"/>
    <w:tmpl w:val="2B8ADC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B60F9D"/>
    <w:multiLevelType w:val="hybridMultilevel"/>
    <w:tmpl w:val="1CE83B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C534C3"/>
    <w:multiLevelType w:val="hybridMultilevel"/>
    <w:tmpl w:val="CE181C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384CBD"/>
    <w:multiLevelType w:val="multilevel"/>
    <w:tmpl w:val="845E6F86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9" w15:restartNumberingAfterBreak="0">
    <w:nsid w:val="15C613E8"/>
    <w:multiLevelType w:val="hybridMultilevel"/>
    <w:tmpl w:val="5860C002"/>
    <w:lvl w:ilvl="0" w:tplc="2348C718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color w:val="auto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0D7539"/>
    <w:multiLevelType w:val="hybridMultilevel"/>
    <w:tmpl w:val="508C8030"/>
    <w:lvl w:ilvl="0" w:tplc="88709CE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C17091"/>
    <w:multiLevelType w:val="hybridMultilevel"/>
    <w:tmpl w:val="8256A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21208E"/>
    <w:multiLevelType w:val="multilevel"/>
    <w:tmpl w:val="56A42CE2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13" w15:restartNumberingAfterBreak="0">
    <w:nsid w:val="1E9F5E06"/>
    <w:multiLevelType w:val="hybridMultilevel"/>
    <w:tmpl w:val="AEC078CC"/>
    <w:lvl w:ilvl="0" w:tplc="90209680">
      <w:numFmt w:val="bullet"/>
      <w:lvlText w:val="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1" w:tplc="1EF0222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en-US"/>
      </w:rPr>
    </w:lvl>
    <w:lvl w:ilvl="2" w:tplc="AE962F78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en-US"/>
      </w:rPr>
    </w:lvl>
    <w:lvl w:ilvl="3" w:tplc="6394B798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en-US"/>
      </w:rPr>
    </w:lvl>
    <w:lvl w:ilvl="4" w:tplc="D1E0F85A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en-US"/>
      </w:rPr>
    </w:lvl>
    <w:lvl w:ilvl="5" w:tplc="2AD0E736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en-US"/>
      </w:rPr>
    </w:lvl>
    <w:lvl w:ilvl="6" w:tplc="B45000CE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en-US"/>
      </w:rPr>
    </w:lvl>
    <w:lvl w:ilvl="7" w:tplc="1DD84438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en-US"/>
      </w:rPr>
    </w:lvl>
    <w:lvl w:ilvl="8" w:tplc="86BC4290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1EB37434"/>
    <w:multiLevelType w:val="hybridMultilevel"/>
    <w:tmpl w:val="F0A807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BC357F"/>
    <w:multiLevelType w:val="multilevel"/>
    <w:tmpl w:val="8118F16C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237B5EB3"/>
    <w:multiLevelType w:val="hybridMultilevel"/>
    <w:tmpl w:val="033A2F2C"/>
    <w:lvl w:ilvl="0" w:tplc="97783D9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276038E5"/>
    <w:multiLevelType w:val="hybridMultilevel"/>
    <w:tmpl w:val="F39A0A96"/>
    <w:lvl w:ilvl="0" w:tplc="1366AFC2">
      <w:start w:val="1"/>
      <w:numFmt w:val="decimal"/>
      <w:lvlText w:val="%1."/>
      <w:lvlJc w:val="left"/>
      <w:pPr>
        <w:ind w:left="770" w:hanging="269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0E6E20"/>
    <w:multiLevelType w:val="hybridMultilevel"/>
    <w:tmpl w:val="9B885F36"/>
    <w:lvl w:ilvl="0" w:tplc="16AC4084">
      <w:start w:val="1"/>
      <w:numFmt w:val="decimal"/>
      <w:lvlText w:val="%1."/>
      <w:lvlJc w:val="left"/>
      <w:pPr>
        <w:ind w:left="786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B375CB"/>
    <w:multiLevelType w:val="hybridMultilevel"/>
    <w:tmpl w:val="97868426"/>
    <w:lvl w:ilvl="0" w:tplc="45B81818">
      <w:start w:val="1"/>
      <w:numFmt w:val="decimal"/>
      <w:lvlText w:val="%1-"/>
      <w:lvlJc w:val="left"/>
      <w:pPr>
        <w:ind w:left="1080" w:hanging="360"/>
      </w:pPr>
      <w:rPr>
        <w:rFonts w:ascii="Times New Roman" w:hAnsi="Times New Roman" w:cs="Times New Roman" w:hint="default"/>
        <w:color w:val="auto"/>
        <w:sz w:val="20"/>
        <w:szCs w:val="2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EFC3B6C"/>
    <w:multiLevelType w:val="hybridMultilevel"/>
    <w:tmpl w:val="F80C98F0"/>
    <w:lvl w:ilvl="0" w:tplc="D95E9A2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color w:val="auto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6E33D3"/>
    <w:multiLevelType w:val="multilevel"/>
    <w:tmpl w:val="749282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3365637C"/>
    <w:multiLevelType w:val="hybridMultilevel"/>
    <w:tmpl w:val="72C8F3EE"/>
    <w:lvl w:ilvl="0" w:tplc="495A5B2E">
      <w:start w:val="1"/>
      <w:numFmt w:val="decimal"/>
      <w:lvlText w:val="%1"/>
      <w:lvlJc w:val="left"/>
      <w:pPr>
        <w:ind w:left="720" w:hanging="360"/>
      </w:pPr>
      <w:rPr>
        <w:rFonts w:hint="default"/>
        <w:color w:val="auto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6C436D"/>
    <w:multiLevelType w:val="hybridMultilevel"/>
    <w:tmpl w:val="C076EB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F50EE4"/>
    <w:multiLevelType w:val="hybridMultilevel"/>
    <w:tmpl w:val="04E2AE3C"/>
    <w:lvl w:ilvl="0" w:tplc="DB8C229E">
      <w:start w:val="4"/>
      <w:numFmt w:val="decimal"/>
      <w:lvlText w:val="%1."/>
      <w:lvlJc w:val="left"/>
      <w:pPr>
        <w:ind w:left="587" w:hanging="193"/>
      </w:pPr>
      <w:rPr>
        <w:rFonts w:ascii="Georgia" w:eastAsia="Georgia" w:hAnsi="Georgia" w:cs="Georgia" w:hint="default"/>
        <w:b w:val="0"/>
        <w:bCs w:val="0"/>
        <w:i w:val="0"/>
        <w:iCs w:val="0"/>
        <w:spacing w:val="-1"/>
        <w:w w:val="99"/>
        <w:sz w:val="18"/>
        <w:szCs w:val="18"/>
        <w:lang w:val="en-US" w:eastAsia="en-US" w:bidi="ar-SA"/>
      </w:rPr>
    </w:lvl>
    <w:lvl w:ilvl="1" w:tplc="84CE4D3A">
      <w:numFmt w:val="bullet"/>
      <w:lvlText w:val="•"/>
      <w:lvlJc w:val="left"/>
      <w:pPr>
        <w:ind w:left="1496" w:hanging="193"/>
      </w:pPr>
      <w:rPr>
        <w:rFonts w:hint="default"/>
        <w:lang w:val="en-US" w:eastAsia="en-US" w:bidi="ar-SA"/>
      </w:rPr>
    </w:lvl>
    <w:lvl w:ilvl="2" w:tplc="39BAF4B8">
      <w:numFmt w:val="bullet"/>
      <w:lvlText w:val="•"/>
      <w:lvlJc w:val="left"/>
      <w:pPr>
        <w:ind w:left="2412" w:hanging="193"/>
      </w:pPr>
      <w:rPr>
        <w:rFonts w:hint="default"/>
        <w:lang w:val="en-US" w:eastAsia="en-US" w:bidi="ar-SA"/>
      </w:rPr>
    </w:lvl>
    <w:lvl w:ilvl="3" w:tplc="E65A9CD8">
      <w:numFmt w:val="bullet"/>
      <w:lvlText w:val="•"/>
      <w:lvlJc w:val="left"/>
      <w:pPr>
        <w:ind w:left="3328" w:hanging="193"/>
      </w:pPr>
      <w:rPr>
        <w:rFonts w:hint="default"/>
        <w:lang w:val="en-US" w:eastAsia="en-US" w:bidi="ar-SA"/>
      </w:rPr>
    </w:lvl>
    <w:lvl w:ilvl="4" w:tplc="A63CC6E2">
      <w:numFmt w:val="bullet"/>
      <w:lvlText w:val="•"/>
      <w:lvlJc w:val="left"/>
      <w:pPr>
        <w:ind w:left="4244" w:hanging="193"/>
      </w:pPr>
      <w:rPr>
        <w:rFonts w:hint="default"/>
        <w:lang w:val="en-US" w:eastAsia="en-US" w:bidi="ar-SA"/>
      </w:rPr>
    </w:lvl>
    <w:lvl w:ilvl="5" w:tplc="7034FBC2">
      <w:numFmt w:val="bullet"/>
      <w:lvlText w:val="•"/>
      <w:lvlJc w:val="left"/>
      <w:pPr>
        <w:ind w:left="5160" w:hanging="193"/>
      </w:pPr>
      <w:rPr>
        <w:rFonts w:hint="default"/>
        <w:lang w:val="en-US" w:eastAsia="en-US" w:bidi="ar-SA"/>
      </w:rPr>
    </w:lvl>
    <w:lvl w:ilvl="6" w:tplc="E444AF3A">
      <w:numFmt w:val="bullet"/>
      <w:lvlText w:val="•"/>
      <w:lvlJc w:val="left"/>
      <w:pPr>
        <w:ind w:left="6076" w:hanging="193"/>
      </w:pPr>
      <w:rPr>
        <w:rFonts w:hint="default"/>
        <w:lang w:val="en-US" w:eastAsia="en-US" w:bidi="ar-SA"/>
      </w:rPr>
    </w:lvl>
    <w:lvl w:ilvl="7" w:tplc="D60401C4">
      <w:numFmt w:val="bullet"/>
      <w:lvlText w:val="•"/>
      <w:lvlJc w:val="left"/>
      <w:pPr>
        <w:ind w:left="6992" w:hanging="193"/>
      </w:pPr>
      <w:rPr>
        <w:rFonts w:hint="default"/>
        <w:lang w:val="en-US" w:eastAsia="en-US" w:bidi="ar-SA"/>
      </w:rPr>
    </w:lvl>
    <w:lvl w:ilvl="8" w:tplc="14A68370">
      <w:numFmt w:val="bullet"/>
      <w:lvlText w:val="•"/>
      <w:lvlJc w:val="left"/>
      <w:pPr>
        <w:ind w:left="7908" w:hanging="193"/>
      </w:pPr>
      <w:rPr>
        <w:rFonts w:hint="default"/>
        <w:lang w:val="en-US" w:eastAsia="en-US" w:bidi="ar-SA"/>
      </w:rPr>
    </w:lvl>
  </w:abstractNum>
  <w:abstractNum w:abstractNumId="25" w15:restartNumberingAfterBreak="0">
    <w:nsid w:val="389454BC"/>
    <w:multiLevelType w:val="hybridMultilevel"/>
    <w:tmpl w:val="F0A807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805DE6"/>
    <w:multiLevelType w:val="hybridMultilevel"/>
    <w:tmpl w:val="DA2684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7D16D9"/>
    <w:multiLevelType w:val="hybridMultilevel"/>
    <w:tmpl w:val="2562AE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3F4415"/>
    <w:multiLevelType w:val="hybridMultilevel"/>
    <w:tmpl w:val="D23277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4A4237"/>
    <w:multiLevelType w:val="hybridMultilevel"/>
    <w:tmpl w:val="0DB06690"/>
    <w:lvl w:ilvl="0" w:tplc="FD5EA34E">
      <w:start w:val="1"/>
      <w:numFmt w:val="decimal"/>
      <w:lvlText w:val="%1."/>
      <w:lvlJc w:val="left"/>
      <w:pPr>
        <w:ind w:left="713" w:hanging="127"/>
      </w:pPr>
      <w:rPr>
        <w:rFonts w:ascii="Georgia" w:eastAsia="Georgia" w:hAnsi="Georgia" w:cs="Georgia" w:hint="default"/>
        <w:b w:val="0"/>
        <w:bCs w:val="0"/>
        <w:i w:val="0"/>
        <w:iCs w:val="0"/>
        <w:spacing w:val="-1"/>
        <w:w w:val="99"/>
        <w:sz w:val="16"/>
        <w:szCs w:val="16"/>
        <w:lang w:val="en-US" w:eastAsia="en-US" w:bidi="ar-SA"/>
      </w:rPr>
    </w:lvl>
    <w:lvl w:ilvl="1" w:tplc="64B87FC6">
      <w:numFmt w:val="bullet"/>
      <w:lvlText w:val="•"/>
      <w:lvlJc w:val="left"/>
      <w:pPr>
        <w:ind w:left="1622" w:hanging="127"/>
      </w:pPr>
      <w:rPr>
        <w:rFonts w:hint="default"/>
        <w:lang w:val="en-US" w:eastAsia="en-US" w:bidi="ar-SA"/>
      </w:rPr>
    </w:lvl>
    <w:lvl w:ilvl="2" w:tplc="4AB8C436">
      <w:numFmt w:val="bullet"/>
      <w:lvlText w:val="•"/>
      <w:lvlJc w:val="left"/>
      <w:pPr>
        <w:ind w:left="2524" w:hanging="127"/>
      </w:pPr>
      <w:rPr>
        <w:rFonts w:hint="default"/>
        <w:lang w:val="en-US" w:eastAsia="en-US" w:bidi="ar-SA"/>
      </w:rPr>
    </w:lvl>
    <w:lvl w:ilvl="3" w:tplc="EE5CCFAA">
      <w:numFmt w:val="bullet"/>
      <w:lvlText w:val="•"/>
      <w:lvlJc w:val="left"/>
      <w:pPr>
        <w:ind w:left="3426" w:hanging="127"/>
      </w:pPr>
      <w:rPr>
        <w:rFonts w:hint="default"/>
        <w:lang w:val="en-US" w:eastAsia="en-US" w:bidi="ar-SA"/>
      </w:rPr>
    </w:lvl>
    <w:lvl w:ilvl="4" w:tplc="27761C56">
      <w:numFmt w:val="bullet"/>
      <w:lvlText w:val="•"/>
      <w:lvlJc w:val="left"/>
      <w:pPr>
        <w:ind w:left="4328" w:hanging="127"/>
      </w:pPr>
      <w:rPr>
        <w:rFonts w:hint="default"/>
        <w:lang w:val="en-US" w:eastAsia="en-US" w:bidi="ar-SA"/>
      </w:rPr>
    </w:lvl>
    <w:lvl w:ilvl="5" w:tplc="88104F94">
      <w:numFmt w:val="bullet"/>
      <w:lvlText w:val="•"/>
      <w:lvlJc w:val="left"/>
      <w:pPr>
        <w:ind w:left="5230" w:hanging="127"/>
      </w:pPr>
      <w:rPr>
        <w:rFonts w:hint="default"/>
        <w:lang w:val="en-US" w:eastAsia="en-US" w:bidi="ar-SA"/>
      </w:rPr>
    </w:lvl>
    <w:lvl w:ilvl="6" w:tplc="6FE8AAFC">
      <w:numFmt w:val="bullet"/>
      <w:lvlText w:val="•"/>
      <w:lvlJc w:val="left"/>
      <w:pPr>
        <w:ind w:left="6132" w:hanging="127"/>
      </w:pPr>
      <w:rPr>
        <w:rFonts w:hint="default"/>
        <w:lang w:val="en-US" w:eastAsia="en-US" w:bidi="ar-SA"/>
      </w:rPr>
    </w:lvl>
    <w:lvl w:ilvl="7" w:tplc="2256AF04">
      <w:numFmt w:val="bullet"/>
      <w:lvlText w:val="•"/>
      <w:lvlJc w:val="left"/>
      <w:pPr>
        <w:ind w:left="7034" w:hanging="127"/>
      </w:pPr>
      <w:rPr>
        <w:rFonts w:hint="default"/>
        <w:lang w:val="en-US" w:eastAsia="en-US" w:bidi="ar-SA"/>
      </w:rPr>
    </w:lvl>
    <w:lvl w:ilvl="8" w:tplc="D88AB6DE">
      <w:numFmt w:val="bullet"/>
      <w:lvlText w:val="•"/>
      <w:lvlJc w:val="left"/>
      <w:pPr>
        <w:ind w:left="7936" w:hanging="127"/>
      </w:pPr>
      <w:rPr>
        <w:rFonts w:hint="default"/>
        <w:lang w:val="en-US" w:eastAsia="en-US" w:bidi="ar-SA"/>
      </w:rPr>
    </w:lvl>
  </w:abstractNum>
  <w:abstractNum w:abstractNumId="30" w15:restartNumberingAfterBreak="0">
    <w:nsid w:val="54465424"/>
    <w:multiLevelType w:val="multilevel"/>
    <w:tmpl w:val="56A2FF6A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5DD6155E"/>
    <w:multiLevelType w:val="multilevel"/>
    <w:tmpl w:val="584CB5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0"/>
      <w:numFmt w:val="decimal"/>
      <w:lvlText w:val="%3"/>
      <w:lvlJc w:val="left"/>
      <w:pPr>
        <w:ind w:left="18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2" w15:restartNumberingAfterBreak="0">
    <w:nsid w:val="67B14C09"/>
    <w:multiLevelType w:val="hybridMultilevel"/>
    <w:tmpl w:val="99F48A52"/>
    <w:lvl w:ilvl="0" w:tplc="F32EE9FC">
      <w:start w:val="1"/>
      <w:numFmt w:val="decimal"/>
      <w:lvlText w:val="%1."/>
      <w:lvlJc w:val="left"/>
      <w:pPr>
        <w:ind w:left="587" w:hanging="293"/>
      </w:pPr>
      <w:rPr>
        <w:rFonts w:ascii="Georgia" w:eastAsia="Georgia" w:hAnsi="Georgia" w:cs="Georgia" w:hint="default"/>
        <w:b w:val="0"/>
        <w:bCs w:val="0"/>
        <w:i w:val="0"/>
        <w:iCs w:val="0"/>
        <w:w w:val="99"/>
        <w:sz w:val="18"/>
        <w:szCs w:val="18"/>
        <w:lang w:val="en-US" w:eastAsia="en-US" w:bidi="ar-SA"/>
      </w:rPr>
    </w:lvl>
    <w:lvl w:ilvl="1" w:tplc="F098B724">
      <w:numFmt w:val="bullet"/>
      <w:lvlText w:val="•"/>
      <w:lvlJc w:val="left"/>
      <w:pPr>
        <w:ind w:left="1496" w:hanging="293"/>
      </w:pPr>
      <w:rPr>
        <w:rFonts w:hint="default"/>
        <w:lang w:val="en-US" w:eastAsia="en-US" w:bidi="ar-SA"/>
      </w:rPr>
    </w:lvl>
    <w:lvl w:ilvl="2" w:tplc="8CECC8B6">
      <w:numFmt w:val="bullet"/>
      <w:lvlText w:val="•"/>
      <w:lvlJc w:val="left"/>
      <w:pPr>
        <w:ind w:left="2412" w:hanging="293"/>
      </w:pPr>
      <w:rPr>
        <w:rFonts w:hint="default"/>
        <w:lang w:val="en-US" w:eastAsia="en-US" w:bidi="ar-SA"/>
      </w:rPr>
    </w:lvl>
    <w:lvl w:ilvl="3" w:tplc="811809DC">
      <w:numFmt w:val="bullet"/>
      <w:lvlText w:val="•"/>
      <w:lvlJc w:val="left"/>
      <w:pPr>
        <w:ind w:left="3328" w:hanging="293"/>
      </w:pPr>
      <w:rPr>
        <w:rFonts w:hint="default"/>
        <w:lang w:val="en-US" w:eastAsia="en-US" w:bidi="ar-SA"/>
      </w:rPr>
    </w:lvl>
    <w:lvl w:ilvl="4" w:tplc="A23430FA">
      <w:numFmt w:val="bullet"/>
      <w:lvlText w:val="•"/>
      <w:lvlJc w:val="left"/>
      <w:pPr>
        <w:ind w:left="4244" w:hanging="293"/>
      </w:pPr>
      <w:rPr>
        <w:rFonts w:hint="default"/>
        <w:lang w:val="en-US" w:eastAsia="en-US" w:bidi="ar-SA"/>
      </w:rPr>
    </w:lvl>
    <w:lvl w:ilvl="5" w:tplc="616A9A14">
      <w:numFmt w:val="bullet"/>
      <w:lvlText w:val="•"/>
      <w:lvlJc w:val="left"/>
      <w:pPr>
        <w:ind w:left="5160" w:hanging="293"/>
      </w:pPr>
      <w:rPr>
        <w:rFonts w:hint="default"/>
        <w:lang w:val="en-US" w:eastAsia="en-US" w:bidi="ar-SA"/>
      </w:rPr>
    </w:lvl>
    <w:lvl w:ilvl="6" w:tplc="9C18D9DE">
      <w:numFmt w:val="bullet"/>
      <w:lvlText w:val="•"/>
      <w:lvlJc w:val="left"/>
      <w:pPr>
        <w:ind w:left="6076" w:hanging="293"/>
      </w:pPr>
      <w:rPr>
        <w:rFonts w:hint="default"/>
        <w:lang w:val="en-US" w:eastAsia="en-US" w:bidi="ar-SA"/>
      </w:rPr>
    </w:lvl>
    <w:lvl w:ilvl="7" w:tplc="B98251B4">
      <w:numFmt w:val="bullet"/>
      <w:lvlText w:val="•"/>
      <w:lvlJc w:val="left"/>
      <w:pPr>
        <w:ind w:left="6992" w:hanging="293"/>
      </w:pPr>
      <w:rPr>
        <w:rFonts w:hint="default"/>
        <w:lang w:val="en-US" w:eastAsia="en-US" w:bidi="ar-SA"/>
      </w:rPr>
    </w:lvl>
    <w:lvl w:ilvl="8" w:tplc="F4A2AB12">
      <w:numFmt w:val="bullet"/>
      <w:lvlText w:val="•"/>
      <w:lvlJc w:val="left"/>
      <w:pPr>
        <w:ind w:left="7908" w:hanging="293"/>
      </w:pPr>
      <w:rPr>
        <w:rFonts w:hint="default"/>
        <w:lang w:val="en-US" w:eastAsia="en-US" w:bidi="ar-SA"/>
      </w:rPr>
    </w:lvl>
  </w:abstractNum>
  <w:abstractNum w:abstractNumId="33" w15:restartNumberingAfterBreak="0">
    <w:nsid w:val="68752C1B"/>
    <w:multiLevelType w:val="multilevel"/>
    <w:tmpl w:val="94D8CC6C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946769B"/>
    <w:multiLevelType w:val="hybridMultilevel"/>
    <w:tmpl w:val="C9926D5A"/>
    <w:lvl w:ilvl="0" w:tplc="737E3EA8">
      <w:start w:val="1"/>
      <w:numFmt w:val="decimal"/>
      <w:lvlText w:val="%1."/>
      <w:lvlJc w:val="left"/>
      <w:pPr>
        <w:ind w:left="435" w:hanging="336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1" w:tplc="1366AFC2">
      <w:start w:val="1"/>
      <w:numFmt w:val="decimal"/>
      <w:lvlText w:val="%2."/>
      <w:lvlJc w:val="left"/>
      <w:pPr>
        <w:ind w:left="770" w:hanging="269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28474">
      <w:numFmt w:val="bullet"/>
      <w:lvlText w:val="•"/>
      <w:lvlJc w:val="left"/>
      <w:pPr>
        <w:ind w:left="1757" w:hanging="269"/>
      </w:pPr>
      <w:rPr>
        <w:rFonts w:hint="default"/>
        <w:lang w:val="en-US" w:eastAsia="en-US" w:bidi="en-US"/>
      </w:rPr>
    </w:lvl>
    <w:lvl w:ilvl="3" w:tplc="E16A4FC8">
      <w:numFmt w:val="bullet"/>
      <w:lvlText w:val="•"/>
      <w:lvlJc w:val="left"/>
      <w:pPr>
        <w:ind w:left="2735" w:hanging="269"/>
      </w:pPr>
      <w:rPr>
        <w:rFonts w:hint="default"/>
        <w:lang w:val="en-US" w:eastAsia="en-US" w:bidi="en-US"/>
      </w:rPr>
    </w:lvl>
    <w:lvl w:ilvl="4" w:tplc="3CF02EC6">
      <w:numFmt w:val="bullet"/>
      <w:lvlText w:val="•"/>
      <w:lvlJc w:val="left"/>
      <w:pPr>
        <w:ind w:left="3713" w:hanging="269"/>
      </w:pPr>
      <w:rPr>
        <w:rFonts w:hint="default"/>
        <w:lang w:val="en-US" w:eastAsia="en-US" w:bidi="en-US"/>
      </w:rPr>
    </w:lvl>
    <w:lvl w:ilvl="5" w:tplc="E9FCE9D8">
      <w:numFmt w:val="bullet"/>
      <w:lvlText w:val="•"/>
      <w:lvlJc w:val="left"/>
      <w:pPr>
        <w:ind w:left="4691" w:hanging="269"/>
      </w:pPr>
      <w:rPr>
        <w:rFonts w:hint="default"/>
        <w:lang w:val="en-US" w:eastAsia="en-US" w:bidi="en-US"/>
      </w:rPr>
    </w:lvl>
    <w:lvl w:ilvl="6" w:tplc="BE508982">
      <w:numFmt w:val="bullet"/>
      <w:lvlText w:val="•"/>
      <w:lvlJc w:val="left"/>
      <w:pPr>
        <w:ind w:left="5668" w:hanging="269"/>
      </w:pPr>
      <w:rPr>
        <w:rFonts w:hint="default"/>
        <w:lang w:val="en-US" w:eastAsia="en-US" w:bidi="en-US"/>
      </w:rPr>
    </w:lvl>
    <w:lvl w:ilvl="7" w:tplc="E334ED30">
      <w:numFmt w:val="bullet"/>
      <w:lvlText w:val="•"/>
      <w:lvlJc w:val="left"/>
      <w:pPr>
        <w:ind w:left="6646" w:hanging="269"/>
      </w:pPr>
      <w:rPr>
        <w:rFonts w:hint="default"/>
        <w:lang w:val="en-US" w:eastAsia="en-US" w:bidi="en-US"/>
      </w:rPr>
    </w:lvl>
    <w:lvl w:ilvl="8" w:tplc="FDA2D0D6">
      <w:numFmt w:val="bullet"/>
      <w:lvlText w:val="•"/>
      <w:lvlJc w:val="left"/>
      <w:pPr>
        <w:ind w:left="7624" w:hanging="269"/>
      </w:pPr>
      <w:rPr>
        <w:rFonts w:hint="default"/>
        <w:lang w:val="en-US" w:eastAsia="en-US" w:bidi="en-US"/>
      </w:rPr>
    </w:lvl>
  </w:abstractNum>
  <w:abstractNum w:abstractNumId="35" w15:restartNumberingAfterBreak="0">
    <w:nsid w:val="76FD1E27"/>
    <w:multiLevelType w:val="multilevel"/>
    <w:tmpl w:val="F0383AEE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6" w15:restartNumberingAfterBreak="0">
    <w:nsid w:val="78E114B9"/>
    <w:multiLevelType w:val="multilevel"/>
    <w:tmpl w:val="58E264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FC3F6A"/>
    <w:multiLevelType w:val="hybridMultilevel"/>
    <w:tmpl w:val="DC82F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CD6E79"/>
    <w:multiLevelType w:val="hybridMultilevel"/>
    <w:tmpl w:val="E250A52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F334CA"/>
    <w:multiLevelType w:val="multilevel"/>
    <w:tmpl w:val="B0AA06A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1092703426">
    <w:abstractNumId w:val="10"/>
  </w:num>
  <w:num w:numId="2" w16cid:durableId="170798009">
    <w:abstractNumId w:val="0"/>
  </w:num>
  <w:num w:numId="3" w16cid:durableId="1327322639">
    <w:abstractNumId w:val="1"/>
  </w:num>
  <w:num w:numId="4" w16cid:durableId="1865090787">
    <w:abstractNumId w:val="2"/>
  </w:num>
  <w:num w:numId="5" w16cid:durableId="1391221852">
    <w:abstractNumId w:val="38"/>
  </w:num>
  <w:num w:numId="6" w16cid:durableId="186259502">
    <w:abstractNumId w:val="5"/>
  </w:num>
  <w:num w:numId="7" w16cid:durableId="110369578">
    <w:abstractNumId w:val="13"/>
  </w:num>
  <w:num w:numId="8" w16cid:durableId="128717294">
    <w:abstractNumId w:val="6"/>
  </w:num>
  <w:num w:numId="9" w16cid:durableId="1662847437">
    <w:abstractNumId w:val="34"/>
  </w:num>
  <w:num w:numId="10" w16cid:durableId="1948543655">
    <w:abstractNumId w:val="37"/>
  </w:num>
  <w:num w:numId="11" w16cid:durableId="500971579">
    <w:abstractNumId w:val="16"/>
  </w:num>
  <w:num w:numId="12" w16cid:durableId="637759298">
    <w:abstractNumId w:val="3"/>
  </w:num>
  <w:num w:numId="13" w16cid:durableId="27617938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90365609">
    <w:abstractNumId w:val="27"/>
  </w:num>
  <w:num w:numId="15" w16cid:durableId="163977388">
    <w:abstractNumId w:val="15"/>
  </w:num>
  <w:num w:numId="16" w16cid:durableId="892929967">
    <w:abstractNumId w:val="39"/>
  </w:num>
  <w:num w:numId="17" w16cid:durableId="1701928710">
    <w:abstractNumId w:val="35"/>
  </w:num>
  <w:num w:numId="18" w16cid:durableId="1110011062">
    <w:abstractNumId w:val="12"/>
  </w:num>
  <w:num w:numId="19" w16cid:durableId="1585647036">
    <w:abstractNumId w:val="25"/>
  </w:num>
  <w:num w:numId="20" w16cid:durableId="124782149">
    <w:abstractNumId w:val="14"/>
  </w:num>
  <w:num w:numId="21" w16cid:durableId="1246719332">
    <w:abstractNumId w:val="31"/>
  </w:num>
  <w:num w:numId="22" w16cid:durableId="1533960581">
    <w:abstractNumId w:val="20"/>
  </w:num>
  <w:num w:numId="23" w16cid:durableId="375348442">
    <w:abstractNumId w:val="23"/>
  </w:num>
  <w:num w:numId="24" w16cid:durableId="1766992253">
    <w:abstractNumId w:val="21"/>
  </w:num>
  <w:num w:numId="25" w16cid:durableId="1388726408">
    <w:abstractNumId w:val="26"/>
  </w:num>
  <w:num w:numId="26" w16cid:durableId="774449294">
    <w:abstractNumId w:val="7"/>
  </w:num>
  <w:num w:numId="27" w16cid:durableId="1661496124">
    <w:abstractNumId w:val="28"/>
  </w:num>
  <w:num w:numId="28" w16cid:durableId="2085374718">
    <w:abstractNumId w:val="22"/>
  </w:num>
  <w:num w:numId="29" w16cid:durableId="718478601">
    <w:abstractNumId w:val="19"/>
  </w:num>
  <w:num w:numId="30" w16cid:durableId="1857965751">
    <w:abstractNumId w:val="33"/>
  </w:num>
  <w:num w:numId="31" w16cid:durableId="927883298">
    <w:abstractNumId w:val="18"/>
  </w:num>
  <w:num w:numId="32" w16cid:durableId="583730773">
    <w:abstractNumId w:val="11"/>
  </w:num>
  <w:num w:numId="33" w16cid:durableId="1849901612">
    <w:abstractNumId w:val="36"/>
  </w:num>
  <w:num w:numId="34" w16cid:durableId="937374376">
    <w:abstractNumId w:val="9"/>
  </w:num>
  <w:num w:numId="35" w16cid:durableId="944196147">
    <w:abstractNumId w:val="17"/>
  </w:num>
  <w:num w:numId="36" w16cid:durableId="1948149772">
    <w:abstractNumId w:val="24"/>
  </w:num>
  <w:num w:numId="37" w16cid:durableId="1936672651">
    <w:abstractNumId w:val="32"/>
  </w:num>
  <w:num w:numId="38" w16cid:durableId="1534685956">
    <w:abstractNumId w:val="29"/>
  </w:num>
  <w:num w:numId="39" w16cid:durableId="238910714">
    <w:abstractNumId w:val="30"/>
  </w:num>
  <w:num w:numId="40" w16cid:durableId="1018080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NDKwMDEwMDCzNLZQ0lEKTi0uzszPAykwrwUAkADlPywAAAA="/>
  </w:docVars>
  <w:rsids>
    <w:rsidRoot w:val="00E57BDF"/>
    <w:rsid w:val="000029C6"/>
    <w:rsid w:val="00014818"/>
    <w:rsid w:val="00017DFC"/>
    <w:rsid w:val="00024A70"/>
    <w:rsid w:val="00034E8F"/>
    <w:rsid w:val="000353A1"/>
    <w:rsid w:val="000358BB"/>
    <w:rsid w:val="000365D7"/>
    <w:rsid w:val="00051F00"/>
    <w:rsid w:val="00053A1A"/>
    <w:rsid w:val="000569BC"/>
    <w:rsid w:val="00064A54"/>
    <w:rsid w:val="00066C7E"/>
    <w:rsid w:val="0007382F"/>
    <w:rsid w:val="00080D1A"/>
    <w:rsid w:val="000830F1"/>
    <w:rsid w:val="000964C7"/>
    <w:rsid w:val="000A2A4C"/>
    <w:rsid w:val="000C1014"/>
    <w:rsid w:val="000C2846"/>
    <w:rsid w:val="000D01AA"/>
    <w:rsid w:val="000D517B"/>
    <w:rsid w:val="000D6C8E"/>
    <w:rsid w:val="000D7693"/>
    <w:rsid w:val="000E2278"/>
    <w:rsid w:val="00101014"/>
    <w:rsid w:val="00110541"/>
    <w:rsid w:val="00111BDF"/>
    <w:rsid w:val="0012401F"/>
    <w:rsid w:val="001315ED"/>
    <w:rsid w:val="00135A44"/>
    <w:rsid w:val="00135FC0"/>
    <w:rsid w:val="00161838"/>
    <w:rsid w:val="0016208C"/>
    <w:rsid w:val="00170C5A"/>
    <w:rsid w:val="001711EF"/>
    <w:rsid w:val="00174243"/>
    <w:rsid w:val="00187BFA"/>
    <w:rsid w:val="001965E5"/>
    <w:rsid w:val="001972B5"/>
    <w:rsid w:val="001A3182"/>
    <w:rsid w:val="001A57C6"/>
    <w:rsid w:val="001A692A"/>
    <w:rsid w:val="001B3A18"/>
    <w:rsid w:val="001B5B04"/>
    <w:rsid w:val="001C2721"/>
    <w:rsid w:val="001C28F3"/>
    <w:rsid w:val="001C3B21"/>
    <w:rsid w:val="001C55FF"/>
    <w:rsid w:val="001C7304"/>
    <w:rsid w:val="001D24AF"/>
    <w:rsid w:val="001D6759"/>
    <w:rsid w:val="001E5074"/>
    <w:rsid w:val="001F1E26"/>
    <w:rsid w:val="001F6715"/>
    <w:rsid w:val="0020206E"/>
    <w:rsid w:val="00220162"/>
    <w:rsid w:val="00221426"/>
    <w:rsid w:val="00223684"/>
    <w:rsid w:val="00236E81"/>
    <w:rsid w:val="00243F29"/>
    <w:rsid w:val="0024742F"/>
    <w:rsid w:val="002647A6"/>
    <w:rsid w:val="00272060"/>
    <w:rsid w:val="00276CAD"/>
    <w:rsid w:val="00295033"/>
    <w:rsid w:val="002A0BAF"/>
    <w:rsid w:val="002A2495"/>
    <w:rsid w:val="002B7211"/>
    <w:rsid w:val="002B7E05"/>
    <w:rsid w:val="002D7EE7"/>
    <w:rsid w:val="002F3189"/>
    <w:rsid w:val="002F6EE8"/>
    <w:rsid w:val="00302D79"/>
    <w:rsid w:val="00312360"/>
    <w:rsid w:val="00312EF1"/>
    <w:rsid w:val="003223FB"/>
    <w:rsid w:val="00327914"/>
    <w:rsid w:val="0037245B"/>
    <w:rsid w:val="00373832"/>
    <w:rsid w:val="00390730"/>
    <w:rsid w:val="003B688E"/>
    <w:rsid w:val="003E03FD"/>
    <w:rsid w:val="003E71D2"/>
    <w:rsid w:val="003F1804"/>
    <w:rsid w:val="0040690C"/>
    <w:rsid w:val="004110B8"/>
    <w:rsid w:val="004156AC"/>
    <w:rsid w:val="00422B32"/>
    <w:rsid w:val="00433EBC"/>
    <w:rsid w:val="004362A7"/>
    <w:rsid w:val="00440EFD"/>
    <w:rsid w:val="00446592"/>
    <w:rsid w:val="004600A2"/>
    <w:rsid w:val="00466556"/>
    <w:rsid w:val="004732E5"/>
    <w:rsid w:val="004824B8"/>
    <w:rsid w:val="00487B3A"/>
    <w:rsid w:val="004A5A70"/>
    <w:rsid w:val="004A76BF"/>
    <w:rsid w:val="004A7EA0"/>
    <w:rsid w:val="004B69B5"/>
    <w:rsid w:val="004C4EBE"/>
    <w:rsid w:val="004D3525"/>
    <w:rsid w:val="004D43DA"/>
    <w:rsid w:val="004D6224"/>
    <w:rsid w:val="004F496A"/>
    <w:rsid w:val="004F57A9"/>
    <w:rsid w:val="004F75EA"/>
    <w:rsid w:val="00503D88"/>
    <w:rsid w:val="005062A4"/>
    <w:rsid w:val="005103E8"/>
    <w:rsid w:val="00510C14"/>
    <w:rsid w:val="005145A4"/>
    <w:rsid w:val="00523AA2"/>
    <w:rsid w:val="00527CB0"/>
    <w:rsid w:val="005369C5"/>
    <w:rsid w:val="0053788E"/>
    <w:rsid w:val="00547A82"/>
    <w:rsid w:val="00554C3C"/>
    <w:rsid w:val="00555ACD"/>
    <w:rsid w:val="00565696"/>
    <w:rsid w:val="005717F4"/>
    <w:rsid w:val="00577198"/>
    <w:rsid w:val="005777B0"/>
    <w:rsid w:val="00585DC8"/>
    <w:rsid w:val="005879B4"/>
    <w:rsid w:val="00594E1A"/>
    <w:rsid w:val="0059597D"/>
    <w:rsid w:val="005A181C"/>
    <w:rsid w:val="005A2249"/>
    <w:rsid w:val="005A3D83"/>
    <w:rsid w:val="005D4899"/>
    <w:rsid w:val="005D66CF"/>
    <w:rsid w:val="005D67BA"/>
    <w:rsid w:val="005E484A"/>
    <w:rsid w:val="005E7400"/>
    <w:rsid w:val="005F00C6"/>
    <w:rsid w:val="00601CC6"/>
    <w:rsid w:val="006048E7"/>
    <w:rsid w:val="00605046"/>
    <w:rsid w:val="0062164C"/>
    <w:rsid w:val="00623640"/>
    <w:rsid w:val="00623A3E"/>
    <w:rsid w:val="00655E31"/>
    <w:rsid w:val="00672996"/>
    <w:rsid w:val="006777A1"/>
    <w:rsid w:val="00690D84"/>
    <w:rsid w:val="00695968"/>
    <w:rsid w:val="006A1E1B"/>
    <w:rsid w:val="006B376A"/>
    <w:rsid w:val="006C2A13"/>
    <w:rsid w:val="006C2EA4"/>
    <w:rsid w:val="006C5D56"/>
    <w:rsid w:val="006D2E86"/>
    <w:rsid w:val="006E1C98"/>
    <w:rsid w:val="006F1D34"/>
    <w:rsid w:val="007070DA"/>
    <w:rsid w:val="00716773"/>
    <w:rsid w:val="00720825"/>
    <w:rsid w:val="00747FE5"/>
    <w:rsid w:val="007506D1"/>
    <w:rsid w:val="007572B1"/>
    <w:rsid w:val="0076403C"/>
    <w:rsid w:val="00776127"/>
    <w:rsid w:val="00786FE3"/>
    <w:rsid w:val="00787A58"/>
    <w:rsid w:val="0079020E"/>
    <w:rsid w:val="007946E4"/>
    <w:rsid w:val="007A1107"/>
    <w:rsid w:val="007A4E13"/>
    <w:rsid w:val="007B2899"/>
    <w:rsid w:val="007B4118"/>
    <w:rsid w:val="007C436A"/>
    <w:rsid w:val="007C642A"/>
    <w:rsid w:val="007C70BA"/>
    <w:rsid w:val="007D7C28"/>
    <w:rsid w:val="00800772"/>
    <w:rsid w:val="008018D1"/>
    <w:rsid w:val="0080581A"/>
    <w:rsid w:val="008141BF"/>
    <w:rsid w:val="00823EBC"/>
    <w:rsid w:val="0082593B"/>
    <w:rsid w:val="00830EC7"/>
    <w:rsid w:val="00831A7E"/>
    <w:rsid w:val="0086328A"/>
    <w:rsid w:val="00863B54"/>
    <w:rsid w:val="008661F8"/>
    <w:rsid w:val="00873475"/>
    <w:rsid w:val="00876B92"/>
    <w:rsid w:val="008811AB"/>
    <w:rsid w:val="00886338"/>
    <w:rsid w:val="008A62F9"/>
    <w:rsid w:val="008C32BB"/>
    <w:rsid w:val="008D3049"/>
    <w:rsid w:val="008E0087"/>
    <w:rsid w:val="008E5B87"/>
    <w:rsid w:val="008F0C50"/>
    <w:rsid w:val="008F4F47"/>
    <w:rsid w:val="00903126"/>
    <w:rsid w:val="00905F1A"/>
    <w:rsid w:val="00911B1E"/>
    <w:rsid w:val="00923717"/>
    <w:rsid w:val="00927D64"/>
    <w:rsid w:val="009424C6"/>
    <w:rsid w:val="00943201"/>
    <w:rsid w:val="00946DE3"/>
    <w:rsid w:val="00954D23"/>
    <w:rsid w:val="00964DBE"/>
    <w:rsid w:val="009740A4"/>
    <w:rsid w:val="0098075E"/>
    <w:rsid w:val="00986F77"/>
    <w:rsid w:val="00991885"/>
    <w:rsid w:val="00994933"/>
    <w:rsid w:val="009A08FE"/>
    <w:rsid w:val="009A2C5A"/>
    <w:rsid w:val="009D2850"/>
    <w:rsid w:val="009D54B3"/>
    <w:rsid w:val="009E00F1"/>
    <w:rsid w:val="00A015DF"/>
    <w:rsid w:val="00A15865"/>
    <w:rsid w:val="00A35B87"/>
    <w:rsid w:val="00A514FF"/>
    <w:rsid w:val="00A51EEF"/>
    <w:rsid w:val="00A54A8A"/>
    <w:rsid w:val="00A567BF"/>
    <w:rsid w:val="00A80877"/>
    <w:rsid w:val="00A8180C"/>
    <w:rsid w:val="00A846AD"/>
    <w:rsid w:val="00A8517F"/>
    <w:rsid w:val="00A87D68"/>
    <w:rsid w:val="00A93C28"/>
    <w:rsid w:val="00A9647F"/>
    <w:rsid w:val="00AA40FD"/>
    <w:rsid w:val="00AC1CF6"/>
    <w:rsid w:val="00AC3CC5"/>
    <w:rsid w:val="00AD7A48"/>
    <w:rsid w:val="00AE0DEC"/>
    <w:rsid w:val="00AF0E87"/>
    <w:rsid w:val="00AF15B1"/>
    <w:rsid w:val="00AF1F35"/>
    <w:rsid w:val="00B000D5"/>
    <w:rsid w:val="00B4182B"/>
    <w:rsid w:val="00B55BC7"/>
    <w:rsid w:val="00B55CC0"/>
    <w:rsid w:val="00B56526"/>
    <w:rsid w:val="00B62DBF"/>
    <w:rsid w:val="00B652F2"/>
    <w:rsid w:val="00B65964"/>
    <w:rsid w:val="00B65D05"/>
    <w:rsid w:val="00B70646"/>
    <w:rsid w:val="00B71B25"/>
    <w:rsid w:val="00B771B0"/>
    <w:rsid w:val="00B84D4F"/>
    <w:rsid w:val="00B86D97"/>
    <w:rsid w:val="00BA3918"/>
    <w:rsid w:val="00BA44F6"/>
    <w:rsid w:val="00BA6EA6"/>
    <w:rsid w:val="00BB100B"/>
    <w:rsid w:val="00BB346F"/>
    <w:rsid w:val="00BB4890"/>
    <w:rsid w:val="00BD4BCE"/>
    <w:rsid w:val="00BD4C73"/>
    <w:rsid w:val="00BD54AF"/>
    <w:rsid w:val="00BD688D"/>
    <w:rsid w:val="00BE3DEC"/>
    <w:rsid w:val="00BF78C4"/>
    <w:rsid w:val="00C03160"/>
    <w:rsid w:val="00C0594B"/>
    <w:rsid w:val="00C11C62"/>
    <w:rsid w:val="00C23C23"/>
    <w:rsid w:val="00C24315"/>
    <w:rsid w:val="00C274AE"/>
    <w:rsid w:val="00C33731"/>
    <w:rsid w:val="00C34643"/>
    <w:rsid w:val="00C472F7"/>
    <w:rsid w:val="00C5194E"/>
    <w:rsid w:val="00C60DFC"/>
    <w:rsid w:val="00C66662"/>
    <w:rsid w:val="00C6673D"/>
    <w:rsid w:val="00C66BA5"/>
    <w:rsid w:val="00C676C9"/>
    <w:rsid w:val="00C67D77"/>
    <w:rsid w:val="00C767B8"/>
    <w:rsid w:val="00C76F71"/>
    <w:rsid w:val="00C8530A"/>
    <w:rsid w:val="00C92CE5"/>
    <w:rsid w:val="00C9468C"/>
    <w:rsid w:val="00CB2CBD"/>
    <w:rsid w:val="00CC20F9"/>
    <w:rsid w:val="00CC2D59"/>
    <w:rsid w:val="00CC6DB8"/>
    <w:rsid w:val="00CD13C9"/>
    <w:rsid w:val="00CD47AA"/>
    <w:rsid w:val="00CF4B4D"/>
    <w:rsid w:val="00CF66CF"/>
    <w:rsid w:val="00D00738"/>
    <w:rsid w:val="00D0112C"/>
    <w:rsid w:val="00D0119C"/>
    <w:rsid w:val="00D06E2F"/>
    <w:rsid w:val="00D50524"/>
    <w:rsid w:val="00D7322B"/>
    <w:rsid w:val="00D9695E"/>
    <w:rsid w:val="00DC1348"/>
    <w:rsid w:val="00DD03E3"/>
    <w:rsid w:val="00DD4695"/>
    <w:rsid w:val="00DF4345"/>
    <w:rsid w:val="00E00F57"/>
    <w:rsid w:val="00E0294C"/>
    <w:rsid w:val="00E122BF"/>
    <w:rsid w:val="00E13DA2"/>
    <w:rsid w:val="00E3227D"/>
    <w:rsid w:val="00E35193"/>
    <w:rsid w:val="00E5346D"/>
    <w:rsid w:val="00E57BDF"/>
    <w:rsid w:val="00E63EDB"/>
    <w:rsid w:val="00E80032"/>
    <w:rsid w:val="00E90CA2"/>
    <w:rsid w:val="00EA0942"/>
    <w:rsid w:val="00EA120C"/>
    <w:rsid w:val="00EB0FDB"/>
    <w:rsid w:val="00EB1435"/>
    <w:rsid w:val="00EC72B5"/>
    <w:rsid w:val="00F00393"/>
    <w:rsid w:val="00F15086"/>
    <w:rsid w:val="00F161AD"/>
    <w:rsid w:val="00F17D2E"/>
    <w:rsid w:val="00F370C4"/>
    <w:rsid w:val="00F4158F"/>
    <w:rsid w:val="00F67420"/>
    <w:rsid w:val="00F810DE"/>
    <w:rsid w:val="00F966D5"/>
    <w:rsid w:val="00FB4B12"/>
    <w:rsid w:val="00FC3EA3"/>
    <w:rsid w:val="00FD4430"/>
    <w:rsid w:val="00FE2FA6"/>
    <w:rsid w:val="00FF29C4"/>
    <w:rsid w:val="00FF3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7011F"/>
  <w15:docId w15:val="{F2A7E86F-F430-454A-97A6-A0081C90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BDF"/>
    <w:rPr>
      <w:rFonts w:ascii="Calibri" w:eastAsia="Calibri" w:hAnsi="Calibri" w:cs="Times New Roman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11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4A7EA0"/>
    <w:pPr>
      <w:ind w:left="720"/>
      <w:contextualSpacing/>
    </w:pPr>
  </w:style>
  <w:style w:type="table" w:styleId="TableGrid">
    <w:name w:val="Table Grid"/>
    <w:basedOn w:val="TableNormal"/>
    <w:uiPriority w:val="59"/>
    <w:qFormat/>
    <w:rsid w:val="004156A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sid w:val="00964DBE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964DBE"/>
    <w:pPr>
      <w:widowControl w:val="0"/>
      <w:autoSpaceDE w:val="0"/>
      <w:autoSpaceDN w:val="0"/>
      <w:spacing w:after="0" w:line="300" w:lineRule="exact"/>
      <w:ind w:left="112"/>
    </w:pPr>
    <w:rPr>
      <w:rFonts w:ascii="Times New Roman" w:eastAsia="Times New Roman" w:hAnsi="Times New Roman"/>
    </w:rPr>
  </w:style>
  <w:style w:type="paragraph" w:customStyle="1" w:styleId="Default">
    <w:name w:val="Default"/>
    <w:rsid w:val="00DC134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8811A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character" w:customStyle="1" w:styleId="s1">
    <w:name w:val="s1"/>
    <w:basedOn w:val="DefaultParagraphFont"/>
    <w:rsid w:val="008811AB"/>
  </w:style>
  <w:style w:type="character" w:customStyle="1" w:styleId="s2">
    <w:name w:val="s2"/>
    <w:basedOn w:val="DefaultParagraphFont"/>
    <w:rsid w:val="008811AB"/>
  </w:style>
  <w:style w:type="character" w:customStyle="1" w:styleId="apple-converted-space">
    <w:name w:val="apple-converted-space"/>
    <w:basedOn w:val="DefaultParagraphFont"/>
    <w:rsid w:val="00C60DFC"/>
  </w:style>
  <w:style w:type="paragraph" w:styleId="BodyText">
    <w:name w:val="Body Text"/>
    <w:basedOn w:val="Normal"/>
    <w:link w:val="BodyTextChar"/>
    <w:uiPriority w:val="1"/>
    <w:qFormat/>
    <w:rsid w:val="004B69B5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4B69B5"/>
    <w:rPr>
      <w:rFonts w:ascii="Georgia" w:eastAsia="Georgia" w:hAnsi="Georgia" w:cs="Georgia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dhyasth-darshan.info/browse-texts/download/" TargetMode="External"/><Relationship Id="rId13" Type="http://schemas.openxmlformats.org/officeDocument/2006/relationships/hyperlink" Target="https://www.youtube.com/channel/UCkg9tIpvZr6-A2RHyl5XcsQ/videos" TargetMode="External"/><Relationship Id="rId3" Type="http://schemas.openxmlformats.org/officeDocument/2006/relationships/styles" Target="styles.xml"/><Relationship Id="rId7" Type="http://schemas.openxmlformats.org/officeDocument/2006/relationships/hyperlink" Target="https://open.lib.umn.edu/humanresourcemanagement" TargetMode="External"/><Relationship Id="rId12" Type="http://schemas.openxmlformats.org/officeDocument/2006/relationships/hyperlink" Target="http://madhyasth-darshan-definitions.blogspot.com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www.youtube.com/results?search_query=value+education+nit+raipu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u.pcloud.link/publink/show?code=kZzWXckZkDCvrnL3KuuCOyRzUPU0eRT4NDQ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.pcloud.link/publink/show?code=kZAEXckZBGWKQdvaNUhqAiLi9qGp0RC0edyV" TargetMode="External"/><Relationship Id="rId14" Type="http://schemas.openxmlformats.org/officeDocument/2006/relationships/hyperlink" Target="https://u.pcloud.link/publink/show?code=VZU5C0VZVCSFX0ysBjznWhJqFSRXV4t8Xi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E96AA20-FFA0-4901-8955-2BD9F12B6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1</Pages>
  <Words>2988</Words>
  <Characters>17037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</dc:creator>
  <cp:lastModifiedBy>sd patle</cp:lastModifiedBy>
  <cp:revision>299</cp:revision>
  <cp:lastPrinted>2020-10-29T16:26:00Z</cp:lastPrinted>
  <dcterms:created xsi:type="dcterms:W3CDTF">2022-12-22T09:04:00Z</dcterms:created>
  <dcterms:modified xsi:type="dcterms:W3CDTF">2022-12-28T06:55:00Z</dcterms:modified>
</cp:coreProperties>
</file>